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FD401A" w:rsidP="00682B58" w:rsidRDefault="00D447A4" w14:paraId="6CD93528" w14:textId="6C23EB1A">
      <w:pPr>
        <w:spacing w:line="276" w:lineRule="auto"/>
        <w:jc w:val="both"/>
        <w:rPr>
          <w:rFonts w:ascii="Arial" w:hAnsi="Arial" w:cs="Arial" w:eastAsiaTheme="majorEastAsia"/>
          <w:b/>
          <w:color w:val="0067DF"/>
          <w:kern w:val="24"/>
          <w:sz w:val="56"/>
          <w:szCs w:val="56"/>
          <w:lang w:val="da-DK"/>
        </w:rPr>
      </w:pPr>
      <w:r w:rsidRPr="00B623CA">
        <w:rPr>
          <w:rFonts w:ascii="Arial" w:hAnsi="Arial" w:cs="Arial" w:eastAsiaTheme="majorEastAsia"/>
          <w:b/>
          <w:noProof/>
          <w:color w:val="0067DF"/>
          <w:kern w:val="24"/>
          <w:sz w:val="56"/>
          <w:szCs w:val="56"/>
          <w:lang w:val="en-IN" w:eastAsia="en-IN"/>
        </w:rPr>
        <w:drawing>
          <wp:anchor distT="0" distB="0" distL="114300" distR="114300" simplePos="0" relativeHeight="251663360" behindDoc="1" locked="0" layoutInCell="1" allowOverlap="1" wp14:anchorId="3A785573" wp14:editId="5C7D5A69">
            <wp:simplePos x="0" y="0"/>
            <wp:positionH relativeFrom="column">
              <wp:posOffset>5563870</wp:posOffset>
            </wp:positionH>
            <wp:positionV relativeFrom="paragraph">
              <wp:posOffset>-799465</wp:posOffset>
            </wp:positionV>
            <wp:extent cx="1145540" cy="40640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UiPath_2019_Corporate_Logo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554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623CA" w:rsidR="00B623CA">
        <w:rPr>
          <w:rFonts w:ascii="Arial" w:hAnsi="Arial" w:cs="Arial" w:eastAsiaTheme="majorEastAsia"/>
          <w:b/>
          <w:noProof/>
          <w:color w:val="0067DF"/>
          <w:kern w:val="24"/>
          <w:sz w:val="56"/>
          <w:szCs w:val="56"/>
          <w:lang w:val="en-IN" w:eastAsia="en-IN"/>
        </w:rPr>
        <w:drawing>
          <wp:anchor distT="0" distB="0" distL="114300" distR="114300" simplePos="0" relativeHeight="251662336" behindDoc="1" locked="0" layoutInCell="1" allowOverlap="1" wp14:anchorId="51862120" wp14:editId="33450BE1">
            <wp:simplePos x="0" y="0"/>
            <wp:positionH relativeFrom="page">
              <wp:posOffset>0</wp:posOffset>
            </wp:positionH>
            <wp:positionV relativeFrom="paragraph">
              <wp:posOffset>-1529080</wp:posOffset>
            </wp:positionV>
            <wp:extent cx="7837170" cy="11085830"/>
            <wp:effectExtent l="0" t="0" r="0" b="127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ntitled-1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7170" cy="11085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rPr>
          <w:noProof/>
        </w:rPr>
        <w:pict w14:anchorId="5B9487A0">
          <v:rect id="Title 8" style="position:absolute;left:0;text-align:left;margin-left:-43.8pt;margin-top:29.2pt;width:656pt;height:170.8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bottom" o:spid="_x0000_s2054" filled="f" stroked="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">
            <o:lock v:ext="edit" grouping="t"/>
            <v:textbox inset="0,0,0,0">
              <w:txbxContent>
                <w:p w:rsidR="00342C0D" w:rsidP="00342C0D" w:rsidRDefault="00342C0D" w14:paraId="46B7889A" w14:textId="519ABF72">
                  <w:pPr>
                    <w:tabs>
                      <w:tab w:val="left" w:pos="3508"/>
                    </w:tabs>
                    <w:spacing w:after="0"/>
                    <w:rPr>
                      <w:rFonts w:ascii="Arial" w:hAnsi="Arial" w:cs="Arial" w:eastAsiaTheme="majorEastAsia"/>
                      <w:b/>
                      <w:bCs/>
                      <w:color w:val="00B0F0"/>
                      <w:spacing w:val="-20"/>
                      <w:kern w:val="24"/>
                      <w:position w:val="1"/>
                      <w:sz w:val="80"/>
                      <w:szCs w:val="80"/>
                    </w:rPr>
                  </w:pPr>
                  <w:r>
                    <w:rPr>
                      <w:rFonts w:ascii="Arial" w:hAnsi="Arial" w:cs="Arial" w:eastAsiaTheme="majorEastAsia"/>
                      <w:b/>
                      <w:bCs/>
                      <w:color w:val="00B0F0"/>
                      <w:spacing w:val="-20"/>
                      <w:kern w:val="24"/>
                      <w:position w:val="1"/>
                      <w:sz w:val="80"/>
                      <w:szCs w:val="80"/>
                    </w:rPr>
                    <w:t xml:space="preserve">Business Analysis for </w:t>
                  </w:r>
                  <w:r w:rsidRPr="00EB167E" w:rsidR="00B623CA">
                    <w:rPr>
                      <w:rFonts w:ascii="Arial" w:hAnsi="Arial" w:cs="Arial" w:eastAsiaTheme="majorEastAsia"/>
                      <w:b/>
                      <w:bCs/>
                      <w:color w:val="00B0F0"/>
                      <w:spacing w:val="-20"/>
                      <w:kern w:val="24"/>
                      <w:position w:val="1"/>
                      <w:sz w:val="80"/>
                      <w:szCs w:val="80"/>
                    </w:rPr>
                    <w:t xml:space="preserve">RPA </w:t>
                  </w:r>
                </w:p>
                <w:p w:rsidR="00B623CA" w:rsidP="00B623CA" w:rsidRDefault="00342C0D" w14:paraId="0A004BAC" w14:textId="0FC2C63F">
                  <w:pPr>
                    <w:tabs>
                      <w:tab w:val="left" w:pos="3508"/>
                    </w:tabs>
                    <w:spacing w:after="0"/>
                    <w:rPr>
                      <w:rFonts w:ascii="Arial" w:hAnsi="Arial" w:cs="Arial" w:eastAsiaTheme="majorEastAsia"/>
                      <w:b/>
                      <w:bCs/>
                      <w:color w:val="00B0F0"/>
                      <w:spacing w:val="-20"/>
                      <w:kern w:val="24"/>
                      <w:position w:val="1"/>
                      <w:sz w:val="80"/>
                      <w:szCs w:val="80"/>
                    </w:rPr>
                  </w:pPr>
                  <w:r>
                    <w:rPr>
                      <w:rFonts w:ascii="Arial" w:hAnsi="Arial" w:cs="Arial" w:eastAsiaTheme="majorEastAsia"/>
                      <w:b/>
                      <w:bCs/>
                      <w:color w:val="00B0F0"/>
                      <w:spacing w:val="-20"/>
                      <w:kern w:val="24"/>
                      <w:position w:val="1"/>
                      <w:sz w:val="80"/>
                      <w:szCs w:val="80"/>
                    </w:rPr>
                    <w:t>V</w:t>
                  </w:r>
                  <w:r w:rsidR="001166A6">
                    <w:rPr>
                      <w:rFonts w:ascii="Arial" w:hAnsi="Arial" w:cs="Arial" w:eastAsiaTheme="majorEastAsia"/>
                      <w:b/>
                      <w:bCs/>
                      <w:color w:val="00B0F0"/>
                      <w:spacing w:val="-20"/>
                      <w:kern w:val="24"/>
                      <w:position w:val="1"/>
                      <w:sz w:val="80"/>
                      <w:szCs w:val="80"/>
                    </w:rPr>
                    <w:t>4</w:t>
                  </w:r>
                  <w:r w:rsidR="009E7D30">
                    <w:rPr>
                      <w:rFonts w:ascii="Arial" w:hAnsi="Arial" w:cs="Arial" w:eastAsiaTheme="majorEastAsia"/>
                      <w:b/>
                      <w:bCs/>
                      <w:color w:val="00B0F0"/>
                      <w:spacing w:val="-20"/>
                      <w:kern w:val="24"/>
                      <w:position w:val="1"/>
                      <w:sz w:val="80"/>
                      <w:szCs w:val="80"/>
                    </w:rPr>
                    <w:t>.0</w:t>
                  </w:r>
                </w:p>
                <w:p w:rsidRPr="00EB167E" w:rsidR="009E7D30" w:rsidP="00B623CA" w:rsidRDefault="009E7D30" w14:paraId="2F3F4416" w14:textId="3DD39D6A">
                  <w:pPr>
                    <w:tabs>
                      <w:tab w:val="left" w:pos="3508"/>
                    </w:tabs>
                    <w:spacing w:after="0"/>
                    <w:rPr>
                      <w:color w:val="00B0F0"/>
                      <w:sz w:val="80"/>
                      <w:szCs w:val="80"/>
                    </w:rPr>
                  </w:pPr>
                  <w:r>
                    <w:rPr>
                      <w:rFonts w:ascii="Arial" w:hAnsi="Arial" w:cs="Arial" w:eastAsiaTheme="majorEastAsia"/>
                      <w:b/>
                      <w:bCs/>
                      <w:color w:val="00B0F0"/>
                      <w:spacing w:val="-20"/>
                      <w:kern w:val="24"/>
                      <w:position w:val="1"/>
                      <w:sz w:val="80"/>
                      <w:szCs w:val="80"/>
                    </w:rPr>
                    <w:t>Vendor Onboarding Process</w:t>
                  </w:r>
                </w:p>
              </w:txbxContent>
            </v:textbox>
          </v:rect>
        </w:pict>
      </w:r>
      <w:r w:rsidR="00000000">
        <w:rPr>
          <w:noProof/>
        </w:rPr>
        <w:pict w14:anchorId="5E873671">
          <v:roundrect id="Rounded Rectangle 20" style="position:absolute;left:0;text-align:left;margin-left:41.7pt;margin-top:543.9pt;width:392.7pt;height:62.15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spid="_x0000_s2053" fillcolor="white [3212]" strokecolor="white [3212]" strokeweight="1p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">
            <v:stroke joinstyle="miter"/>
            <w10:wrap anchorx="margin"/>
          </v:roundrect>
        </w:pict>
      </w:r>
      <w:r w:rsidR="00000000">
        <w:rPr>
          <w:noProof/>
        </w:rPr>
        <w:pict w14:anchorId="17E25AA8">
          <v:shapetype id="_x0000_t202" coordsize="21600,21600" o:spt="202" path="m,l,21600r21600,l21600,xe">
            <v:stroke joinstyle="miter"/>
            <v:path gradientshapeok="t" o:connecttype="rect"/>
          </v:shapetype>
          <v:shape id="Text Box 19" style="position:absolute;left:0;text-align:left;margin-left:12pt;margin-top:557.3pt;width:588pt;height:74.15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spid="_x0000_s2052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I9KGQIAADM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">
            <v:textbox>
              <w:txbxContent>
                <w:p w:rsidRPr="00B623CA" w:rsidR="00B623CA" w:rsidP="00B623CA" w:rsidRDefault="00B43495" w14:paraId="63581F59" w14:textId="3441ABCA">
                  <w:pPr>
                    <w:jc w:val="center"/>
                    <w:rPr>
                      <w:rFonts w:ascii="Helvetica" w:hAnsi="Helvetica" w:cs="Helvetica"/>
                      <w:color w:val="00B0F0"/>
                      <w:sz w:val="40"/>
                      <w:szCs w:val="40"/>
                      <w:lang w:val="en-IN"/>
                    </w:rPr>
                  </w:pPr>
                  <w:r>
                    <w:rPr>
                      <w:rFonts w:ascii="Helvetica" w:hAnsi="Helvetica" w:cs="Helvetica"/>
                      <w:color w:val="00B0F0"/>
                      <w:sz w:val="40"/>
                      <w:szCs w:val="40"/>
                      <w:lang w:val="en-IN"/>
                    </w:rPr>
                    <w:t>Requirements</w:t>
                  </w:r>
                  <w:r w:rsidR="001F1FBE">
                    <w:rPr>
                      <w:rFonts w:ascii="Helvetica" w:hAnsi="Helvetica" w:cs="Helvetica"/>
                      <w:color w:val="00B0F0"/>
                      <w:sz w:val="40"/>
                      <w:szCs w:val="40"/>
                      <w:lang w:val="en-IN"/>
                    </w:rPr>
                    <w:t xml:space="preserve"> Template</w:t>
                  </w:r>
                </w:p>
              </w:txbxContent>
            </v:textbox>
            <w10:wrap anchorx="page"/>
          </v:shape>
        </w:pict>
      </w:r>
    </w:p>
    <w:p w:rsidR="009F4F04" w:rsidP="00682B58" w:rsidRDefault="009F4F04" w14:paraId="765DDCB7" w14:textId="3996487B">
      <w:pPr>
        <w:spacing w:line="276" w:lineRule="auto"/>
        <w:jc w:val="both"/>
        <w:rPr>
          <w:rFonts w:ascii="Arial" w:hAnsi="Arial" w:cs="Arial" w:eastAsiaTheme="majorEastAsia"/>
          <w:b/>
          <w:color w:val="0067DF"/>
          <w:kern w:val="24"/>
          <w:sz w:val="56"/>
          <w:szCs w:val="56"/>
          <w:lang w:val="da-DK"/>
        </w:rPr>
      </w:pPr>
    </w:p>
    <w:p w:rsidR="009F4F04" w:rsidP="00682B58" w:rsidRDefault="009F4F04" w14:paraId="09E948A7" w14:textId="77777777">
      <w:pPr>
        <w:spacing w:line="276" w:lineRule="auto"/>
        <w:jc w:val="both"/>
        <w:rPr>
          <w:rFonts w:ascii="Arial" w:hAnsi="Arial" w:cs="Arial" w:eastAsiaTheme="majorEastAsia"/>
          <w:b/>
          <w:color w:val="0067DF"/>
          <w:kern w:val="24"/>
          <w:sz w:val="56"/>
          <w:szCs w:val="56"/>
          <w:lang w:val="da-DK"/>
        </w:rPr>
      </w:pPr>
    </w:p>
    <w:p w:rsidR="009F4F04" w:rsidP="00682B58" w:rsidRDefault="009F4F04" w14:paraId="5594DEFF" w14:textId="77777777">
      <w:pPr>
        <w:spacing w:line="276" w:lineRule="auto"/>
        <w:jc w:val="both"/>
        <w:rPr>
          <w:rFonts w:ascii="Arial" w:hAnsi="Arial" w:cs="Arial" w:eastAsiaTheme="majorEastAsia"/>
          <w:b/>
          <w:color w:val="0067DF"/>
          <w:kern w:val="24"/>
          <w:sz w:val="56"/>
          <w:szCs w:val="56"/>
          <w:lang w:val="da-DK"/>
        </w:rPr>
      </w:pPr>
    </w:p>
    <w:p w:rsidR="009F4F04" w:rsidP="00682B58" w:rsidRDefault="009F4F04" w14:paraId="4B3BBC8B" w14:textId="77777777">
      <w:pPr>
        <w:spacing w:line="276" w:lineRule="auto"/>
        <w:jc w:val="both"/>
        <w:rPr>
          <w:rFonts w:ascii="Arial" w:hAnsi="Arial" w:cs="Arial" w:eastAsiaTheme="majorEastAsia"/>
          <w:b/>
          <w:color w:val="0067DF"/>
          <w:kern w:val="24"/>
          <w:sz w:val="56"/>
          <w:szCs w:val="56"/>
          <w:lang w:val="da-DK"/>
        </w:rPr>
      </w:pPr>
    </w:p>
    <w:p w:rsidR="009F4F04" w:rsidP="00682B58" w:rsidRDefault="009F4F04" w14:paraId="4DBD0D84" w14:textId="77777777">
      <w:pPr>
        <w:spacing w:line="276" w:lineRule="auto"/>
        <w:jc w:val="both"/>
        <w:rPr>
          <w:rFonts w:ascii="Arial" w:hAnsi="Arial" w:cs="Arial" w:eastAsiaTheme="majorEastAsia"/>
          <w:b/>
          <w:color w:val="0067DF"/>
          <w:kern w:val="24"/>
          <w:sz w:val="56"/>
          <w:szCs w:val="56"/>
          <w:lang w:val="da-DK"/>
        </w:rPr>
      </w:pPr>
    </w:p>
    <w:p w:rsidR="009F4F04" w:rsidP="00682B58" w:rsidRDefault="009F4F04" w14:paraId="68BC65CE" w14:textId="77777777">
      <w:pPr>
        <w:spacing w:line="276" w:lineRule="auto"/>
        <w:jc w:val="both"/>
        <w:rPr>
          <w:rFonts w:ascii="Arial" w:hAnsi="Arial" w:cs="Arial" w:eastAsiaTheme="majorEastAsia"/>
          <w:b/>
          <w:color w:val="0067DF"/>
          <w:kern w:val="24"/>
          <w:sz w:val="56"/>
          <w:szCs w:val="56"/>
          <w:lang w:val="da-DK"/>
        </w:rPr>
      </w:pPr>
    </w:p>
    <w:p w:rsidR="009F4F04" w:rsidP="00682B58" w:rsidRDefault="009F4F04" w14:paraId="1E9A7C69" w14:textId="77777777">
      <w:pPr>
        <w:spacing w:line="276" w:lineRule="auto"/>
        <w:jc w:val="both"/>
        <w:rPr>
          <w:rFonts w:ascii="Arial" w:hAnsi="Arial" w:cs="Arial" w:eastAsiaTheme="majorEastAsia"/>
          <w:b/>
          <w:color w:val="0067DF"/>
          <w:kern w:val="24"/>
          <w:sz w:val="56"/>
          <w:szCs w:val="56"/>
          <w:lang w:val="da-DK"/>
        </w:rPr>
      </w:pPr>
    </w:p>
    <w:p w:rsidR="009F4F04" w:rsidP="00682B58" w:rsidRDefault="009F4F04" w14:paraId="7FDDC6AB" w14:textId="2A6A5932">
      <w:pPr>
        <w:spacing w:line="276" w:lineRule="auto"/>
        <w:jc w:val="both"/>
        <w:rPr>
          <w:rFonts w:ascii="Arial" w:hAnsi="Arial" w:cs="Arial" w:eastAsiaTheme="majorEastAsia"/>
          <w:b/>
          <w:color w:val="0067DF"/>
          <w:kern w:val="24"/>
          <w:sz w:val="56"/>
          <w:szCs w:val="56"/>
          <w:lang w:val="da-DK"/>
        </w:rPr>
      </w:pPr>
    </w:p>
    <w:p w:rsidR="009F4F04" w:rsidP="00682B58" w:rsidRDefault="009F4F04" w14:paraId="7A1B822F" w14:textId="190D892C">
      <w:pPr>
        <w:spacing w:line="276" w:lineRule="auto"/>
        <w:jc w:val="both"/>
        <w:rPr>
          <w:rFonts w:ascii="Arial" w:hAnsi="Arial" w:cs="Arial" w:eastAsiaTheme="majorEastAsia"/>
          <w:b/>
          <w:color w:val="0067DF"/>
          <w:kern w:val="24"/>
          <w:sz w:val="56"/>
          <w:szCs w:val="56"/>
          <w:lang w:val="da-DK"/>
        </w:rPr>
      </w:pPr>
    </w:p>
    <w:p w:rsidR="009F4F04" w:rsidP="00682B58" w:rsidRDefault="009F4F04" w14:paraId="4A4F6422" w14:textId="3CA39A4A">
      <w:pPr>
        <w:spacing w:line="276" w:lineRule="auto"/>
        <w:jc w:val="both"/>
        <w:rPr>
          <w:rFonts w:ascii="Arial" w:hAnsi="Arial" w:cs="Arial" w:eastAsiaTheme="majorEastAsia"/>
          <w:b/>
          <w:color w:val="0067DF"/>
          <w:kern w:val="24"/>
          <w:sz w:val="56"/>
          <w:szCs w:val="56"/>
          <w:lang w:val="da-DK"/>
        </w:rPr>
      </w:pPr>
    </w:p>
    <w:p w:rsidR="009F4F04" w:rsidP="00682B58" w:rsidRDefault="009F4F04" w14:paraId="62C155C6" w14:textId="77777777">
      <w:pPr>
        <w:spacing w:line="276" w:lineRule="auto"/>
        <w:jc w:val="both"/>
        <w:rPr>
          <w:rFonts w:ascii="Arial" w:hAnsi="Arial" w:cs="Arial" w:eastAsiaTheme="majorEastAsia"/>
          <w:b/>
          <w:color w:val="0067DF"/>
          <w:kern w:val="24"/>
          <w:sz w:val="56"/>
          <w:szCs w:val="56"/>
          <w:lang w:val="da-DK"/>
        </w:rPr>
      </w:pPr>
    </w:p>
    <w:p w:rsidR="009F4F04" w:rsidP="00682B58" w:rsidRDefault="009F4F04" w14:paraId="172E0CBC" w14:textId="77777777">
      <w:pPr>
        <w:spacing w:line="276" w:lineRule="auto"/>
        <w:jc w:val="both"/>
        <w:rPr>
          <w:rFonts w:ascii="Arial" w:hAnsi="Arial" w:cs="Arial" w:eastAsiaTheme="majorEastAsia"/>
          <w:b/>
          <w:color w:val="0067DF"/>
          <w:kern w:val="24"/>
          <w:sz w:val="56"/>
          <w:szCs w:val="56"/>
          <w:lang w:val="da-DK"/>
        </w:rPr>
      </w:pPr>
    </w:p>
    <w:p w:rsidR="009F4F04" w:rsidP="00682B58" w:rsidRDefault="009F4F04" w14:paraId="5CAB5074" w14:textId="77777777">
      <w:pPr>
        <w:spacing w:line="276" w:lineRule="auto"/>
        <w:jc w:val="both"/>
        <w:rPr>
          <w:rFonts w:ascii="Arial" w:hAnsi="Arial" w:cs="Arial" w:eastAsiaTheme="majorEastAsia"/>
          <w:b/>
          <w:color w:val="0067DF"/>
          <w:kern w:val="24"/>
          <w:sz w:val="56"/>
          <w:szCs w:val="56"/>
          <w:lang w:val="da-DK"/>
        </w:rPr>
      </w:pPr>
    </w:p>
    <w:bookmarkStart w:name="_Hlk44545353" w:displacedByCustomXml="next" w:id="0"/>
    <w:sdt>
      <w:sdtPr>
        <w:rPr>
          <w:rFonts w:ascii="Arial" w:hAnsi="Arial" w:cs="Arial"/>
        </w:rPr>
        <w:id w:val="1940721325"/>
        <w:docPartObj>
          <w:docPartGallery w:val="Table of Contents"/>
          <w:docPartUnique/>
        </w:docPartObj>
      </w:sdtPr>
      <w:sdtEndPr>
        <w:rPr>
          <w:b/>
          <w:sz w:val="24"/>
          <w:szCs w:val="24"/>
        </w:rPr>
      </w:sdtEndPr>
      <w:sdtContent>
        <w:p w:rsidRPr="00617911" w:rsidR="00FD401A" w:rsidRDefault="00FD401A" w14:paraId="08AEE42B" w14:textId="75A6CD72">
          <w:pPr>
            <w:spacing w:line="276" w:lineRule="auto"/>
            <w:jc w:val="both"/>
            <w:rPr>
              <w:rFonts w:ascii="Arial" w:hAnsi="Arial" w:cs="Arial"/>
              <w:b/>
              <w:color w:val="0067DF"/>
              <w:sz w:val="32"/>
            </w:rPr>
          </w:pPr>
          <w:r w:rsidRPr="00617911">
            <w:rPr>
              <w:rFonts w:ascii="Arial" w:hAnsi="Arial" w:cs="Arial"/>
              <w:b/>
              <w:color w:val="0067DF"/>
              <w:sz w:val="32"/>
            </w:rPr>
            <w:t>Table of Contents</w:t>
          </w:r>
        </w:p>
        <w:p w:rsidR="001E474B" w:rsidRDefault="00EE66DA" w14:paraId="59A38ABC" w14:textId="04B536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617911">
            <w:rPr>
              <w:rFonts w:ascii="Arial" w:hAnsi="Arial" w:cs="Arial"/>
              <w:sz w:val="24"/>
              <w:szCs w:val="24"/>
            </w:rPr>
            <w:fldChar w:fldCharType="begin"/>
          </w:r>
          <w:r w:rsidRPr="00617911">
            <w:rPr>
              <w:rFonts w:ascii="Arial" w:hAnsi="Arial" w:cs="Arial"/>
            </w:rPr>
            <w:instrText xml:space="preserve"> TOC \o "1-3" \h \z \u </w:instrText>
          </w:r>
          <w:r w:rsidRPr="00617911">
            <w:rPr>
              <w:rFonts w:ascii="Arial" w:hAnsi="Arial" w:cs="Arial"/>
              <w:sz w:val="24"/>
              <w:szCs w:val="24"/>
            </w:rPr>
            <w:fldChar w:fldCharType="separate"/>
          </w:r>
          <w:hyperlink w:history="1" w:anchor="_Toc90152560">
            <w:r w:rsidRPr="008F13CC" w:rsidR="001E474B">
              <w:rPr>
                <w:rStyle w:val="Hyperlink"/>
                <w:rFonts w:ascii="Arial" w:hAnsi="Arial" w:cs="Arial"/>
                <w:b/>
                <w:noProof/>
                <w:kern w:val="24"/>
                <w:lang w:val="da-DK"/>
              </w:rPr>
              <w:t>Overview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60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2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720E4222" w14:textId="20F3801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61">
            <w:r w:rsidRPr="008F13CC" w:rsidR="001E474B">
              <w:rPr>
                <w:rStyle w:val="Hyperlink"/>
                <w:rFonts w:ascii="Arial" w:hAnsi="Arial" w:cs="Arial"/>
                <w:b/>
                <w:noProof/>
                <w:kern w:val="24"/>
                <w:lang w:val="da-DK"/>
              </w:rPr>
              <w:t>Using the Requirements Template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61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2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280C0B83" w14:textId="6018EFF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62">
            <w:r w:rsidRPr="008F13CC" w:rsidR="001E474B">
              <w:rPr>
                <w:rStyle w:val="Hyperlink"/>
                <w:rFonts w:ascii="Arial" w:hAnsi="Arial" w:cs="Arial"/>
                <w:b/>
                <w:noProof/>
                <w:kern w:val="24"/>
                <w:lang w:val="da-DK"/>
              </w:rPr>
              <w:t>Requirements Template Author(s)</w:t>
            </w:r>
            <w:r w:rsidRPr="008F13CC" w:rsidR="001E474B">
              <w:rPr>
                <w:rStyle w:val="Hyperlink"/>
                <w:rFonts w:ascii="Arial" w:hAnsi="Arial" w:cs="Arial"/>
                <w:b/>
                <w:noProof/>
                <w:kern w:val="24"/>
                <w:lang w:val="en-CA"/>
              </w:rPr>
              <w:t>/</w:t>
            </w:r>
            <w:r w:rsidRPr="008F13CC" w:rsidR="001E474B">
              <w:rPr>
                <w:rStyle w:val="Hyperlink"/>
                <w:rFonts w:ascii="Arial" w:hAnsi="Arial" w:cs="Arial"/>
                <w:b/>
                <w:noProof/>
                <w:kern w:val="24"/>
                <w:lang w:val="da-DK"/>
              </w:rPr>
              <w:t>Reviewer(s)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62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3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71226F7D" w14:textId="07562A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63">
            <w:r w:rsidRPr="008F13CC" w:rsidR="001E474B">
              <w:rPr>
                <w:rStyle w:val="Hyperlink"/>
                <w:rFonts w:ascii="Arial" w:hAnsi="Arial" w:cs="Arial"/>
                <w:b/>
                <w:noProof/>
                <w:kern w:val="24"/>
                <w:lang w:val="da-DK"/>
              </w:rPr>
              <w:t>Requirements Template Distribution List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63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3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511BF283" w14:textId="12AC9F9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64">
            <w:r w:rsidRPr="008F13CC" w:rsidR="001E474B">
              <w:rPr>
                <w:rStyle w:val="Hyperlink"/>
                <w:rFonts w:ascii="Arial" w:hAnsi="Arial" w:cs="Arial"/>
                <w:b/>
                <w:noProof/>
                <w:kern w:val="24"/>
                <w:lang w:val="da-DK"/>
              </w:rPr>
              <w:t>Requirements Template Approver(s) List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64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3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38337F34" w14:textId="439D224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65">
            <w:r w:rsidRPr="008F13CC" w:rsidR="001E474B">
              <w:rPr>
                <w:rStyle w:val="Hyperlink"/>
                <w:rFonts w:ascii="Arial" w:hAnsi="Arial" w:cs="Arial"/>
                <w:b/>
                <w:noProof/>
                <w:kern w:val="24"/>
                <w:lang w:val="da-DK"/>
              </w:rPr>
              <w:t>Requirements Template Reference Artifacts(s)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65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3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2AA3D225" w14:textId="3191898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66">
            <w:r w:rsidRPr="008F13CC" w:rsidR="001E474B">
              <w:rPr>
                <w:rStyle w:val="Hyperlink"/>
                <w:rFonts w:ascii="Arial" w:hAnsi="Arial" w:cs="Arial"/>
                <w:b/>
                <w:noProof/>
                <w:kern w:val="24"/>
                <w:lang w:val="da-DK"/>
              </w:rPr>
              <w:t>Section 1: Introduction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66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4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69C1B0A0" w14:textId="7550F12C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67">
            <w:r w:rsidRPr="008F13CC" w:rsidR="001E474B">
              <w:rPr>
                <w:rStyle w:val="Hyperlink"/>
                <w:noProof/>
              </w:rPr>
              <w:t>1.1</w:t>
            </w:r>
            <w:r w:rsidR="001E474B">
              <w:rPr>
                <w:rFonts w:eastAsiaTheme="minorEastAsia"/>
                <w:noProof/>
              </w:rPr>
              <w:tab/>
            </w:r>
            <w:r w:rsidRPr="008F13CC" w:rsidR="001E474B">
              <w:rPr>
                <w:rStyle w:val="Hyperlink"/>
                <w:noProof/>
                <w:lang w:val="da-DK"/>
              </w:rPr>
              <w:t>Goal(s)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67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4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46A1EC80" w14:textId="2D1427C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68">
            <w:r w:rsidRPr="008F13CC" w:rsidR="001E474B">
              <w:rPr>
                <w:rStyle w:val="Hyperlink"/>
                <w:noProof/>
              </w:rPr>
              <w:t>1.2</w:t>
            </w:r>
            <w:r w:rsidR="001E474B">
              <w:rPr>
                <w:rFonts w:eastAsiaTheme="minorEastAsia"/>
                <w:noProof/>
              </w:rPr>
              <w:tab/>
            </w:r>
            <w:r w:rsidRPr="008F13CC" w:rsidR="001E474B">
              <w:rPr>
                <w:rStyle w:val="Hyperlink"/>
                <w:noProof/>
                <w:lang w:val="da-DK"/>
              </w:rPr>
              <w:t>Objective(s)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68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4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4CFAC670" w14:textId="4ED0CC0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69">
            <w:r w:rsidRPr="008F13CC" w:rsidR="001E474B">
              <w:rPr>
                <w:rStyle w:val="Hyperlink"/>
                <w:noProof/>
              </w:rPr>
              <w:t>1.3</w:t>
            </w:r>
            <w:r w:rsidR="001E474B">
              <w:rPr>
                <w:rFonts w:eastAsiaTheme="minorEastAsia"/>
                <w:noProof/>
              </w:rPr>
              <w:tab/>
            </w:r>
            <w:r w:rsidRPr="008F13CC" w:rsidR="001E474B">
              <w:rPr>
                <w:rStyle w:val="Hyperlink"/>
                <w:noProof/>
                <w:lang w:val="da-DK"/>
              </w:rPr>
              <w:t>Problem/Opportunity Statement(s)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69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4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4B9B8BA8" w14:textId="639DF4FC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70">
            <w:r w:rsidRPr="008F13CC" w:rsidR="001E474B">
              <w:rPr>
                <w:rStyle w:val="Hyperlink"/>
                <w:noProof/>
              </w:rPr>
              <w:t>1.4</w:t>
            </w:r>
            <w:r w:rsidR="001E474B">
              <w:rPr>
                <w:rFonts w:eastAsiaTheme="minorEastAsia"/>
                <w:noProof/>
              </w:rPr>
              <w:tab/>
            </w:r>
            <w:r w:rsidRPr="008F13CC" w:rsidR="001E474B">
              <w:rPr>
                <w:rStyle w:val="Hyperlink"/>
                <w:noProof/>
                <w:lang w:val="da-DK"/>
              </w:rPr>
              <w:t>As-Is/Current State Process Map(s)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70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5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2949851F" w14:textId="40CA12CE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71">
            <w:r w:rsidRPr="008F13CC" w:rsidR="001E474B">
              <w:rPr>
                <w:rStyle w:val="Hyperlink"/>
                <w:noProof/>
              </w:rPr>
              <w:t>1.4.1</w:t>
            </w:r>
            <w:r w:rsidR="001E474B">
              <w:rPr>
                <w:rFonts w:eastAsiaTheme="minorEastAsia"/>
                <w:noProof/>
              </w:rPr>
              <w:tab/>
            </w:r>
            <w:r w:rsidRPr="008F13CC" w:rsidR="001E474B">
              <w:rPr>
                <w:rStyle w:val="Hyperlink"/>
                <w:noProof/>
                <w:lang w:val="da-DK"/>
              </w:rPr>
              <w:t>As-Is/Current State Process Map(s) – Level 2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71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5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0484CEFB" w14:textId="07FCBE35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72">
            <w:r w:rsidRPr="008F13CC" w:rsidR="001E474B">
              <w:rPr>
                <w:rStyle w:val="Hyperlink"/>
                <w:noProof/>
              </w:rPr>
              <w:t>1.4.2</w:t>
            </w:r>
            <w:r w:rsidR="001E474B">
              <w:rPr>
                <w:rFonts w:eastAsiaTheme="minorEastAsia"/>
                <w:noProof/>
              </w:rPr>
              <w:tab/>
            </w:r>
            <w:r w:rsidRPr="008F13CC" w:rsidR="001E474B">
              <w:rPr>
                <w:rStyle w:val="Hyperlink"/>
                <w:noProof/>
                <w:lang w:val="da-DK"/>
              </w:rPr>
              <w:t>As-Is/Current State Process Map(s) – Level 3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72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5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7605290E" w14:textId="615174B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73">
            <w:r w:rsidRPr="008F13CC" w:rsidR="001E474B">
              <w:rPr>
                <w:rStyle w:val="Hyperlink"/>
                <w:rFonts w:ascii="Arial" w:hAnsi="Arial" w:cs="Arial"/>
                <w:b/>
                <w:noProof/>
                <w:kern w:val="24"/>
                <w:lang w:val="da-DK"/>
              </w:rPr>
              <w:t>Section 2: Requirements Scope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73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6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3F04EEEE" w14:textId="29F9717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74">
            <w:r w:rsidRPr="008F13CC" w:rsidR="001E474B">
              <w:rPr>
                <w:rStyle w:val="Hyperlink"/>
                <w:noProof/>
              </w:rPr>
              <w:t>1.5</w:t>
            </w:r>
            <w:r w:rsidR="001E474B">
              <w:rPr>
                <w:rFonts w:eastAsiaTheme="minorEastAsia"/>
                <w:noProof/>
              </w:rPr>
              <w:tab/>
            </w:r>
            <w:r w:rsidRPr="008F13CC" w:rsidR="001E474B">
              <w:rPr>
                <w:rStyle w:val="Hyperlink"/>
                <w:noProof/>
                <w:lang w:val="da-DK"/>
              </w:rPr>
              <w:t>High-Level Requirement(s)</w:t>
            </w:r>
            <w:r w:rsidRPr="008F13CC" w:rsidR="001E474B">
              <w:rPr>
                <w:rStyle w:val="Hyperlink"/>
                <w:noProof/>
                <w:lang w:val="en-CA"/>
              </w:rPr>
              <w:t>/In Scope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74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6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3B4EE938" w14:textId="115B9F2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75">
            <w:r w:rsidRPr="008F13CC" w:rsidR="001E474B">
              <w:rPr>
                <w:rStyle w:val="Hyperlink"/>
                <w:noProof/>
              </w:rPr>
              <w:t>1.6</w:t>
            </w:r>
            <w:r w:rsidR="001E474B">
              <w:rPr>
                <w:rFonts w:eastAsiaTheme="minorEastAsia"/>
                <w:noProof/>
              </w:rPr>
              <w:tab/>
            </w:r>
            <w:r w:rsidRPr="008F13CC" w:rsidR="001E474B">
              <w:rPr>
                <w:rStyle w:val="Hyperlink"/>
                <w:noProof/>
                <w:lang w:val="da-DK"/>
              </w:rPr>
              <w:t>Out-of-Scope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75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6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5D55CB21" w14:textId="056171E9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76">
            <w:r w:rsidRPr="008F13CC" w:rsidR="001E474B">
              <w:rPr>
                <w:rStyle w:val="Hyperlink"/>
                <w:noProof/>
              </w:rPr>
              <w:t>1.7</w:t>
            </w:r>
            <w:r w:rsidR="001E474B">
              <w:rPr>
                <w:rFonts w:eastAsiaTheme="minorEastAsia"/>
                <w:noProof/>
              </w:rPr>
              <w:tab/>
            </w:r>
            <w:r w:rsidRPr="008F13CC" w:rsidR="001E474B">
              <w:rPr>
                <w:rStyle w:val="Hyperlink"/>
                <w:noProof/>
                <w:lang w:val="da-DK"/>
              </w:rPr>
              <w:t>Scope Model(s)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76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6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3F5E9D43" w14:textId="3FBBFA6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77">
            <w:r w:rsidRPr="008F13CC" w:rsidR="001E474B">
              <w:rPr>
                <w:rStyle w:val="Hyperlink"/>
                <w:rFonts w:ascii="Arial" w:hAnsi="Arial" w:cs="Arial"/>
                <w:b/>
                <w:noProof/>
                <w:kern w:val="24"/>
                <w:lang w:val="da-DK"/>
              </w:rPr>
              <w:t>Section 3: Solution Requirements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77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7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2BC3D8E0" w14:textId="605B5C41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78">
            <w:r w:rsidRPr="008F13CC" w:rsidR="001E474B">
              <w:rPr>
                <w:rStyle w:val="Hyperlink"/>
                <w:noProof/>
              </w:rPr>
              <w:t>1.8</w:t>
            </w:r>
            <w:r w:rsidR="001E474B">
              <w:rPr>
                <w:rFonts w:eastAsiaTheme="minorEastAsia"/>
                <w:noProof/>
              </w:rPr>
              <w:tab/>
            </w:r>
            <w:r w:rsidRPr="008F13CC" w:rsidR="001E474B">
              <w:rPr>
                <w:rStyle w:val="Hyperlink"/>
                <w:noProof/>
                <w:lang w:val="da-DK"/>
              </w:rPr>
              <w:t>To-be/Future State Process Map(s)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78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7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1363D26F" w14:textId="1828D122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79">
            <w:r w:rsidRPr="008F13CC" w:rsidR="001E474B">
              <w:rPr>
                <w:rStyle w:val="Hyperlink"/>
                <w:noProof/>
              </w:rPr>
              <w:t>1.8.1</w:t>
            </w:r>
            <w:r w:rsidR="001E474B">
              <w:rPr>
                <w:rFonts w:eastAsiaTheme="minorEastAsia"/>
                <w:noProof/>
              </w:rPr>
              <w:tab/>
            </w:r>
            <w:r w:rsidRPr="008F13CC" w:rsidR="001E474B">
              <w:rPr>
                <w:rStyle w:val="Hyperlink"/>
                <w:noProof/>
                <w:lang w:val="da-DK"/>
              </w:rPr>
              <w:t>To-be/Future State Process Map(s) – Level 2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79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7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778CA39E" w14:textId="5B181707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80">
            <w:r w:rsidRPr="008F13CC" w:rsidR="001E474B">
              <w:rPr>
                <w:rStyle w:val="Hyperlink"/>
                <w:noProof/>
              </w:rPr>
              <w:t>1.8.2</w:t>
            </w:r>
            <w:r w:rsidR="001E474B">
              <w:rPr>
                <w:rFonts w:eastAsiaTheme="minorEastAsia"/>
                <w:noProof/>
              </w:rPr>
              <w:tab/>
            </w:r>
            <w:r w:rsidRPr="008F13CC" w:rsidR="001E474B">
              <w:rPr>
                <w:rStyle w:val="Hyperlink"/>
                <w:noProof/>
                <w:lang w:val="da-DK"/>
              </w:rPr>
              <w:t>To-be/Future State Process Map(s) – Level 3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80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7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696DE68C" w14:textId="0240DD34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81">
            <w:r w:rsidRPr="008F13CC" w:rsidR="001E474B">
              <w:rPr>
                <w:rStyle w:val="Hyperlink"/>
                <w:noProof/>
              </w:rPr>
              <w:t>1.9</w:t>
            </w:r>
            <w:r w:rsidR="001E474B">
              <w:rPr>
                <w:rFonts w:eastAsiaTheme="minorEastAsia"/>
                <w:noProof/>
              </w:rPr>
              <w:tab/>
            </w:r>
            <w:r w:rsidRPr="008F13CC" w:rsidR="001E474B">
              <w:rPr>
                <w:rStyle w:val="Hyperlink"/>
                <w:noProof/>
                <w:lang w:val="da-DK"/>
              </w:rPr>
              <w:t>Use Case(s)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81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8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38327655" w14:textId="6AA19C64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82">
            <w:r w:rsidRPr="008F13CC" w:rsidR="001E474B">
              <w:rPr>
                <w:rStyle w:val="Hyperlink"/>
                <w:noProof/>
              </w:rPr>
              <w:t>1.9.1</w:t>
            </w:r>
            <w:r w:rsidR="001E474B">
              <w:rPr>
                <w:rFonts w:eastAsiaTheme="minorEastAsia"/>
                <w:noProof/>
              </w:rPr>
              <w:tab/>
            </w:r>
            <w:r w:rsidRPr="008F13CC" w:rsidR="001E474B">
              <w:rPr>
                <w:rStyle w:val="Hyperlink"/>
                <w:noProof/>
              </w:rPr>
              <w:t>Actor Summary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82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8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02F25CD2" w14:textId="7C532793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83">
            <w:r w:rsidRPr="008F13CC" w:rsidR="001E474B">
              <w:rPr>
                <w:rStyle w:val="Hyperlink"/>
                <w:noProof/>
              </w:rPr>
              <w:t>1.9.2</w:t>
            </w:r>
            <w:r w:rsidR="001E474B">
              <w:rPr>
                <w:rFonts w:eastAsiaTheme="minorEastAsia"/>
                <w:noProof/>
              </w:rPr>
              <w:tab/>
            </w:r>
            <w:r w:rsidRPr="008F13CC" w:rsidR="001E474B">
              <w:rPr>
                <w:rStyle w:val="Hyperlink"/>
                <w:noProof/>
              </w:rPr>
              <w:t>Use Case Specification(s)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83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8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26DF91C6" w14:textId="466695BA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84">
            <w:r w:rsidRPr="008F13CC" w:rsidR="001E474B">
              <w:rPr>
                <w:rStyle w:val="Hyperlink"/>
                <w:noProof/>
              </w:rPr>
              <w:t>1.10</w:t>
            </w:r>
            <w:r w:rsidR="001E474B">
              <w:rPr>
                <w:rFonts w:eastAsiaTheme="minorEastAsia"/>
                <w:noProof/>
              </w:rPr>
              <w:tab/>
            </w:r>
            <w:r w:rsidRPr="008F13CC" w:rsidR="001E474B">
              <w:rPr>
                <w:rStyle w:val="Hyperlink"/>
                <w:noProof/>
                <w:lang w:val="da-DK"/>
              </w:rPr>
              <w:t>Report(s)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84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8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69E81639" w14:textId="7D0BB94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85">
            <w:r w:rsidRPr="008F13CC" w:rsidR="001E474B">
              <w:rPr>
                <w:rStyle w:val="Hyperlink"/>
                <w:rFonts w:ascii="Arial" w:hAnsi="Arial" w:cs="Arial"/>
                <w:b/>
                <w:noProof/>
                <w:kern w:val="24"/>
                <w:lang w:val="da-DK"/>
              </w:rPr>
              <w:t>Section 4: Non-Functional Requirements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85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9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="001E474B" w:rsidRDefault="00000000" w14:paraId="07A96985" w14:textId="652F35C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90152586">
            <w:r w:rsidRPr="008F13CC" w:rsidR="001E474B">
              <w:rPr>
                <w:rStyle w:val="Hyperlink"/>
                <w:rFonts w:ascii="Arial" w:hAnsi="Arial" w:cs="Arial"/>
                <w:b/>
                <w:noProof/>
                <w:kern w:val="24"/>
                <w:lang w:val="da-DK"/>
              </w:rPr>
              <w:t>Section 5: Additional Details &amp; Notes</w:t>
            </w:r>
            <w:r w:rsidR="001E474B">
              <w:rPr>
                <w:noProof/>
                <w:webHidden/>
              </w:rPr>
              <w:tab/>
            </w:r>
            <w:r w:rsidR="001E474B">
              <w:rPr>
                <w:noProof/>
                <w:webHidden/>
              </w:rPr>
              <w:fldChar w:fldCharType="begin"/>
            </w:r>
            <w:r w:rsidR="001E474B">
              <w:rPr>
                <w:noProof/>
                <w:webHidden/>
              </w:rPr>
              <w:instrText xml:space="preserve"> PAGEREF _Toc90152586 \h </w:instrText>
            </w:r>
            <w:r w:rsidR="001E474B">
              <w:rPr>
                <w:noProof/>
                <w:webHidden/>
              </w:rPr>
            </w:r>
            <w:r w:rsidR="001E474B">
              <w:rPr>
                <w:noProof/>
                <w:webHidden/>
              </w:rPr>
              <w:fldChar w:fldCharType="separate"/>
            </w:r>
            <w:r w:rsidR="001E474B">
              <w:rPr>
                <w:noProof/>
                <w:webHidden/>
              </w:rPr>
              <w:t>10</w:t>
            </w:r>
            <w:r w:rsidR="001E474B">
              <w:rPr>
                <w:noProof/>
                <w:webHidden/>
              </w:rPr>
              <w:fldChar w:fldCharType="end"/>
            </w:r>
          </w:hyperlink>
        </w:p>
        <w:p w:rsidRPr="00617911" w:rsidR="00FD401A" w:rsidRDefault="00EE66DA" w14:paraId="3873F833" w14:textId="0941BA82">
          <w:pPr>
            <w:spacing w:line="276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617911">
            <w:rPr>
              <w:rFonts w:ascii="Arial" w:hAnsi="Arial" w:cs="Arial"/>
              <w:sz w:val="24"/>
              <w:szCs w:val="24"/>
            </w:rPr>
            <w:fldChar w:fldCharType="end"/>
          </w:r>
        </w:p>
      </w:sdtContent>
    </w:sdt>
    <w:p w:rsidRPr="00617911" w:rsidR="00FD401A" w:rsidRDefault="00FD401A" w14:paraId="20AE1E33" w14:textId="26D7DE11">
      <w:pPr>
        <w:spacing w:line="276" w:lineRule="auto"/>
        <w:jc w:val="both"/>
        <w:rPr>
          <w:rFonts w:ascii="Arial" w:hAnsi="Arial" w:cs="Arial"/>
        </w:rPr>
      </w:pPr>
      <w:r w:rsidRPr="00617911">
        <w:rPr>
          <w:rFonts w:ascii="Arial" w:hAnsi="Arial" w:cs="Arial"/>
        </w:rPr>
        <w:br w:type="page"/>
      </w:r>
    </w:p>
    <w:p w:rsidRPr="00617911" w:rsidR="00225C80" w:rsidP="002F752B" w:rsidRDefault="00203EBC" w14:paraId="1C280CFB" w14:textId="2D32972D">
      <w:pPr>
        <w:pStyle w:val="Heading1"/>
        <w:numPr>
          <w:ilvl w:val="0"/>
          <w:numId w:val="0"/>
        </w:numPr>
        <w:spacing w:line="360" w:lineRule="auto"/>
        <w:jc w:val="both"/>
        <w:rPr>
          <w:rFonts w:ascii="Arial" w:hAnsi="Arial" w:cs="Arial"/>
        </w:rPr>
      </w:pPr>
      <w:bookmarkStart w:name="_Toc90152560" w:id="1"/>
      <w:bookmarkEnd w:id="0"/>
      <w:r w:rsidRPr="00617911">
        <w:rPr>
          <w:rFonts w:ascii="Arial" w:hAnsi="Arial" w:cs="Arial"/>
          <w:b/>
          <w:color w:val="0067DF"/>
          <w:kern w:val="24"/>
          <w:lang w:val="da-DK"/>
        </w:rPr>
        <w:lastRenderedPageBreak/>
        <w:t>Overview</w:t>
      </w:r>
      <w:bookmarkEnd w:id="1"/>
    </w:p>
    <w:p w:rsidRPr="002F752B" w:rsidR="00225C80" w:rsidRDefault="00225C80" w14:paraId="04C065C5" w14:textId="006AB2CF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425D1D26">
        <w:rPr>
          <w:rFonts w:ascii="Arial" w:hAnsi="Arial" w:cs="Arial"/>
          <w:sz w:val="24"/>
          <w:szCs w:val="24"/>
        </w:rPr>
        <w:t xml:space="preserve">The </w:t>
      </w:r>
      <w:r w:rsidR="002C2FB9">
        <w:rPr>
          <w:rFonts w:ascii="Arial" w:hAnsi="Arial" w:cs="Arial"/>
          <w:sz w:val="24"/>
          <w:szCs w:val="24"/>
        </w:rPr>
        <w:t xml:space="preserve">Business Analysis for </w:t>
      </w:r>
      <w:r w:rsidRPr="425D1D26">
        <w:rPr>
          <w:rFonts w:ascii="Arial" w:hAnsi="Arial" w:cs="Arial"/>
          <w:sz w:val="24"/>
          <w:szCs w:val="24"/>
        </w:rPr>
        <w:t xml:space="preserve">Robotic Process Automation (RPA) </w:t>
      </w:r>
      <w:r w:rsidRPr="425D1D26" w:rsidR="00FE7331">
        <w:rPr>
          <w:rFonts w:ascii="Arial" w:hAnsi="Arial" w:cs="Arial"/>
          <w:sz w:val="24"/>
          <w:szCs w:val="24"/>
        </w:rPr>
        <w:t>v</w:t>
      </w:r>
      <w:r w:rsidR="002C2FB9">
        <w:rPr>
          <w:rFonts w:ascii="Arial" w:hAnsi="Arial" w:cs="Arial"/>
          <w:sz w:val="24"/>
          <w:szCs w:val="24"/>
        </w:rPr>
        <w:t>X</w:t>
      </w:r>
      <w:r w:rsidRPr="425D1D26" w:rsidR="00DC433D">
        <w:rPr>
          <w:rFonts w:ascii="Arial" w:hAnsi="Arial" w:cs="Arial"/>
          <w:sz w:val="24"/>
          <w:szCs w:val="24"/>
        </w:rPr>
        <w:t xml:space="preserve">.0 </w:t>
      </w:r>
      <w:r w:rsidR="005002E0">
        <w:rPr>
          <w:rFonts w:ascii="Arial" w:hAnsi="Arial" w:cs="Arial"/>
          <w:sz w:val="24"/>
          <w:szCs w:val="24"/>
        </w:rPr>
        <w:t>Requirements</w:t>
      </w:r>
      <w:r w:rsidR="00DD0BBF">
        <w:rPr>
          <w:rFonts w:ascii="Arial" w:hAnsi="Arial" w:cs="Arial"/>
          <w:sz w:val="24"/>
          <w:szCs w:val="24"/>
        </w:rPr>
        <w:t xml:space="preserve"> Template is intended to provide business analysts working on RPA initiatives with the structure and guidance to </w:t>
      </w:r>
      <w:r w:rsidR="005002E0">
        <w:rPr>
          <w:rFonts w:ascii="Arial" w:hAnsi="Arial" w:cs="Arial"/>
          <w:sz w:val="24"/>
          <w:szCs w:val="24"/>
        </w:rPr>
        <w:t>capture needs, scope, and detail focused</w:t>
      </w:r>
      <w:r w:rsidR="00DD0BBF">
        <w:rPr>
          <w:rFonts w:ascii="Arial" w:hAnsi="Arial" w:cs="Arial"/>
          <w:sz w:val="24"/>
          <w:szCs w:val="24"/>
        </w:rPr>
        <w:t xml:space="preserve"> requirements, specifications, and models necessary to complete the Process Definition Document (PDD), and to act as a critical input to the Solution Design Document (SDD).  </w:t>
      </w:r>
      <w:r w:rsidR="005002E0">
        <w:rPr>
          <w:rFonts w:ascii="Arial" w:hAnsi="Arial" w:cs="Arial"/>
          <w:sz w:val="24"/>
          <w:szCs w:val="24"/>
        </w:rPr>
        <w:t>The Requirements Specification will serve as a repository for all Business Analysis artifacts produced.</w:t>
      </w:r>
    </w:p>
    <w:p w:rsidRPr="002F752B" w:rsidR="00DC433D" w:rsidRDefault="00DC433D" w14:paraId="0A67788A" w14:textId="77777777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</w:p>
    <w:p w:rsidRPr="002F752B" w:rsidR="00321FBC" w:rsidP="00617911" w:rsidRDefault="00104958" w14:paraId="19E5D8AB" w14:textId="579985F9">
      <w:pPr>
        <w:pStyle w:val="Heading1"/>
        <w:numPr>
          <w:ilvl w:val="0"/>
          <w:numId w:val="0"/>
        </w:numPr>
        <w:spacing w:line="360" w:lineRule="auto"/>
        <w:ind w:left="432" w:hanging="432"/>
        <w:jc w:val="both"/>
        <w:rPr>
          <w:rFonts w:ascii="Arial" w:hAnsi="Arial" w:cs="Arial"/>
        </w:rPr>
      </w:pPr>
      <w:bookmarkStart w:name="_Toc90152561" w:id="2"/>
      <w:r>
        <w:rPr>
          <w:rFonts w:ascii="Arial" w:hAnsi="Arial" w:cs="Arial"/>
          <w:b/>
          <w:color w:val="0067DF"/>
          <w:kern w:val="24"/>
          <w:lang w:val="da-DK"/>
        </w:rPr>
        <w:t xml:space="preserve">Using the </w:t>
      </w:r>
      <w:r w:rsidR="005002E0">
        <w:rPr>
          <w:rFonts w:ascii="Arial" w:hAnsi="Arial" w:cs="Arial"/>
          <w:b/>
          <w:color w:val="0067DF"/>
          <w:kern w:val="24"/>
          <w:lang w:val="da-DK"/>
        </w:rPr>
        <w:t>Requirements</w:t>
      </w:r>
      <w:r>
        <w:rPr>
          <w:rFonts w:ascii="Arial" w:hAnsi="Arial" w:cs="Arial"/>
          <w:b/>
          <w:color w:val="0067DF"/>
          <w:kern w:val="24"/>
          <w:lang w:val="da-DK"/>
        </w:rPr>
        <w:t xml:space="preserve"> </w:t>
      </w:r>
      <w:r w:rsidR="00DC699A">
        <w:rPr>
          <w:rFonts w:ascii="Arial" w:hAnsi="Arial" w:cs="Arial"/>
          <w:b/>
          <w:color w:val="0067DF"/>
          <w:kern w:val="24"/>
          <w:lang w:val="da-DK"/>
        </w:rPr>
        <w:t>Template</w:t>
      </w:r>
      <w:bookmarkEnd w:id="2"/>
    </w:p>
    <w:p w:rsidRPr="00CB77DA" w:rsidR="00321FBC" w:rsidRDefault="00321FBC" w14:paraId="21B5E812" w14:textId="14088A94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2F752B">
        <w:rPr>
          <w:rFonts w:ascii="Arial" w:hAnsi="Arial" w:cs="Arial"/>
          <w:sz w:val="24"/>
          <w:szCs w:val="24"/>
        </w:rPr>
        <w:t xml:space="preserve">The </w:t>
      </w:r>
      <w:r w:rsidR="005002E0">
        <w:rPr>
          <w:rFonts w:ascii="Arial" w:hAnsi="Arial" w:cs="Arial"/>
          <w:sz w:val="24"/>
          <w:szCs w:val="24"/>
        </w:rPr>
        <w:t>Requirements Template</w:t>
      </w:r>
      <w:r w:rsidR="00104958">
        <w:rPr>
          <w:rFonts w:ascii="Arial" w:hAnsi="Arial" w:cs="Arial"/>
          <w:sz w:val="24"/>
          <w:szCs w:val="24"/>
        </w:rPr>
        <w:t xml:space="preserve"> provides </w:t>
      </w:r>
      <w:r w:rsidR="005002E0">
        <w:rPr>
          <w:rFonts w:ascii="Arial" w:hAnsi="Arial" w:cs="Arial"/>
          <w:sz w:val="24"/>
          <w:szCs w:val="24"/>
        </w:rPr>
        <w:t>readers with a comprehensive understanding of the needs, scope and specifications leading to a solution</w:t>
      </w:r>
      <w:r w:rsidRPr="00CB77DA" w:rsidR="00104958">
        <w:rPr>
          <w:rFonts w:ascii="Arial" w:hAnsi="Arial" w:cs="Arial"/>
          <w:sz w:val="24"/>
          <w:szCs w:val="24"/>
        </w:rPr>
        <w:t xml:space="preserve">.  </w:t>
      </w:r>
      <w:r w:rsidRPr="00CB77DA" w:rsidR="00CB77DA">
        <w:rPr>
          <w:rFonts w:ascii="Arial" w:hAnsi="Arial" w:cs="Arial"/>
          <w:sz w:val="24"/>
          <w:szCs w:val="24"/>
        </w:rPr>
        <w:t xml:space="preserve">When using the </w:t>
      </w:r>
      <w:r w:rsidR="005002E0">
        <w:rPr>
          <w:rFonts w:ascii="Arial" w:hAnsi="Arial" w:cs="Arial"/>
          <w:sz w:val="24"/>
          <w:szCs w:val="24"/>
        </w:rPr>
        <w:t>Requirements Template</w:t>
      </w:r>
      <w:r w:rsidRPr="00CB77DA" w:rsidR="00CB77DA">
        <w:rPr>
          <w:rFonts w:ascii="Arial" w:hAnsi="Arial" w:cs="Arial"/>
          <w:sz w:val="24"/>
          <w:szCs w:val="24"/>
        </w:rPr>
        <w:t>:</w:t>
      </w:r>
    </w:p>
    <w:p w:rsidR="001B1749" w:rsidRDefault="005002E0" w14:paraId="45CF6179" w14:textId="6CA35177">
      <w:pPr>
        <w:numPr>
          <w:ilvl w:val="0"/>
          <w:numId w:val="3"/>
        </w:num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iquely identify each artifact produced and documented</w:t>
      </w:r>
    </w:p>
    <w:p w:rsidR="007B0775" w:rsidRDefault="007B0775" w14:paraId="507935D8" w14:textId="6D98FDAC">
      <w:pPr>
        <w:numPr>
          <w:ilvl w:val="0"/>
          <w:numId w:val="3"/>
        </w:num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plete the Requirements Trace Matrix to ensure comprehensive requirements coverage </w:t>
      </w:r>
    </w:p>
    <w:p w:rsidR="00F225D9" w:rsidRDefault="000821AE" w14:paraId="392779D2" w14:textId="0601D9D1">
      <w:pPr>
        <w:numPr>
          <w:ilvl w:val="0"/>
          <w:numId w:val="3"/>
        </w:num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llow the best practice recommendations defined within the supporting </w:t>
      </w:r>
      <w:r w:rsidR="007B0775">
        <w:rPr>
          <w:rFonts w:ascii="Arial" w:hAnsi="Arial" w:cs="Arial"/>
          <w:sz w:val="24"/>
          <w:szCs w:val="24"/>
        </w:rPr>
        <w:t>Business Analysis for RPA course materials</w:t>
      </w:r>
    </w:p>
    <w:p w:rsidR="00940B1B" w:rsidP="00940B1B" w:rsidRDefault="00940B1B" w14:paraId="03DC69F5" w14:textId="17143C71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</w:p>
    <w:p w:rsidR="00940B1B" w:rsidP="00940B1B" w:rsidRDefault="00940B1B" w14:paraId="7E5F6921" w14:textId="5C380D61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</w:p>
    <w:p w:rsidR="005002E0" w:rsidRDefault="005002E0" w14:paraId="0C130490" w14:textId="77777777">
      <w:pPr>
        <w:rPr>
          <w:rFonts w:ascii="Arial" w:hAnsi="Arial" w:cs="Arial" w:eastAsiaTheme="majorEastAsia"/>
          <w:b/>
          <w:color w:val="0067DF"/>
          <w:kern w:val="24"/>
          <w:sz w:val="32"/>
          <w:szCs w:val="32"/>
          <w:lang w:val="da-DK"/>
        </w:rPr>
      </w:pPr>
      <w:bookmarkStart w:name="_Hlk90071763" w:id="3"/>
      <w:r>
        <w:rPr>
          <w:rFonts w:ascii="Arial" w:hAnsi="Arial" w:cs="Arial"/>
          <w:b/>
          <w:color w:val="0067DF"/>
          <w:kern w:val="24"/>
          <w:lang w:val="da-DK"/>
        </w:rPr>
        <w:br w:type="page"/>
      </w:r>
    </w:p>
    <w:p w:rsidRPr="002F752B" w:rsidR="00BF0F69" w:rsidP="00BF0F69" w:rsidRDefault="00BF0F69" w14:paraId="10168259" w14:textId="4D8540C8">
      <w:pPr>
        <w:pStyle w:val="Heading1"/>
        <w:numPr>
          <w:ilvl w:val="0"/>
          <w:numId w:val="0"/>
        </w:numPr>
        <w:spacing w:line="360" w:lineRule="auto"/>
        <w:ind w:left="432" w:hanging="432"/>
        <w:jc w:val="both"/>
        <w:rPr>
          <w:rFonts w:ascii="Arial" w:hAnsi="Arial" w:cs="Arial"/>
        </w:rPr>
      </w:pPr>
      <w:bookmarkStart w:name="_Toc90152562" w:id="4"/>
      <w:r>
        <w:rPr>
          <w:rFonts w:ascii="Arial" w:hAnsi="Arial" w:cs="Arial"/>
          <w:b/>
          <w:color w:val="0067DF"/>
          <w:kern w:val="24"/>
          <w:lang w:val="da-DK"/>
        </w:rPr>
        <w:lastRenderedPageBreak/>
        <w:t>Requirements Template Author(s)</w:t>
      </w:r>
      <w:r w:rsidR="00A715CE">
        <w:rPr>
          <w:rFonts w:ascii="Arial" w:hAnsi="Arial" w:cs="Arial"/>
          <w:b/>
          <w:color w:val="0067DF"/>
          <w:kern w:val="24"/>
          <w:lang w:val="en-CA"/>
        </w:rPr>
        <w:t>/</w:t>
      </w:r>
      <w:r w:rsidR="00A715CE">
        <w:rPr>
          <w:rFonts w:ascii="Arial" w:hAnsi="Arial" w:cs="Arial"/>
          <w:b/>
          <w:color w:val="0067DF"/>
          <w:kern w:val="24"/>
          <w:lang w:val="da-DK"/>
        </w:rPr>
        <w:t>Reviewer(s)</w:t>
      </w:r>
      <w:bookmarkEnd w:id="4"/>
    </w:p>
    <w:p w:rsidRPr="003C61FB" w:rsidR="00BF0F69" w:rsidP="00BF0F69" w:rsidRDefault="00BF0F69" w14:paraId="4A9357BD" w14:textId="570DCFED">
      <w:pPr>
        <w:spacing w:after="60" w:line="276" w:lineRule="auto"/>
        <w:ind w:right="396"/>
        <w:jc w:val="both"/>
        <w:rPr>
          <w:rFonts w:ascii="Arial" w:hAnsi="Arial" w:cs="Arial"/>
        </w:rPr>
      </w:pPr>
      <w:r w:rsidRPr="003C61FB">
        <w:rPr>
          <w:rFonts w:ascii="Arial" w:hAnsi="Arial" w:cs="Arial"/>
        </w:rPr>
        <w:t xml:space="preserve">The </w:t>
      </w:r>
      <w:bookmarkEnd w:id="3"/>
      <w:r w:rsidRPr="003C61FB" w:rsidR="00F51E3D">
        <w:rPr>
          <w:rFonts w:ascii="Arial" w:hAnsi="Arial" w:cs="Arial"/>
        </w:rPr>
        <w:t>Business Analyst(s), or alternative role</w:t>
      </w:r>
      <w:r w:rsidRPr="003C61FB" w:rsidR="00A715CE">
        <w:rPr>
          <w:rFonts w:ascii="Arial" w:hAnsi="Arial" w:cs="Arial"/>
        </w:rPr>
        <w:t>(s)</w:t>
      </w:r>
      <w:r w:rsidRPr="003C61FB" w:rsidR="00F51E3D">
        <w:rPr>
          <w:rFonts w:ascii="Arial" w:hAnsi="Arial" w:cs="Arial"/>
        </w:rPr>
        <w:t xml:space="preserve"> authoring </w:t>
      </w:r>
      <w:r w:rsidRPr="003C61FB" w:rsidR="00A715CE">
        <w:rPr>
          <w:rFonts w:ascii="Arial" w:hAnsi="Arial" w:cs="Arial"/>
        </w:rPr>
        <w:t xml:space="preserve">or reviewing </w:t>
      </w:r>
      <w:r w:rsidRPr="003C61FB" w:rsidR="00F51E3D">
        <w:rPr>
          <w:rFonts w:ascii="Arial" w:hAnsi="Arial" w:cs="Arial"/>
        </w:rPr>
        <w:t>the Requirements Template.</w:t>
      </w:r>
      <w:r w:rsidRPr="003C61FB" w:rsidR="0076493C">
        <w:rPr>
          <w:rFonts w:ascii="Arial" w:hAnsi="Arial" w:cs="Arial"/>
        </w:rPr>
        <w:t xml:space="preserve"> Reviewers are the individuals who evaluate the content for quality, </w:t>
      </w:r>
      <w:proofErr w:type="gramStart"/>
      <w:r w:rsidRPr="003C61FB" w:rsidR="0076493C">
        <w:rPr>
          <w:rFonts w:ascii="Arial" w:hAnsi="Arial" w:cs="Arial"/>
        </w:rPr>
        <w:t>completeness</w:t>
      </w:r>
      <w:proofErr w:type="gramEnd"/>
      <w:r w:rsidRPr="003C61FB" w:rsidR="0076493C">
        <w:rPr>
          <w:rFonts w:ascii="Arial" w:hAnsi="Arial" w:cs="Arial"/>
        </w:rPr>
        <w:t xml:space="preserve"> and accuracy. List the names, roles performed on the project, when they were engaged and the </w:t>
      </w:r>
      <w:proofErr w:type="gramStart"/>
      <w:r w:rsidRPr="003C61FB" w:rsidR="0076493C">
        <w:rPr>
          <w:rFonts w:ascii="Arial" w:hAnsi="Arial" w:cs="Arial"/>
        </w:rPr>
        <w:t>date</w:t>
      </w:r>
      <w:proofErr w:type="gramEnd"/>
      <w:r w:rsidRPr="003C61FB" w:rsidR="0076493C">
        <w:rPr>
          <w:rFonts w:ascii="Arial" w:hAnsi="Arial" w:cs="Arial"/>
        </w:rPr>
        <w:t xml:space="preserve"> they sent in their final acknowledgement of completed re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51E3D" w:rsidTr="00435501" w14:paraId="22442A70" w14:textId="77777777">
        <w:tc>
          <w:tcPr>
            <w:tcW w:w="3116" w:type="dxa"/>
            <w:shd w:val="clear" w:color="auto" w:fill="D0CECE" w:themeFill="background2" w:themeFillShade="E6"/>
          </w:tcPr>
          <w:p w:rsidR="00F51E3D" w:rsidP="00BF0F69" w:rsidRDefault="00F51E3D" w14:paraId="5E7E9482" w14:textId="7BC24655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3117" w:type="dxa"/>
            <w:shd w:val="clear" w:color="auto" w:fill="D0CECE" w:themeFill="background2" w:themeFillShade="E6"/>
          </w:tcPr>
          <w:p w:rsidR="00F51E3D" w:rsidP="00BF0F69" w:rsidRDefault="00F51E3D" w14:paraId="391439F6" w14:textId="054A365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ole</w:t>
            </w:r>
            <w:r w:rsidR="00A715CE">
              <w:rPr>
                <w:rFonts w:ascii="Arial" w:hAnsi="Arial" w:cs="Arial"/>
                <w:sz w:val="24"/>
                <w:szCs w:val="24"/>
              </w:rPr>
              <w:t xml:space="preserve"> (Author/Reviewer)</w:t>
            </w:r>
          </w:p>
        </w:tc>
        <w:tc>
          <w:tcPr>
            <w:tcW w:w="3117" w:type="dxa"/>
            <w:shd w:val="clear" w:color="auto" w:fill="D0CECE" w:themeFill="background2" w:themeFillShade="E6"/>
          </w:tcPr>
          <w:p w:rsidR="00F51E3D" w:rsidP="00BF0F69" w:rsidRDefault="00F51E3D" w14:paraId="58006589" w14:textId="6B6B5A79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art</w:t>
            </w:r>
            <w:r w:rsidR="00A715CE">
              <w:rPr>
                <w:rFonts w:ascii="Arial" w:hAnsi="Arial" w:cs="Arial"/>
                <w:sz w:val="24"/>
                <w:szCs w:val="24"/>
              </w:rPr>
              <w:t>/Review</w:t>
            </w:r>
            <w:r>
              <w:rPr>
                <w:rFonts w:ascii="Arial" w:hAnsi="Arial" w:cs="Arial"/>
                <w:sz w:val="24"/>
                <w:szCs w:val="24"/>
              </w:rPr>
              <w:t xml:space="preserve"> Date</w:t>
            </w:r>
          </w:p>
        </w:tc>
      </w:tr>
      <w:tr w:rsidR="00F51E3D" w:rsidTr="00F51E3D" w14:paraId="7AAFCB65" w14:textId="77777777">
        <w:tc>
          <w:tcPr>
            <w:tcW w:w="3116" w:type="dxa"/>
          </w:tcPr>
          <w:p w:rsidR="00F51E3D" w:rsidP="00BF0F69" w:rsidRDefault="00FA4DAF" w14:paraId="2C1CD338" w14:textId="4FD832EC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yler Krimmel</w:t>
            </w:r>
          </w:p>
        </w:tc>
        <w:tc>
          <w:tcPr>
            <w:tcW w:w="3117" w:type="dxa"/>
          </w:tcPr>
          <w:p w:rsidR="00F51E3D" w:rsidP="00BF0F69" w:rsidRDefault="00FA4DAF" w14:paraId="68DFDE96" w14:textId="7E766B4E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uthor </w:t>
            </w:r>
          </w:p>
        </w:tc>
        <w:tc>
          <w:tcPr>
            <w:tcW w:w="3117" w:type="dxa"/>
          </w:tcPr>
          <w:p w:rsidR="00F51E3D" w:rsidP="00BF0F69" w:rsidRDefault="00F51E3D" w14:paraId="6F6B1920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CE" w:rsidTr="00F51E3D" w14:paraId="5604434D" w14:textId="77777777">
        <w:tc>
          <w:tcPr>
            <w:tcW w:w="3116" w:type="dxa"/>
          </w:tcPr>
          <w:p w:rsidR="00A715CE" w:rsidP="00BF0F69" w:rsidRDefault="00A715CE" w14:paraId="643729C6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:rsidR="00A715CE" w:rsidP="00BF0F69" w:rsidRDefault="00A715CE" w14:paraId="334A8F43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:rsidR="00A715CE" w:rsidP="00BF0F69" w:rsidRDefault="00A715CE" w14:paraId="4E66BA42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51E3D" w:rsidTr="00F51E3D" w14:paraId="089B0D87" w14:textId="77777777">
        <w:tc>
          <w:tcPr>
            <w:tcW w:w="3116" w:type="dxa"/>
          </w:tcPr>
          <w:p w:rsidR="00F51E3D" w:rsidP="00BF0F69" w:rsidRDefault="00F51E3D" w14:paraId="49D42443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:rsidR="00F51E3D" w:rsidP="00BF0F69" w:rsidRDefault="00F51E3D" w14:paraId="6A7FFBEC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:rsidR="00F51E3D" w:rsidP="00BF0F69" w:rsidRDefault="00F51E3D" w14:paraId="4AF087EB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Pr="002F752B" w:rsidR="00BF0F69" w:rsidP="00BF0F69" w:rsidRDefault="00BF0F69" w14:paraId="5CEF9C94" w14:textId="3D2A2C8C">
      <w:pPr>
        <w:pStyle w:val="Heading1"/>
        <w:numPr>
          <w:ilvl w:val="0"/>
          <w:numId w:val="0"/>
        </w:numPr>
        <w:spacing w:line="360" w:lineRule="auto"/>
        <w:ind w:left="432" w:hanging="432"/>
        <w:jc w:val="both"/>
        <w:rPr>
          <w:rFonts w:ascii="Arial" w:hAnsi="Arial" w:cs="Arial"/>
        </w:rPr>
      </w:pPr>
      <w:bookmarkStart w:name="_Toc90152563" w:id="5"/>
      <w:r>
        <w:rPr>
          <w:rFonts w:ascii="Arial" w:hAnsi="Arial" w:cs="Arial"/>
          <w:b/>
          <w:color w:val="0067DF"/>
          <w:kern w:val="24"/>
          <w:lang w:val="da-DK"/>
        </w:rPr>
        <w:t>Requirements Template Distribution List</w:t>
      </w:r>
      <w:bookmarkEnd w:id="5"/>
    </w:p>
    <w:p w:rsidRPr="003C61FB" w:rsidR="00A10151" w:rsidP="00BF0F69" w:rsidRDefault="003C61FB" w14:paraId="5550C9CD" w14:textId="7D9B4AA4">
      <w:pPr>
        <w:spacing w:after="60" w:line="276" w:lineRule="auto"/>
        <w:ind w:right="396"/>
        <w:jc w:val="both"/>
        <w:rPr>
          <w:rFonts w:ascii="Arial" w:hAnsi="Arial" w:cs="Arial"/>
        </w:rPr>
      </w:pPr>
      <w:r w:rsidRPr="003C61FB">
        <w:rPr>
          <w:rFonts w:ascii="Arial" w:hAnsi="Arial" w:cs="Arial"/>
        </w:rPr>
        <w:t>T</w:t>
      </w:r>
      <w:r w:rsidRPr="003C61FB" w:rsidR="0076493C">
        <w:rPr>
          <w:rFonts w:ascii="Arial" w:hAnsi="Arial" w:cs="Arial"/>
        </w:rPr>
        <w:t>h</w:t>
      </w:r>
      <w:r w:rsidRPr="003C61FB">
        <w:rPr>
          <w:rFonts w:ascii="Arial" w:hAnsi="Arial" w:cs="Arial"/>
        </w:rPr>
        <w:t xml:space="preserve">ose </w:t>
      </w:r>
      <w:r w:rsidRPr="003C61FB" w:rsidR="0076493C">
        <w:rPr>
          <w:rFonts w:ascii="Arial" w:hAnsi="Arial" w:cs="Arial"/>
        </w:rPr>
        <w:t xml:space="preserve">who will receive a copy of the </w:t>
      </w:r>
      <w:r w:rsidRPr="003C61FB">
        <w:rPr>
          <w:rFonts w:ascii="Arial" w:hAnsi="Arial" w:cs="Arial"/>
        </w:rPr>
        <w:t xml:space="preserve">completed, </w:t>
      </w:r>
      <w:r w:rsidRPr="003C61FB" w:rsidR="0076493C">
        <w:rPr>
          <w:rFonts w:ascii="Arial" w:hAnsi="Arial" w:cs="Arial"/>
        </w:rPr>
        <w:t xml:space="preserve">signed off Requirements </w:t>
      </w:r>
      <w:r w:rsidRPr="003C61FB">
        <w:rPr>
          <w:rFonts w:ascii="Arial" w:hAnsi="Arial" w:cs="Arial"/>
        </w:rPr>
        <w:t>Template</w:t>
      </w:r>
      <w:r w:rsidRPr="003C61FB" w:rsidR="0076493C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P</w:t>
      </w:r>
      <w:r w:rsidRPr="003C61FB" w:rsidR="0076493C">
        <w:rPr>
          <w:rFonts w:ascii="Arial" w:hAnsi="Arial" w:cs="Arial"/>
        </w:rPr>
        <w:t xml:space="preserve">rovide the full name, </w:t>
      </w:r>
      <w:r w:rsidRPr="003C61FB">
        <w:rPr>
          <w:rFonts w:ascii="Arial" w:hAnsi="Arial" w:cs="Arial"/>
        </w:rPr>
        <w:t>role</w:t>
      </w:r>
      <w:r w:rsidRPr="003C61FB" w:rsidR="0076493C">
        <w:rPr>
          <w:rFonts w:ascii="Arial" w:hAnsi="Arial" w:cs="Arial"/>
        </w:rPr>
        <w:t xml:space="preserve"> and </w:t>
      </w:r>
      <w:r w:rsidRPr="003C61FB">
        <w:rPr>
          <w:rFonts w:ascii="Arial" w:hAnsi="Arial" w:cs="Arial"/>
        </w:rPr>
        <w:t>contact information</w:t>
      </w:r>
      <w:r w:rsidRPr="003C61FB" w:rsidR="0076493C">
        <w:rPr>
          <w:rFonts w:ascii="Arial" w:hAnsi="Arial" w:cs="Arial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10151" w:rsidTr="00C418E7" w14:paraId="6084EDBA" w14:textId="77777777">
        <w:tc>
          <w:tcPr>
            <w:tcW w:w="3116" w:type="dxa"/>
            <w:shd w:val="clear" w:color="auto" w:fill="D0CECE" w:themeFill="background2" w:themeFillShade="E6"/>
          </w:tcPr>
          <w:p w:rsidR="00A10151" w:rsidP="00C418E7" w:rsidRDefault="00A10151" w14:paraId="175A966A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3117" w:type="dxa"/>
            <w:shd w:val="clear" w:color="auto" w:fill="D0CECE" w:themeFill="background2" w:themeFillShade="E6"/>
          </w:tcPr>
          <w:p w:rsidR="00A10151" w:rsidP="00C418E7" w:rsidRDefault="00A10151" w14:paraId="09492B4A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ole</w:t>
            </w:r>
          </w:p>
        </w:tc>
        <w:tc>
          <w:tcPr>
            <w:tcW w:w="3117" w:type="dxa"/>
            <w:shd w:val="clear" w:color="auto" w:fill="D0CECE" w:themeFill="background2" w:themeFillShade="E6"/>
          </w:tcPr>
          <w:p w:rsidR="00A10151" w:rsidP="00C418E7" w:rsidRDefault="00A10151" w14:paraId="570E73FF" w14:textId="0A35A38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-Mail</w:t>
            </w:r>
          </w:p>
        </w:tc>
      </w:tr>
      <w:tr w:rsidR="00A10151" w:rsidTr="00C418E7" w14:paraId="2C542BE5" w14:textId="77777777">
        <w:tc>
          <w:tcPr>
            <w:tcW w:w="3116" w:type="dxa"/>
          </w:tcPr>
          <w:p w:rsidR="00A10151" w:rsidP="00C418E7" w:rsidRDefault="00A10151" w14:paraId="66A0EE95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:rsidR="00A10151" w:rsidP="00C418E7" w:rsidRDefault="00A10151" w14:paraId="46EDA731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:rsidR="00A10151" w:rsidP="00C418E7" w:rsidRDefault="00A10151" w14:paraId="2633CD35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10151" w:rsidTr="00C418E7" w14:paraId="2A95D22F" w14:textId="77777777">
        <w:tc>
          <w:tcPr>
            <w:tcW w:w="3116" w:type="dxa"/>
          </w:tcPr>
          <w:p w:rsidR="00A10151" w:rsidP="00C418E7" w:rsidRDefault="00A10151" w14:paraId="3424A82A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:rsidR="00A10151" w:rsidP="00C418E7" w:rsidRDefault="00A10151" w14:paraId="7D542108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:rsidR="00A10151" w:rsidP="00C418E7" w:rsidRDefault="00A10151" w14:paraId="1F841E94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10151" w:rsidTr="00C418E7" w14:paraId="4640BE30" w14:textId="77777777">
        <w:tc>
          <w:tcPr>
            <w:tcW w:w="3116" w:type="dxa"/>
          </w:tcPr>
          <w:p w:rsidR="00A10151" w:rsidP="00C418E7" w:rsidRDefault="00A10151" w14:paraId="50AD1450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:rsidR="00A10151" w:rsidP="00C418E7" w:rsidRDefault="00A10151" w14:paraId="1AF12698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:rsidR="00A10151" w:rsidP="00C418E7" w:rsidRDefault="00A10151" w14:paraId="30624D6B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Pr="002F752B" w:rsidR="00BF0F69" w:rsidP="00BF0F69" w:rsidRDefault="00BF0F69" w14:paraId="20E36C65" w14:textId="55F4AC69">
      <w:pPr>
        <w:pStyle w:val="Heading1"/>
        <w:numPr>
          <w:ilvl w:val="0"/>
          <w:numId w:val="0"/>
        </w:numPr>
        <w:spacing w:line="360" w:lineRule="auto"/>
        <w:ind w:left="432" w:hanging="432"/>
        <w:jc w:val="both"/>
        <w:rPr>
          <w:rFonts w:ascii="Arial" w:hAnsi="Arial" w:cs="Arial"/>
        </w:rPr>
      </w:pPr>
      <w:bookmarkStart w:name="_Toc90152564" w:id="6"/>
      <w:r>
        <w:rPr>
          <w:rFonts w:ascii="Arial" w:hAnsi="Arial" w:cs="Arial"/>
          <w:b/>
          <w:color w:val="0067DF"/>
          <w:kern w:val="24"/>
          <w:lang w:val="da-DK"/>
        </w:rPr>
        <w:t>Requirements Template Approver(s) List</w:t>
      </w:r>
      <w:bookmarkEnd w:id="6"/>
    </w:p>
    <w:p w:rsidR="00BF0F69" w:rsidP="00BF0F69" w:rsidRDefault="00F5289C" w14:paraId="4FC22E57" w14:textId="53B8C40C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  <w:r w:rsidRPr="003C61FB">
        <w:rPr>
          <w:rFonts w:ascii="Arial" w:hAnsi="Arial" w:cs="Arial"/>
        </w:rPr>
        <w:t xml:space="preserve">Those </w:t>
      </w:r>
      <w:r>
        <w:rPr>
          <w:rFonts w:ascii="Arial" w:hAnsi="Arial" w:cs="Arial"/>
        </w:rPr>
        <w:t xml:space="preserve">Business and/or Technology leads </w:t>
      </w:r>
      <w:r w:rsidRPr="003C61FB">
        <w:rPr>
          <w:rFonts w:ascii="Arial" w:hAnsi="Arial" w:cs="Arial"/>
        </w:rPr>
        <w:t>who will receive a copy of the completed</w:t>
      </w:r>
      <w:r>
        <w:rPr>
          <w:rFonts w:ascii="Arial" w:hAnsi="Arial" w:cs="Arial"/>
        </w:rPr>
        <w:t xml:space="preserve"> Requirements Template, and who must </w:t>
      </w:r>
      <w:r w:rsidR="00617AA9">
        <w:rPr>
          <w:rFonts w:ascii="Arial" w:hAnsi="Arial" w:cs="Arial"/>
        </w:rPr>
        <w:t>accept what has been documented in the Requirements Templa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6493C" w:rsidTr="0076493C" w14:paraId="16FCF95B" w14:textId="77777777">
        <w:tc>
          <w:tcPr>
            <w:tcW w:w="2337" w:type="dxa"/>
            <w:shd w:val="clear" w:color="auto" w:fill="D0CECE" w:themeFill="background2" w:themeFillShade="E6"/>
          </w:tcPr>
          <w:p w:rsidR="0076493C" w:rsidP="00BF0F69" w:rsidRDefault="0076493C" w14:paraId="62BD263E" w14:textId="2C4D6316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2337" w:type="dxa"/>
            <w:shd w:val="clear" w:color="auto" w:fill="D0CECE" w:themeFill="background2" w:themeFillShade="E6"/>
          </w:tcPr>
          <w:p w:rsidR="0076493C" w:rsidP="00BF0F69" w:rsidRDefault="0076493C" w14:paraId="0D70F60A" w14:textId="31D6921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tle</w:t>
            </w:r>
          </w:p>
        </w:tc>
        <w:tc>
          <w:tcPr>
            <w:tcW w:w="2338" w:type="dxa"/>
            <w:shd w:val="clear" w:color="auto" w:fill="D0CECE" w:themeFill="background2" w:themeFillShade="E6"/>
          </w:tcPr>
          <w:p w:rsidR="0076493C" w:rsidP="00BF0F69" w:rsidRDefault="0076493C" w14:paraId="419B851F" w14:textId="071382B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e</w:t>
            </w:r>
          </w:p>
        </w:tc>
        <w:tc>
          <w:tcPr>
            <w:tcW w:w="2338" w:type="dxa"/>
            <w:shd w:val="clear" w:color="auto" w:fill="D0CECE" w:themeFill="background2" w:themeFillShade="E6"/>
          </w:tcPr>
          <w:p w:rsidR="0076493C" w:rsidP="00BF0F69" w:rsidRDefault="0076493C" w14:paraId="064EC58A" w14:textId="54F54322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ignature</w:t>
            </w:r>
          </w:p>
        </w:tc>
      </w:tr>
      <w:tr w:rsidR="0076493C" w:rsidTr="0076493C" w14:paraId="6123FD2C" w14:textId="77777777">
        <w:tc>
          <w:tcPr>
            <w:tcW w:w="2337" w:type="dxa"/>
          </w:tcPr>
          <w:p w:rsidR="0076493C" w:rsidP="00BF0F69" w:rsidRDefault="0076493C" w14:paraId="01F6D0B5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7" w:type="dxa"/>
          </w:tcPr>
          <w:p w:rsidR="0076493C" w:rsidP="00BF0F69" w:rsidRDefault="0076493C" w14:paraId="74B16F84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8" w:type="dxa"/>
          </w:tcPr>
          <w:p w:rsidR="0076493C" w:rsidP="00BF0F69" w:rsidRDefault="0076493C" w14:paraId="56100AE6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8" w:type="dxa"/>
          </w:tcPr>
          <w:p w:rsidR="0076493C" w:rsidP="00BF0F69" w:rsidRDefault="0076493C" w14:paraId="407EF258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6493C" w:rsidTr="0076493C" w14:paraId="52543AD1" w14:textId="77777777">
        <w:tc>
          <w:tcPr>
            <w:tcW w:w="2337" w:type="dxa"/>
          </w:tcPr>
          <w:p w:rsidR="0076493C" w:rsidP="00BF0F69" w:rsidRDefault="0076493C" w14:paraId="3CB46DB5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7" w:type="dxa"/>
          </w:tcPr>
          <w:p w:rsidR="0076493C" w:rsidP="00BF0F69" w:rsidRDefault="0076493C" w14:paraId="70E181BB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8" w:type="dxa"/>
          </w:tcPr>
          <w:p w:rsidR="0076493C" w:rsidP="00BF0F69" w:rsidRDefault="0076493C" w14:paraId="163ADFFE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8" w:type="dxa"/>
          </w:tcPr>
          <w:p w:rsidR="0076493C" w:rsidP="00BF0F69" w:rsidRDefault="0076493C" w14:paraId="6BAFCCE4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Pr="002F752B" w:rsidR="00BF0F69" w:rsidP="00BF0F69" w:rsidRDefault="00BF0F69" w14:paraId="67789CAA" w14:textId="7CDDBE96">
      <w:pPr>
        <w:pStyle w:val="Heading1"/>
        <w:numPr>
          <w:ilvl w:val="0"/>
          <w:numId w:val="0"/>
        </w:numPr>
        <w:spacing w:line="360" w:lineRule="auto"/>
        <w:ind w:left="432" w:hanging="432"/>
        <w:jc w:val="both"/>
        <w:rPr>
          <w:rFonts w:ascii="Arial" w:hAnsi="Arial" w:cs="Arial"/>
        </w:rPr>
      </w:pPr>
      <w:bookmarkStart w:name="_Toc90152565" w:id="7"/>
      <w:r>
        <w:rPr>
          <w:rFonts w:ascii="Arial" w:hAnsi="Arial" w:cs="Arial"/>
          <w:b/>
          <w:color w:val="0067DF"/>
          <w:kern w:val="24"/>
          <w:lang w:val="da-DK"/>
        </w:rPr>
        <w:t xml:space="preserve">Requirements Template Reference </w:t>
      </w:r>
      <w:r w:rsidR="00DE7210">
        <w:rPr>
          <w:rFonts w:ascii="Arial" w:hAnsi="Arial" w:cs="Arial"/>
          <w:b/>
          <w:color w:val="0067DF"/>
          <w:kern w:val="24"/>
          <w:lang w:val="da-DK"/>
        </w:rPr>
        <w:t>Artifacts</w:t>
      </w:r>
      <w:r>
        <w:rPr>
          <w:rFonts w:ascii="Arial" w:hAnsi="Arial" w:cs="Arial"/>
          <w:b/>
          <w:color w:val="0067DF"/>
          <w:kern w:val="24"/>
          <w:lang w:val="da-DK"/>
        </w:rPr>
        <w:t>(s)</w:t>
      </w:r>
      <w:bookmarkEnd w:id="7"/>
    </w:p>
    <w:p w:rsidRPr="00617AA9" w:rsidR="00BF0F69" w:rsidP="00BF0F69" w:rsidRDefault="00617AA9" w14:paraId="191F1687" w14:textId="21D6155F">
      <w:pPr>
        <w:spacing w:after="60" w:line="276" w:lineRule="auto"/>
        <w:ind w:right="396"/>
        <w:jc w:val="both"/>
        <w:rPr>
          <w:rFonts w:ascii="Arial" w:hAnsi="Arial" w:cs="Arial"/>
        </w:rPr>
      </w:pPr>
      <w:r w:rsidRPr="00617AA9">
        <w:rPr>
          <w:rFonts w:ascii="Arial" w:hAnsi="Arial" w:cs="Arial"/>
        </w:rPr>
        <w:t xml:space="preserve">This information in this section provides context for </w:t>
      </w:r>
      <w:r>
        <w:rPr>
          <w:rFonts w:ascii="Arial" w:hAnsi="Arial" w:cs="Arial"/>
        </w:rPr>
        <w:t xml:space="preserve">the </w:t>
      </w:r>
      <w:r w:rsidRPr="00617AA9">
        <w:rPr>
          <w:rFonts w:ascii="Arial" w:hAnsi="Arial" w:cs="Arial"/>
        </w:rPr>
        <w:t>project</w:t>
      </w:r>
      <w:r>
        <w:rPr>
          <w:rFonts w:ascii="Arial" w:hAnsi="Arial" w:cs="Arial"/>
        </w:rPr>
        <w:t>, based on the input information used to support the vision and needs of this initiativ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33"/>
        <w:gridCol w:w="3117"/>
      </w:tblGrid>
      <w:tr w:rsidR="00A715CE" w:rsidTr="66EB361D" w14:paraId="1975D717" w14:textId="77777777">
        <w:tc>
          <w:tcPr>
            <w:tcW w:w="6233" w:type="dxa"/>
            <w:shd w:val="clear" w:color="auto" w:fill="D0CECE" w:themeFill="background2" w:themeFillShade="E6"/>
            <w:tcMar/>
          </w:tcPr>
          <w:p w:rsidR="00A715CE" w:rsidP="00C418E7" w:rsidRDefault="00A715CE" w14:paraId="34AEC8E5" w14:textId="4770FCAD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ile/Artifact Name</w:t>
            </w:r>
          </w:p>
        </w:tc>
        <w:tc>
          <w:tcPr>
            <w:tcW w:w="3117" w:type="dxa"/>
            <w:shd w:val="clear" w:color="auto" w:fill="D0CECE" w:themeFill="background2" w:themeFillShade="E6"/>
            <w:tcMar/>
          </w:tcPr>
          <w:p w:rsidR="00A715CE" w:rsidP="00C418E7" w:rsidRDefault="00A715CE" w14:paraId="305DCC5D" w14:textId="7D29A872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ource/Location</w:t>
            </w:r>
          </w:p>
        </w:tc>
      </w:tr>
      <w:tr w:rsidR="00A715CE" w:rsidTr="66EB361D" w14:paraId="5714F0BD" w14:textId="77777777">
        <w:tc>
          <w:tcPr>
            <w:tcW w:w="6233" w:type="dxa"/>
            <w:tcMar/>
          </w:tcPr>
          <w:p w:rsidR="00A715CE" w:rsidP="00C418E7" w:rsidRDefault="00A715CE" w14:paraId="3EF0B8B6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17" w:type="dxa"/>
            <w:tcMar/>
          </w:tcPr>
          <w:p w:rsidR="00A715CE" w:rsidP="00C418E7" w:rsidRDefault="00A715CE" w14:paraId="33EAF064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CE" w:rsidTr="66EB361D" w14:paraId="2929096C" w14:textId="77777777">
        <w:tc>
          <w:tcPr>
            <w:tcW w:w="6233" w:type="dxa"/>
            <w:tcMar/>
          </w:tcPr>
          <w:p w:rsidR="00A715CE" w:rsidP="00C418E7" w:rsidRDefault="00A715CE" w14:paraId="794ED6E7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17" w:type="dxa"/>
            <w:tcMar/>
          </w:tcPr>
          <w:p w:rsidR="00A715CE" w:rsidP="00C418E7" w:rsidRDefault="00A715CE" w14:paraId="60975872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CE" w:rsidTr="66EB361D" w14:paraId="1EE3E207" w14:textId="77777777">
        <w:tc>
          <w:tcPr>
            <w:tcW w:w="6233" w:type="dxa"/>
            <w:tcMar/>
          </w:tcPr>
          <w:p w:rsidR="00A715CE" w:rsidP="00C418E7" w:rsidRDefault="00A715CE" w14:paraId="1598BA0E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17" w:type="dxa"/>
            <w:tcMar/>
          </w:tcPr>
          <w:p w:rsidR="00A715CE" w:rsidP="00C418E7" w:rsidRDefault="00A715CE" w14:paraId="1F266455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66EB361D" w:rsidRDefault="66EB361D" w14:paraId="4F0619E4" w14:textId="6DE15065"/>
    <w:p w:rsidR="00A715CE" w:rsidP="00BF0F69" w:rsidRDefault="00A715CE" w14:paraId="49A772D8" w14:textId="77777777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</w:p>
    <w:p w:rsidRPr="00B3371A" w:rsidR="00617AA9" w:rsidP="00B3371A" w:rsidRDefault="008819E6" w14:paraId="33463B12" w14:textId="4D16A06D">
      <w:pPr>
        <w:pStyle w:val="Heading1"/>
      </w:pPr>
      <w:bookmarkStart w:name="_Toc90152566" w:id="8"/>
      <w:r w:rsidRPr="00B3371A">
        <w:lastRenderedPageBreak/>
        <w:t>Introduction</w:t>
      </w:r>
      <w:bookmarkEnd w:id="8"/>
      <w:r w:rsidRPr="00B3371A">
        <w:t xml:space="preserve"> </w:t>
      </w:r>
    </w:p>
    <w:p w:rsidR="00617AA9" w:rsidP="00617AA9" w:rsidRDefault="008819E6" w14:paraId="2854DF6E" w14:textId="78A304F7">
      <w:pPr>
        <w:spacing w:after="60" w:line="276" w:lineRule="auto"/>
        <w:ind w:right="396"/>
        <w:jc w:val="both"/>
        <w:rPr>
          <w:rFonts w:ascii="Arial" w:hAnsi="Arial" w:cs="Arial"/>
        </w:rPr>
      </w:pPr>
      <w:r>
        <w:rPr>
          <w:rFonts w:ascii="Arial" w:hAnsi="Arial" w:cs="Arial"/>
        </w:rPr>
        <w:t>This section of the Requirements Template provides readers of this document with the Business Requirements of the Initiative</w:t>
      </w:r>
      <w:r w:rsidR="00617AA9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 This will </w:t>
      </w:r>
      <w:proofErr w:type="gramStart"/>
      <w:r>
        <w:rPr>
          <w:rFonts w:ascii="Arial" w:hAnsi="Arial" w:cs="Arial"/>
        </w:rPr>
        <w:t>include;</w:t>
      </w:r>
      <w:proofErr w:type="gramEnd"/>
      <w:r>
        <w:rPr>
          <w:rFonts w:ascii="Arial" w:hAnsi="Arial" w:cs="Arial"/>
        </w:rPr>
        <w:t xml:space="preserve"> Goals, Objectives, Problem/Opportunities</w:t>
      </w:r>
      <w:r w:rsidR="00F60C46">
        <w:rPr>
          <w:rFonts w:ascii="Arial" w:hAnsi="Arial" w:cs="Arial"/>
        </w:rPr>
        <w:t xml:space="preserve">, and Current State </w:t>
      </w:r>
      <w:r w:rsidR="00124458">
        <w:rPr>
          <w:rFonts w:ascii="Arial" w:hAnsi="Arial" w:cs="Arial"/>
        </w:rPr>
        <w:t>Process</w:t>
      </w:r>
      <w:r w:rsidR="00F60C46">
        <w:rPr>
          <w:rFonts w:ascii="Arial" w:hAnsi="Arial" w:cs="Arial"/>
        </w:rPr>
        <w:t xml:space="preserve"> Maps</w:t>
      </w:r>
      <w:r>
        <w:rPr>
          <w:rFonts w:ascii="Arial" w:hAnsi="Arial" w:cs="Arial"/>
        </w:rPr>
        <w:t>.</w:t>
      </w:r>
      <w:r w:rsidR="00F60C46">
        <w:rPr>
          <w:rFonts w:ascii="Arial" w:hAnsi="Arial" w:cs="Arial"/>
        </w:rPr>
        <w:t xml:space="preserve">  For each table, add rows as required. </w:t>
      </w:r>
    </w:p>
    <w:p w:rsidRPr="002F752B" w:rsidR="00E15525" w:rsidP="00E15525" w:rsidRDefault="00E15525" w14:paraId="6AFAB650" w14:textId="11715B76">
      <w:pPr>
        <w:pStyle w:val="Heading2"/>
      </w:pPr>
      <w:bookmarkStart w:name="_Toc90152567" w:id="9"/>
      <w:r>
        <w:rPr>
          <w:lang w:val="da-DK"/>
        </w:rPr>
        <w:t>Goal(s)</w:t>
      </w:r>
      <w:bookmarkEnd w:id="9"/>
    </w:p>
    <w:p w:rsidR="00E15525" w:rsidP="00E15525" w:rsidRDefault="00E15525" w14:paraId="2F3117BF" w14:textId="65EDAB89">
      <w:pPr>
        <w:spacing w:after="60" w:line="276" w:lineRule="auto"/>
        <w:ind w:right="396"/>
        <w:jc w:val="both"/>
        <w:rPr>
          <w:rFonts w:ascii="Arial" w:hAnsi="Arial" w:cs="Arial"/>
        </w:rPr>
      </w:pPr>
      <w:r>
        <w:rPr>
          <w:rFonts w:ascii="Arial" w:hAnsi="Arial" w:cs="Arial"/>
        </w:rPr>
        <w:t>Qualifiable s</w:t>
      </w:r>
      <w:r w:rsidRPr="00E15525">
        <w:rPr>
          <w:rFonts w:ascii="Arial" w:hAnsi="Arial" w:cs="Arial"/>
        </w:rPr>
        <w:t>tatements defining what the organization is seeking to establish and/or maintain</w:t>
      </w:r>
      <w:r>
        <w:rPr>
          <w:rFonts w:ascii="Arial" w:hAnsi="Arial" w:cs="Arial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005"/>
      </w:tblGrid>
      <w:tr w:rsidR="00F60C46" w:rsidTr="66EB361D" w14:paraId="27613A49" w14:textId="77777777">
        <w:tc>
          <w:tcPr>
            <w:tcW w:w="1345" w:type="dxa"/>
            <w:shd w:val="clear" w:color="auto" w:fill="D0CECE" w:themeFill="background2" w:themeFillShade="E6"/>
            <w:tcMar/>
          </w:tcPr>
          <w:p w:rsidR="00F60C46" w:rsidP="00F60C46" w:rsidRDefault="00F60C46" w14:paraId="1B84C979" w14:textId="597FB403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que ID</w:t>
            </w:r>
          </w:p>
        </w:tc>
        <w:tc>
          <w:tcPr>
            <w:tcW w:w="8005" w:type="dxa"/>
            <w:shd w:val="clear" w:color="auto" w:fill="D0CECE" w:themeFill="background2" w:themeFillShade="E6"/>
            <w:tcMar/>
          </w:tcPr>
          <w:p w:rsidR="00F60C46" w:rsidP="00F60C46" w:rsidRDefault="00F60C46" w14:paraId="5031F3C2" w14:textId="49852B25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oal Statement </w:t>
            </w:r>
          </w:p>
        </w:tc>
      </w:tr>
      <w:tr w:rsidR="00F60C46" w:rsidTr="66EB361D" w14:paraId="55A6A70A" w14:textId="77777777">
        <w:tc>
          <w:tcPr>
            <w:tcW w:w="1345" w:type="dxa"/>
            <w:tcMar/>
          </w:tcPr>
          <w:p w:rsidR="00F60C46" w:rsidP="00F60C46" w:rsidRDefault="00F60C46" w14:paraId="5805D012" w14:textId="2FA6D445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001</w:t>
            </w:r>
          </w:p>
        </w:tc>
        <w:tc>
          <w:tcPr>
            <w:tcW w:w="8005" w:type="dxa"/>
            <w:tcMar/>
          </w:tcPr>
          <w:p w:rsidR="00F60C46" w:rsidP="00F60C46" w:rsidRDefault="00FA4DAF" w14:paraId="720C1C4D" w14:textId="4102DC04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mize enabling processes of Acme Corp.</w:t>
            </w:r>
          </w:p>
        </w:tc>
      </w:tr>
      <w:tr w:rsidR="00F60C46" w:rsidTr="66EB361D" w14:paraId="1FAC85E7" w14:textId="77777777">
        <w:tc>
          <w:tcPr>
            <w:tcW w:w="1345" w:type="dxa"/>
            <w:tcMar/>
          </w:tcPr>
          <w:p w:rsidR="00F60C46" w:rsidP="00F60C46" w:rsidRDefault="00F60C46" w14:paraId="5FB2F442" w14:textId="6228A12A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002</w:t>
            </w:r>
          </w:p>
        </w:tc>
        <w:tc>
          <w:tcPr>
            <w:tcW w:w="8005" w:type="dxa"/>
            <w:tcMar/>
          </w:tcPr>
          <w:p w:rsidR="00F60C46" w:rsidP="00F60C46" w:rsidRDefault="00FA4DAF" w14:paraId="6F515EBE" w14:textId="3B989AD3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prove </w:t>
            </w:r>
            <w:r w:rsidR="004A0E50">
              <w:rPr>
                <w:rFonts w:ascii="Arial" w:hAnsi="Arial" w:cs="Arial"/>
              </w:rPr>
              <w:t xml:space="preserve">new </w:t>
            </w:r>
            <w:r>
              <w:rPr>
                <w:rFonts w:ascii="Arial" w:hAnsi="Arial" w:cs="Arial"/>
              </w:rPr>
              <w:t xml:space="preserve">vendor </w:t>
            </w:r>
            <w:r w:rsidR="004A0E50">
              <w:rPr>
                <w:rFonts w:ascii="Arial" w:hAnsi="Arial" w:cs="Arial"/>
              </w:rPr>
              <w:t xml:space="preserve">onboarding </w:t>
            </w:r>
            <w:r>
              <w:rPr>
                <w:rFonts w:ascii="Arial" w:hAnsi="Arial" w:cs="Arial"/>
              </w:rPr>
              <w:t>experience</w:t>
            </w:r>
          </w:p>
        </w:tc>
      </w:tr>
    </w:tbl>
    <w:p w:rsidR="66EB361D" w:rsidRDefault="66EB361D" w14:paraId="7D088FDF" w14:textId="04498122"/>
    <w:p w:rsidRPr="00617AA9" w:rsidR="00F60C46" w:rsidP="00E15525" w:rsidRDefault="00F60C46" w14:paraId="2BCFFCA2" w14:textId="77777777">
      <w:pPr>
        <w:spacing w:after="60" w:line="276" w:lineRule="auto"/>
        <w:ind w:right="396"/>
        <w:jc w:val="both"/>
        <w:rPr>
          <w:rFonts w:ascii="Arial" w:hAnsi="Arial" w:cs="Arial"/>
        </w:rPr>
      </w:pPr>
    </w:p>
    <w:p w:rsidRPr="002F752B" w:rsidR="00E15525" w:rsidP="00E15525" w:rsidRDefault="00E15525" w14:paraId="0968B775" w14:textId="7A5D10DE">
      <w:pPr>
        <w:pStyle w:val="Heading2"/>
      </w:pPr>
      <w:bookmarkStart w:name="_Toc90152568" w:id="10"/>
      <w:r>
        <w:rPr>
          <w:lang w:val="da-DK"/>
        </w:rPr>
        <w:t>Objective(s)</w:t>
      </w:r>
      <w:bookmarkEnd w:id="10"/>
    </w:p>
    <w:p w:rsidR="00E15525" w:rsidP="00E15525" w:rsidRDefault="00E15525" w14:paraId="1152B868" w14:textId="1EEE3ABF">
      <w:pPr>
        <w:spacing w:after="60" w:line="276" w:lineRule="auto"/>
        <w:ind w:right="396"/>
        <w:jc w:val="both"/>
        <w:rPr>
          <w:rFonts w:ascii="Arial" w:hAnsi="Arial" w:cs="Arial"/>
        </w:rPr>
      </w:pPr>
      <w:r w:rsidRPr="00E15525">
        <w:rPr>
          <w:rFonts w:ascii="Arial" w:hAnsi="Arial" w:cs="Arial"/>
        </w:rPr>
        <w:t>Statements of the quantitative measures of success to be realized</w:t>
      </w:r>
      <w:r>
        <w:rPr>
          <w:rFonts w:ascii="Arial" w:hAnsi="Arial" w:cs="Arial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6480"/>
        <w:gridCol w:w="1525"/>
      </w:tblGrid>
      <w:tr w:rsidR="00F60C46" w:rsidTr="66EB361D" w14:paraId="397A3383" w14:textId="5F23DABB">
        <w:tc>
          <w:tcPr>
            <w:tcW w:w="1345" w:type="dxa"/>
            <w:shd w:val="clear" w:color="auto" w:fill="D0CECE" w:themeFill="background2" w:themeFillShade="E6"/>
            <w:tcMar/>
          </w:tcPr>
          <w:p w:rsidR="00F60C46" w:rsidP="00124458" w:rsidRDefault="00F60C46" w14:paraId="10140C17" w14:textId="77777777">
            <w:pPr>
              <w:tabs>
                <w:tab w:val="left" w:pos="859"/>
              </w:tabs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que ID</w:t>
            </w:r>
          </w:p>
        </w:tc>
        <w:tc>
          <w:tcPr>
            <w:tcW w:w="6480" w:type="dxa"/>
            <w:shd w:val="clear" w:color="auto" w:fill="D0CECE" w:themeFill="background2" w:themeFillShade="E6"/>
            <w:tcMar/>
          </w:tcPr>
          <w:p w:rsidR="00F60C46" w:rsidP="00C418E7" w:rsidRDefault="00F60C46" w14:paraId="6C209828" w14:textId="69EF0509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bjective Statement </w:t>
            </w:r>
          </w:p>
        </w:tc>
        <w:tc>
          <w:tcPr>
            <w:tcW w:w="1525" w:type="dxa"/>
            <w:shd w:val="clear" w:color="auto" w:fill="D0CECE" w:themeFill="background2" w:themeFillShade="E6"/>
            <w:tcMar/>
          </w:tcPr>
          <w:p w:rsidR="00F60C46" w:rsidP="00C418E7" w:rsidRDefault="00F60C46" w14:paraId="7D8B31C3" w14:textId="6EBB5F46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ed to:</w:t>
            </w:r>
          </w:p>
        </w:tc>
      </w:tr>
      <w:tr w:rsidR="00F60C46" w:rsidTr="66EB361D" w14:paraId="4F75B48D" w14:textId="60011361">
        <w:tc>
          <w:tcPr>
            <w:tcW w:w="1345" w:type="dxa"/>
            <w:tcMar/>
          </w:tcPr>
          <w:p w:rsidR="00F60C46" w:rsidP="00C418E7" w:rsidRDefault="00F60C46" w14:paraId="20170188" w14:textId="3BE96BAA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B001</w:t>
            </w:r>
          </w:p>
        </w:tc>
        <w:tc>
          <w:tcPr>
            <w:tcW w:w="6480" w:type="dxa"/>
            <w:tcMar/>
          </w:tcPr>
          <w:p w:rsidR="00F60C46" w:rsidP="00C418E7" w:rsidRDefault="00FA4DAF" w14:paraId="2DA28930" w14:textId="0FFADECF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able existing staff to manage an estimated increase of 50% new vendors by Q2</w:t>
            </w:r>
          </w:p>
        </w:tc>
        <w:tc>
          <w:tcPr>
            <w:tcW w:w="1525" w:type="dxa"/>
            <w:tcMar/>
          </w:tcPr>
          <w:p w:rsidR="00F60C46" w:rsidP="00C418E7" w:rsidRDefault="00FA4DAF" w14:paraId="24514EBA" w14:textId="45811F47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001</w:t>
            </w:r>
          </w:p>
        </w:tc>
      </w:tr>
      <w:tr w:rsidR="00F60C46" w:rsidTr="66EB361D" w14:paraId="286ADA0A" w14:textId="5E45EAEB">
        <w:tc>
          <w:tcPr>
            <w:tcW w:w="1345" w:type="dxa"/>
            <w:tcMar/>
          </w:tcPr>
          <w:p w:rsidR="00F60C46" w:rsidP="00C418E7" w:rsidRDefault="00F60C46" w14:paraId="719C7550" w14:textId="0617677D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B002</w:t>
            </w:r>
          </w:p>
        </w:tc>
        <w:tc>
          <w:tcPr>
            <w:tcW w:w="6480" w:type="dxa"/>
            <w:tcMar/>
          </w:tcPr>
          <w:p w:rsidR="00F60C46" w:rsidP="00C418E7" w:rsidRDefault="00FA4DAF" w14:paraId="1A4D7414" w14:textId="3C6D57C7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duce new vendor processing time by 80% minimum</w:t>
            </w:r>
          </w:p>
        </w:tc>
        <w:tc>
          <w:tcPr>
            <w:tcW w:w="1525" w:type="dxa"/>
            <w:tcMar/>
          </w:tcPr>
          <w:p w:rsidR="00F60C46" w:rsidP="00C418E7" w:rsidRDefault="00FA4DAF" w14:paraId="3B521FCC" w14:textId="5CE3CCF4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001</w:t>
            </w:r>
          </w:p>
        </w:tc>
      </w:tr>
      <w:tr w:rsidR="00AB199D" w:rsidTr="66EB361D" w14:paraId="26CF2AD7" w14:textId="77777777">
        <w:tc>
          <w:tcPr>
            <w:tcW w:w="1345" w:type="dxa"/>
            <w:tcMar/>
          </w:tcPr>
          <w:p w:rsidR="00AB199D" w:rsidP="00C418E7" w:rsidRDefault="00AB199D" w14:paraId="02F310FA" w14:textId="4DFCA63A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B003</w:t>
            </w:r>
          </w:p>
        </w:tc>
        <w:tc>
          <w:tcPr>
            <w:tcW w:w="6480" w:type="dxa"/>
            <w:tcMar/>
          </w:tcPr>
          <w:p w:rsidR="00AB199D" w:rsidP="00C418E7" w:rsidRDefault="00AB199D" w14:paraId="41DEEA56" w14:textId="4414924F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sure to generate all activity log reports at the end of each business day</w:t>
            </w:r>
          </w:p>
        </w:tc>
        <w:tc>
          <w:tcPr>
            <w:tcW w:w="1525" w:type="dxa"/>
            <w:tcMar/>
          </w:tcPr>
          <w:p w:rsidR="00AB199D" w:rsidP="00C418E7" w:rsidRDefault="000F1E1E" w14:paraId="1FD0C2D5" w14:textId="651F8F95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001</w:t>
            </w:r>
          </w:p>
        </w:tc>
      </w:tr>
      <w:tr w:rsidR="00FA4DAF" w:rsidTr="66EB361D" w14:paraId="4A09F5CE" w14:textId="77777777">
        <w:tc>
          <w:tcPr>
            <w:tcW w:w="1345" w:type="dxa"/>
            <w:tcMar/>
          </w:tcPr>
          <w:p w:rsidR="00FA4DAF" w:rsidP="00C418E7" w:rsidRDefault="00AB199D" w14:paraId="4ED59F01" w14:textId="00735E85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B004</w:t>
            </w:r>
          </w:p>
        </w:tc>
        <w:tc>
          <w:tcPr>
            <w:tcW w:w="6480" w:type="dxa"/>
            <w:tcMar/>
          </w:tcPr>
          <w:p w:rsidR="00FA4DAF" w:rsidP="00C418E7" w:rsidRDefault="00AB199D" w14:paraId="7441D5A2" w14:textId="59FFF8A9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vide new vendors with an onboarding time guarantee of 48 business hours, 90% of the time.</w:t>
            </w:r>
          </w:p>
        </w:tc>
        <w:tc>
          <w:tcPr>
            <w:tcW w:w="1525" w:type="dxa"/>
            <w:tcMar/>
          </w:tcPr>
          <w:p w:rsidR="00FA4DAF" w:rsidP="00C418E7" w:rsidRDefault="00FA4DAF" w14:paraId="1CAD93C0" w14:textId="3A99963E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002</w:t>
            </w:r>
          </w:p>
        </w:tc>
      </w:tr>
    </w:tbl>
    <w:p w:rsidR="66EB361D" w:rsidRDefault="66EB361D" w14:paraId="4E67635C" w14:textId="45FF8A93"/>
    <w:p w:rsidRPr="00617AA9" w:rsidR="00F60C46" w:rsidP="00E15525" w:rsidRDefault="00F60C46" w14:paraId="3450853C" w14:textId="77777777">
      <w:pPr>
        <w:spacing w:after="60" w:line="276" w:lineRule="auto"/>
        <w:ind w:right="396"/>
        <w:jc w:val="both"/>
        <w:rPr>
          <w:rFonts w:ascii="Arial" w:hAnsi="Arial" w:cs="Arial"/>
        </w:rPr>
      </w:pPr>
    </w:p>
    <w:p w:rsidRPr="002F752B" w:rsidR="00E15525" w:rsidP="00E15525" w:rsidRDefault="0070594A" w14:paraId="2D792A66" w14:textId="5960116D">
      <w:pPr>
        <w:pStyle w:val="Heading2"/>
      </w:pPr>
      <w:bookmarkStart w:name="_Toc90152569" w:id="11"/>
      <w:r>
        <w:rPr>
          <w:lang w:val="da-DK"/>
        </w:rPr>
        <w:t>Problem/Opportunity Statement</w:t>
      </w:r>
      <w:r w:rsidR="00E15525">
        <w:rPr>
          <w:lang w:val="da-DK"/>
        </w:rPr>
        <w:t>(s)</w:t>
      </w:r>
      <w:bookmarkEnd w:id="11"/>
    </w:p>
    <w:p w:rsidR="00E15525" w:rsidP="00E15525" w:rsidRDefault="00E15525" w14:paraId="1C5C62E0" w14:textId="4B6C45F3">
      <w:pPr>
        <w:spacing w:after="60" w:line="276" w:lineRule="auto"/>
        <w:ind w:right="396"/>
        <w:jc w:val="both"/>
        <w:rPr>
          <w:rFonts w:ascii="Arial" w:hAnsi="Arial" w:cs="Arial"/>
        </w:rPr>
      </w:pPr>
      <w:r w:rsidRPr="00E15525">
        <w:rPr>
          <w:rFonts w:ascii="Arial" w:hAnsi="Arial" w:cs="Arial"/>
        </w:rPr>
        <w:t xml:space="preserve">The Problem/Opportunity Statements (POs) provide factual, </w:t>
      </w:r>
      <w:proofErr w:type="gramStart"/>
      <w:r w:rsidRPr="00E15525">
        <w:rPr>
          <w:rFonts w:ascii="Arial" w:hAnsi="Arial" w:cs="Arial"/>
        </w:rPr>
        <w:t>quantifiable</w:t>
      </w:r>
      <w:proofErr w:type="gramEnd"/>
      <w:r w:rsidRPr="00E15525">
        <w:rPr>
          <w:rFonts w:ascii="Arial" w:hAnsi="Arial" w:cs="Arial"/>
        </w:rPr>
        <w:t xml:space="preserve"> and concise descriptions of a problem or opportunity. The statement</w:t>
      </w:r>
      <w:r>
        <w:rPr>
          <w:rFonts w:ascii="Arial" w:hAnsi="Arial" w:cs="Arial"/>
        </w:rPr>
        <w:t>(s)</w:t>
      </w:r>
      <w:r w:rsidRPr="00E15525">
        <w:rPr>
          <w:rFonts w:ascii="Arial" w:hAnsi="Arial" w:cs="Arial"/>
        </w:rPr>
        <w:t xml:space="preserve"> do not recommend or provide a solution. Identify who the impacted actor/organization is, what the issue is, and where and when the issue is occurr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6480"/>
        <w:gridCol w:w="1525"/>
      </w:tblGrid>
      <w:tr w:rsidR="00124458" w:rsidTr="66EB361D" w14:paraId="748A4CE8" w14:textId="77777777">
        <w:tc>
          <w:tcPr>
            <w:tcW w:w="1345" w:type="dxa"/>
            <w:shd w:val="clear" w:color="auto" w:fill="D0CECE" w:themeFill="background2" w:themeFillShade="E6"/>
            <w:tcMar/>
          </w:tcPr>
          <w:p w:rsidR="00124458" w:rsidP="00C418E7" w:rsidRDefault="00124458" w14:paraId="3D881B79" w14:textId="77777777">
            <w:pPr>
              <w:tabs>
                <w:tab w:val="left" w:pos="859"/>
              </w:tabs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que ID</w:t>
            </w:r>
          </w:p>
        </w:tc>
        <w:tc>
          <w:tcPr>
            <w:tcW w:w="6480" w:type="dxa"/>
            <w:shd w:val="clear" w:color="auto" w:fill="D0CECE" w:themeFill="background2" w:themeFillShade="E6"/>
            <w:tcMar/>
          </w:tcPr>
          <w:p w:rsidR="00124458" w:rsidP="00C418E7" w:rsidRDefault="00124458" w14:paraId="2992D31D" w14:textId="78F9B669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blem/Opportunity Statement </w:t>
            </w:r>
          </w:p>
        </w:tc>
        <w:tc>
          <w:tcPr>
            <w:tcW w:w="1525" w:type="dxa"/>
            <w:shd w:val="clear" w:color="auto" w:fill="D0CECE" w:themeFill="background2" w:themeFillShade="E6"/>
            <w:tcMar/>
          </w:tcPr>
          <w:p w:rsidR="00124458" w:rsidP="00C418E7" w:rsidRDefault="00124458" w14:paraId="00B9D76E" w14:textId="77777777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ed to:</w:t>
            </w:r>
          </w:p>
        </w:tc>
      </w:tr>
      <w:tr w:rsidR="00124458" w:rsidTr="66EB361D" w14:paraId="0E8EE43D" w14:textId="77777777">
        <w:tc>
          <w:tcPr>
            <w:tcW w:w="1345" w:type="dxa"/>
            <w:tcMar/>
          </w:tcPr>
          <w:p w:rsidR="00124458" w:rsidP="00C418E7" w:rsidRDefault="00124458" w14:paraId="78B55817" w14:textId="1A54A214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001</w:t>
            </w:r>
          </w:p>
        </w:tc>
        <w:tc>
          <w:tcPr>
            <w:tcW w:w="6480" w:type="dxa"/>
            <w:tcMar/>
          </w:tcPr>
          <w:p w:rsidR="00124458" w:rsidP="00C418E7" w:rsidRDefault="00AB199D" w14:paraId="600160D1" w14:textId="123EDA2D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 w:rsidRPr="00AB199D">
              <w:rPr>
                <w:rFonts w:ascii="Arial" w:hAnsi="Arial" w:cs="Arial"/>
              </w:rPr>
              <w:t xml:space="preserve">Currently, </w:t>
            </w:r>
            <w:r>
              <w:rPr>
                <w:rFonts w:ascii="Arial" w:hAnsi="Arial" w:cs="Arial"/>
              </w:rPr>
              <w:t>new</w:t>
            </w:r>
            <w:r w:rsidRPr="00AB199D">
              <w:rPr>
                <w:rFonts w:ascii="Arial" w:hAnsi="Arial" w:cs="Arial"/>
              </w:rPr>
              <w:t xml:space="preserve"> Vendors must complete the Vendor Onboarding documentation and submit it to a Vendor Onboarding process SME who </w:t>
            </w:r>
            <w:r>
              <w:rPr>
                <w:rFonts w:ascii="Arial" w:hAnsi="Arial" w:cs="Arial"/>
              </w:rPr>
              <w:t xml:space="preserve">manually </w:t>
            </w:r>
            <w:r w:rsidRPr="00AB199D">
              <w:rPr>
                <w:rFonts w:ascii="Arial" w:hAnsi="Arial" w:cs="Arial"/>
              </w:rPr>
              <w:t>completes the onboarding process</w:t>
            </w:r>
            <w:r>
              <w:rPr>
                <w:rFonts w:ascii="Arial" w:hAnsi="Arial" w:cs="Arial"/>
              </w:rPr>
              <w:t>,</w:t>
            </w:r>
            <w:r w:rsidRPr="00AB199D">
              <w:rPr>
                <w:rFonts w:ascii="Arial" w:hAnsi="Arial" w:cs="Arial"/>
              </w:rPr>
              <w:t xml:space="preserve"> so that the vendor can begin working with Acme.  This is a manual and time-consuming process that impacts the vendor, the Vendor Onboarding process SME, and the Support Team, as vendor information is not complete and/or incorrect 35% of the time.  This is resulting in the need for manual follow up with the vendor, which takes an average of four business days to address the error for each </w:t>
            </w:r>
            <w:proofErr w:type="gramStart"/>
            <w:r w:rsidRPr="00AB199D">
              <w:rPr>
                <w:rFonts w:ascii="Arial" w:hAnsi="Arial" w:cs="Arial"/>
              </w:rPr>
              <w:t>vendor, and</w:t>
            </w:r>
            <w:proofErr w:type="gramEnd"/>
            <w:r w:rsidRPr="00AB199D">
              <w:rPr>
                <w:rFonts w:ascii="Arial" w:hAnsi="Arial" w:cs="Arial"/>
              </w:rPr>
              <w:t xml:space="preserve"> can consume on average over two-hours of time by the Vendor Onboarding </w:t>
            </w:r>
            <w:r w:rsidRPr="00AB199D">
              <w:rPr>
                <w:rFonts w:ascii="Arial" w:hAnsi="Arial" w:cs="Arial"/>
              </w:rPr>
              <w:lastRenderedPageBreak/>
              <w:t xml:space="preserve">process SME to support each vendor.  There </w:t>
            </w:r>
            <w:proofErr w:type="gramStart"/>
            <w:r w:rsidRPr="00AB199D">
              <w:rPr>
                <w:rFonts w:ascii="Arial" w:hAnsi="Arial" w:cs="Arial"/>
              </w:rPr>
              <w:t>are</w:t>
            </w:r>
            <w:proofErr w:type="gramEnd"/>
            <w:r w:rsidRPr="00AB199D">
              <w:rPr>
                <w:rFonts w:ascii="Arial" w:hAnsi="Arial" w:cs="Arial"/>
              </w:rPr>
              <w:t xml:space="preserve"> an average of 6 – 8 vendors </w:t>
            </w:r>
            <w:proofErr w:type="gramStart"/>
            <w:r w:rsidRPr="00AB199D">
              <w:rPr>
                <w:rFonts w:ascii="Arial" w:hAnsi="Arial" w:cs="Arial"/>
              </w:rPr>
              <w:t>onboarded</w:t>
            </w:r>
            <w:proofErr w:type="gramEnd"/>
            <w:r w:rsidRPr="00AB199D">
              <w:rPr>
                <w:rFonts w:ascii="Arial" w:hAnsi="Arial" w:cs="Arial"/>
              </w:rPr>
              <w:t xml:space="preserve"> per day, with a high of 10 per day.  </w:t>
            </w:r>
          </w:p>
        </w:tc>
        <w:tc>
          <w:tcPr>
            <w:tcW w:w="1525" w:type="dxa"/>
            <w:tcMar/>
          </w:tcPr>
          <w:p w:rsidR="00124458" w:rsidP="00C418E7" w:rsidRDefault="000F1E1E" w14:paraId="2FEC1282" w14:textId="36C42C2D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OB001, OB002, OB004</w:t>
            </w:r>
          </w:p>
        </w:tc>
      </w:tr>
      <w:tr w:rsidR="00124458" w:rsidTr="66EB361D" w14:paraId="4AB24F09" w14:textId="77777777">
        <w:tc>
          <w:tcPr>
            <w:tcW w:w="1345" w:type="dxa"/>
            <w:tcMar/>
          </w:tcPr>
          <w:p w:rsidR="00124458" w:rsidP="00C418E7" w:rsidRDefault="00124458" w14:paraId="1AD6B7ED" w14:textId="2E429A64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002</w:t>
            </w:r>
          </w:p>
        </w:tc>
        <w:tc>
          <w:tcPr>
            <w:tcW w:w="6480" w:type="dxa"/>
            <w:tcMar/>
          </w:tcPr>
          <w:p w:rsidR="00124458" w:rsidP="00C418E7" w:rsidRDefault="00AB199D" w14:paraId="3A5AC8AE" w14:textId="4A9F26F5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 w:rsidRPr="00AB199D">
              <w:rPr>
                <w:rFonts w:ascii="Arial" w:hAnsi="Arial" w:cs="Arial"/>
              </w:rPr>
              <w:t>Currently, the MIS Report is manually generated by the Vendor Onboarding process SME</w:t>
            </w:r>
            <w:r>
              <w:rPr>
                <w:rFonts w:ascii="Arial" w:hAnsi="Arial" w:cs="Arial"/>
              </w:rPr>
              <w:t xml:space="preserve"> </w:t>
            </w:r>
            <w:r w:rsidRPr="00AB199D">
              <w:rPr>
                <w:rFonts w:ascii="Arial" w:hAnsi="Arial" w:cs="Arial"/>
              </w:rPr>
              <w:t>and sen</w:t>
            </w:r>
            <w:r>
              <w:rPr>
                <w:rFonts w:ascii="Arial" w:hAnsi="Arial" w:cs="Arial"/>
              </w:rPr>
              <w:t>t</w:t>
            </w:r>
            <w:r w:rsidRPr="00AB199D">
              <w:rPr>
                <w:rFonts w:ascii="Arial" w:hAnsi="Arial" w:cs="Arial"/>
              </w:rPr>
              <w:t xml:space="preserve"> to the Support Team.  While this should be completed daily, the volume of vendor onboarding process cycles </w:t>
            </w:r>
            <w:r>
              <w:rPr>
                <w:rFonts w:ascii="Arial" w:hAnsi="Arial" w:cs="Arial"/>
              </w:rPr>
              <w:t xml:space="preserve">is </w:t>
            </w:r>
            <w:r w:rsidRPr="00AB199D">
              <w:rPr>
                <w:rFonts w:ascii="Arial" w:hAnsi="Arial" w:cs="Arial"/>
              </w:rPr>
              <w:t xml:space="preserve">exceeding the capacity of the Vendor Onboarding process SME to complete </w:t>
            </w:r>
            <w:r>
              <w:rPr>
                <w:rFonts w:ascii="Arial" w:hAnsi="Arial" w:cs="Arial"/>
              </w:rPr>
              <w:t xml:space="preserve">this </w:t>
            </w:r>
            <w:r w:rsidRPr="00AB199D">
              <w:rPr>
                <w:rFonts w:ascii="Arial" w:hAnsi="Arial" w:cs="Arial"/>
              </w:rPr>
              <w:t xml:space="preserve">work, </w:t>
            </w:r>
            <w:r>
              <w:rPr>
                <w:rFonts w:ascii="Arial" w:hAnsi="Arial" w:cs="Arial"/>
              </w:rPr>
              <w:t xml:space="preserve">and as a result </w:t>
            </w:r>
            <w:r w:rsidRPr="00AB199D">
              <w:rPr>
                <w:rFonts w:ascii="Arial" w:hAnsi="Arial" w:cs="Arial"/>
              </w:rPr>
              <w:t>this report is being generated on average once everyone two weeks.  This is impacting the Support Teams ability to monitor and address issues with the processes and supporting technologies</w:t>
            </w:r>
          </w:p>
        </w:tc>
        <w:tc>
          <w:tcPr>
            <w:tcW w:w="1525" w:type="dxa"/>
            <w:tcMar/>
          </w:tcPr>
          <w:p w:rsidR="00124458" w:rsidP="00C418E7" w:rsidRDefault="000F1E1E" w14:paraId="47D17CEC" w14:textId="006D5C53">
            <w:pPr>
              <w:spacing w:after="60" w:line="276" w:lineRule="auto"/>
              <w:ind w:right="7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B003</w:t>
            </w:r>
          </w:p>
        </w:tc>
      </w:tr>
    </w:tbl>
    <w:p w:rsidR="66EB361D" w:rsidRDefault="66EB361D" w14:paraId="637284B2" w14:textId="3794612D"/>
    <w:p w:rsidR="00124458" w:rsidP="00E15525" w:rsidRDefault="00124458" w14:paraId="13C45DBC" w14:textId="77777777">
      <w:pPr>
        <w:spacing w:after="60" w:line="276" w:lineRule="auto"/>
        <w:ind w:right="396"/>
        <w:jc w:val="both"/>
        <w:rPr>
          <w:rFonts w:ascii="Arial" w:hAnsi="Arial" w:cs="Arial"/>
        </w:rPr>
      </w:pPr>
    </w:p>
    <w:p w:rsidR="001D7809" w:rsidRDefault="001D7809" w14:paraId="1F38307B" w14:textId="77777777">
      <w:pPr>
        <w:rPr>
          <w:rFonts w:asciiTheme="majorHAnsi" w:hAnsiTheme="majorHAnsi" w:eastAsiaTheme="majorEastAsia" w:cstheme="majorBidi"/>
          <w:color w:val="2F5496" w:themeColor="accent1" w:themeShade="BF"/>
          <w:sz w:val="26"/>
          <w:szCs w:val="26"/>
          <w:lang w:val="da-DK"/>
        </w:rPr>
      </w:pPr>
      <w:r>
        <w:rPr>
          <w:lang w:val="da-DK"/>
        </w:rPr>
        <w:br w:type="page"/>
      </w:r>
    </w:p>
    <w:p w:rsidRPr="002F752B" w:rsidR="0070594A" w:rsidP="0070594A" w:rsidRDefault="0070594A" w14:paraId="6EA576A0" w14:textId="6AC4E954">
      <w:pPr>
        <w:pStyle w:val="Heading2"/>
      </w:pPr>
      <w:bookmarkStart w:name="_Toc90152570" w:id="12"/>
      <w:r>
        <w:rPr>
          <w:lang w:val="da-DK"/>
        </w:rPr>
        <w:lastRenderedPageBreak/>
        <w:t>As-Is/Current State Process Map(s)</w:t>
      </w:r>
      <w:bookmarkEnd w:id="12"/>
    </w:p>
    <w:p w:rsidR="0070594A" w:rsidP="0070594A" w:rsidRDefault="00F60C46" w14:paraId="008E5026" w14:textId="320F89D6">
      <w:pPr>
        <w:spacing w:after="60" w:line="276" w:lineRule="auto"/>
        <w:ind w:right="396"/>
        <w:jc w:val="both"/>
        <w:rPr>
          <w:rFonts w:ascii="Arial" w:hAnsi="Arial" w:cs="Arial"/>
        </w:rPr>
      </w:pPr>
      <w:r>
        <w:rPr>
          <w:rFonts w:ascii="Arial" w:hAnsi="Arial" w:cs="Arial"/>
        </w:rPr>
        <w:t>Capture the current state processes following the process taxonomy defined (L2/L3)</w:t>
      </w:r>
      <w:r w:rsidRPr="00E15525" w:rsidR="0070594A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For each process mapped, provide a summary description.</w:t>
      </w:r>
      <w:r w:rsidR="003D74E1">
        <w:rPr>
          <w:rFonts w:ascii="Arial" w:hAnsi="Arial" w:cs="Arial"/>
        </w:rPr>
        <w:t xml:space="preserve">  Replicate these tables as needed for each map.</w:t>
      </w:r>
    </w:p>
    <w:p w:rsidRPr="001D7809" w:rsidR="001D7809" w:rsidP="001D7809" w:rsidRDefault="001D7809" w14:paraId="661B1C9D" w14:textId="072EC4E5">
      <w:pPr>
        <w:pStyle w:val="Heading3"/>
      </w:pPr>
      <w:bookmarkStart w:name="_Toc90152571" w:id="13"/>
      <w:r>
        <w:rPr>
          <w:lang w:val="da-DK"/>
        </w:rPr>
        <w:t>As-Is/Current State Process Map(s) – Level 2</w:t>
      </w:r>
      <w:bookmarkEnd w:id="1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24458" w:rsidTr="66EB361D" w14:paraId="4E8F3B1A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124458" w:rsidP="0070594A" w:rsidRDefault="00124458" w14:paraId="1BC1B065" w14:textId="7ADF9F05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cess Name:</w:t>
            </w:r>
          </w:p>
        </w:tc>
        <w:tc>
          <w:tcPr>
            <w:tcW w:w="7013" w:type="dxa"/>
            <w:gridSpan w:val="3"/>
            <w:tcMar/>
          </w:tcPr>
          <w:p w:rsidR="00124458" w:rsidP="0070594A" w:rsidRDefault="00752518" w14:paraId="2D4516FA" w14:textId="626B19F6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ndor Onboarding Process</w:t>
            </w:r>
          </w:p>
        </w:tc>
      </w:tr>
      <w:tr w:rsidR="00124458" w:rsidTr="66EB361D" w14:paraId="6567ACE1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124458" w:rsidP="0070594A" w:rsidRDefault="00124458" w14:paraId="67DB3CD1" w14:textId="4B1A1969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que ID:</w:t>
            </w:r>
          </w:p>
        </w:tc>
        <w:tc>
          <w:tcPr>
            <w:tcW w:w="2337" w:type="dxa"/>
            <w:tcMar/>
          </w:tcPr>
          <w:p w:rsidR="00124458" w:rsidP="0070594A" w:rsidRDefault="00124458" w14:paraId="60B91F1A" w14:textId="19299FBD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</w:t>
            </w:r>
            <w:r w:rsidR="001D7809">
              <w:rPr>
                <w:rFonts w:ascii="Arial" w:hAnsi="Arial" w:cs="Arial"/>
              </w:rPr>
              <w:t>PM-001</w:t>
            </w:r>
          </w:p>
        </w:tc>
        <w:tc>
          <w:tcPr>
            <w:tcW w:w="2338" w:type="dxa"/>
            <w:shd w:val="clear" w:color="auto" w:fill="D0CECE" w:themeFill="background2" w:themeFillShade="E6"/>
            <w:tcMar/>
          </w:tcPr>
          <w:p w:rsidR="00124458" w:rsidP="0070594A" w:rsidRDefault="00124458" w14:paraId="38EB07FB" w14:textId="3EBF107A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vel:</w:t>
            </w:r>
          </w:p>
        </w:tc>
        <w:tc>
          <w:tcPr>
            <w:tcW w:w="2338" w:type="dxa"/>
            <w:tcMar/>
          </w:tcPr>
          <w:p w:rsidR="00124458" w:rsidP="0070594A" w:rsidRDefault="001D7809" w14:paraId="2B9DF25D" w14:textId="0834A354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</w:t>
            </w:r>
          </w:p>
        </w:tc>
      </w:tr>
      <w:tr w:rsidR="001D7809" w:rsidTr="66EB361D" w14:paraId="29133A8D" w14:textId="77777777">
        <w:tc>
          <w:tcPr>
            <w:tcW w:w="9350" w:type="dxa"/>
            <w:gridSpan w:val="4"/>
            <w:tcMar/>
          </w:tcPr>
          <w:p w:rsidR="001D7809" w:rsidP="0070594A" w:rsidRDefault="000D0B81" w14:paraId="12B79D1E" w14:textId="303F793E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274D4985" wp14:editId="4B01C1F7">
                  <wp:extent cx="5152030" cy="4241783"/>
                  <wp:effectExtent l="0" t="0" r="0" b="6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l="63158" t="7960" r="12836" b="56904"/>
                          <a:stretch/>
                        </pic:blipFill>
                        <pic:spPr bwMode="auto">
                          <a:xfrm>
                            <a:off x="0" y="0"/>
                            <a:ext cx="5173715" cy="42596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7809" w:rsidTr="66EB361D" w14:paraId="229F8CE9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1D7809" w:rsidP="0070594A" w:rsidRDefault="001D7809" w14:paraId="61BA04F8" w14:textId="5ED56AC6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cription:</w:t>
            </w:r>
          </w:p>
        </w:tc>
        <w:tc>
          <w:tcPr>
            <w:tcW w:w="7013" w:type="dxa"/>
            <w:gridSpan w:val="3"/>
            <w:tcMar/>
          </w:tcPr>
          <w:p w:rsidR="001D7809" w:rsidP="0070594A" w:rsidRDefault="00315379" w14:paraId="39022704" w14:textId="48FAB7A4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L2 map represents the E2E L2 vendor onboarding process within scope for this initiative.  </w:t>
            </w:r>
          </w:p>
        </w:tc>
      </w:tr>
      <w:tr w:rsidR="00847F97" w:rsidTr="66EB361D" w14:paraId="2EA81A75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847F97" w:rsidP="0070594A" w:rsidRDefault="00847F97" w14:paraId="6C68FEE7" w14:textId="69988CC4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cess Metrics:</w:t>
            </w:r>
          </w:p>
        </w:tc>
        <w:tc>
          <w:tcPr>
            <w:tcW w:w="7013" w:type="dxa"/>
            <w:gridSpan w:val="3"/>
            <w:tcMar/>
          </w:tcPr>
          <w:p w:rsidRPr="00C74DC7" w:rsidR="00C74DC7" w:rsidP="00C74DC7" w:rsidRDefault="00C74DC7" w14:paraId="079CC7EB" w14:textId="77777777">
            <w:pPr>
              <w:numPr>
                <w:ilvl w:val="0"/>
                <w:numId w:val="30"/>
              </w:num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 w:rsidRPr="00C74DC7">
              <w:rPr>
                <w:rFonts w:ascii="Arial" w:hAnsi="Arial" w:cs="Arial"/>
              </w:rPr>
              <w:t>The process happens daily, and staff generally check the Vendor Onboarding email between 15 – 20 times a day</w:t>
            </w:r>
          </w:p>
          <w:p w:rsidRPr="00C74DC7" w:rsidR="00C74DC7" w:rsidP="00C74DC7" w:rsidRDefault="00C74DC7" w14:paraId="24AE413D" w14:textId="77777777">
            <w:pPr>
              <w:numPr>
                <w:ilvl w:val="0"/>
                <w:numId w:val="30"/>
              </w:num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 w:rsidRPr="00C74DC7">
              <w:rPr>
                <w:rFonts w:ascii="Arial" w:hAnsi="Arial" w:cs="Arial"/>
              </w:rPr>
              <w:t>The Vendor Registration information is generally received through standard working hours, Monday through Friday, between the hours of 6:00 am – 4:00 pm</w:t>
            </w:r>
          </w:p>
          <w:p w:rsidRPr="00C74DC7" w:rsidR="00C74DC7" w:rsidP="00C74DC7" w:rsidRDefault="00C74DC7" w14:paraId="4C0983D9" w14:textId="77777777">
            <w:pPr>
              <w:numPr>
                <w:ilvl w:val="0"/>
                <w:numId w:val="30"/>
              </w:num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 w:rsidRPr="00C74DC7">
              <w:rPr>
                <w:rFonts w:ascii="Arial" w:hAnsi="Arial" w:cs="Arial"/>
              </w:rPr>
              <w:t>The systems are available between the hours of 7:00 am – 8:00 pm on weekdays only</w:t>
            </w:r>
          </w:p>
          <w:p w:rsidRPr="00C74DC7" w:rsidR="00C74DC7" w:rsidP="00C74DC7" w:rsidRDefault="00C74DC7" w14:paraId="2413E8A3" w14:textId="77777777">
            <w:pPr>
              <w:numPr>
                <w:ilvl w:val="0"/>
                <w:numId w:val="30"/>
              </w:num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 w:rsidRPr="00C74DC7">
              <w:rPr>
                <w:rFonts w:ascii="Arial" w:hAnsi="Arial" w:cs="Arial"/>
              </w:rPr>
              <w:t>It is generally busiest at the beginning and end of the month, where there can be upwards of 10 new vendor registrations daily</w:t>
            </w:r>
          </w:p>
          <w:p w:rsidRPr="00C74DC7" w:rsidR="00C74DC7" w:rsidP="00C74DC7" w:rsidRDefault="00C74DC7" w14:paraId="2AD06FA9" w14:textId="77777777">
            <w:pPr>
              <w:numPr>
                <w:ilvl w:val="0"/>
                <w:numId w:val="30"/>
              </w:num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 w:rsidRPr="00C74DC7">
              <w:rPr>
                <w:rFonts w:ascii="Arial" w:hAnsi="Arial" w:cs="Arial"/>
              </w:rPr>
              <w:lastRenderedPageBreak/>
              <w:t>This work is generally performed by a single individual, who is also completing other department tasks</w:t>
            </w:r>
          </w:p>
          <w:p w:rsidR="00847F97" w:rsidP="0070594A" w:rsidRDefault="00847F97" w14:paraId="1307D5F7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</w:tbl>
    <w:p w:rsidR="66EB361D" w:rsidRDefault="66EB361D" w14:paraId="6FA07B65" w14:textId="5D71DAB6"/>
    <w:p w:rsidR="00124458" w:rsidP="0070594A" w:rsidRDefault="00124458" w14:paraId="5B2DCB13" w14:textId="06D48CF2">
      <w:pPr>
        <w:spacing w:after="60" w:line="276" w:lineRule="auto"/>
        <w:ind w:right="396"/>
        <w:jc w:val="both"/>
        <w:rPr>
          <w:rFonts w:ascii="Arial" w:hAnsi="Arial" w:cs="Arial"/>
        </w:rPr>
      </w:pPr>
    </w:p>
    <w:p w:rsidRPr="002F752B" w:rsidR="001D7809" w:rsidP="001D7809" w:rsidRDefault="001D7809" w14:paraId="2D4BCE3F" w14:textId="77127CB1">
      <w:pPr>
        <w:pStyle w:val="Heading3"/>
      </w:pPr>
      <w:bookmarkStart w:name="_Toc90152572" w:id="14"/>
      <w:r>
        <w:rPr>
          <w:lang w:val="da-DK"/>
        </w:rPr>
        <w:t>As-Is/Current State Process Map(s) – Level 3</w:t>
      </w:r>
      <w:bookmarkEnd w:id="1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D7809" w:rsidTr="66EB361D" w14:paraId="04B477CF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1D7809" w:rsidP="00C418E7" w:rsidRDefault="001D7809" w14:paraId="495C048D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cess Name:</w:t>
            </w:r>
          </w:p>
        </w:tc>
        <w:tc>
          <w:tcPr>
            <w:tcW w:w="7013" w:type="dxa"/>
            <w:gridSpan w:val="3"/>
            <w:tcMar/>
          </w:tcPr>
          <w:p w:rsidR="001D7809" w:rsidP="00C418E7" w:rsidRDefault="00752518" w14:paraId="6A276758" w14:textId="6A5E45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 Mail &amp; Download Attachments</w:t>
            </w:r>
          </w:p>
        </w:tc>
      </w:tr>
      <w:tr w:rsidR="001D7809" w:rsidTr="66EB361D" w14:paraId="01E090E7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1D7809" w:rsidP="00C418E7" w:rsidRDefault="001D7809" w14:paraId="1A64F5B3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que ID:</w:t>
            </w:r>
          </w:p>
        </w:tc>
        <w:tc>
          <w:tcPr>
            <w:tcW w:w="2337" w:type="dxa"/>
            <w:tcMar/>
          </w:tcPr>
          <w:p w:rsidR="001D7809" w:rsidP="00C418E7" w:rsidRDefault="001D7809" w14:paraId="2E32A207" w14:textId="0CFFB5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PM-001.</w:t>
            </w:r>
            <w:r w:rsidR="00D1297B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1</w:t>
            </w:r>
          </w:p>
        </w:tc>
        <w:tc>
          <w:tcPr>
            <w:tcW w:w="2338" w:type="dxa"/>
            <w:shd w:val="clear" w:color="auto" w:fill="D0CECE" w:themeFill="background2" w:themeFillShade="E6"/>
            <w:tcMar/>
          </w:tcPr>
          <w:p w:rsidR="001D7809" w:rsidP="00C418E7" w:rsidRDefault="001D7809" w14:paraId="677EC3C0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vel:</w:t>
            </w:r>
          </w:p>
        </w:tc>
        <w:tc>
          <w:tcPr>
            <w:tcW w:w="2338" w:type="dxa"/>
            <w:tcMar/>
          </w:tcPr>
          <w:p w:rsidR="001D7809" w:rsidP="00C418E7" w:rsidRDefault="001D7809" w14:paraId="05289B75" w14:textId="684CA15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3</w:t>
            </w:r>
          </w:p>
        </w:tc>
      </w:tr>
      <w:tr w:rsidR="001D7809" w:rsidTr="66EB361D" w14:paraId="73FF0535" w14:textId="77777777">
        <w:tc>
          <w:tcPr>
            <w:tcW w:w="9350" w:type="dxa"/>
            <w:gridSpan w:val="4"/>
            <w:tcMar/>
          </w:tcPr>
          <w:p w:rsidR="001D7809" w:rsidP="00C418E7" w:rsidRDefault="001D7809" w14:paraId="1F23A6A4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  <w:p w:rsidR="001D7809" w:rsidP="00C418E7" w:rsidRDefault="00752518" w14:paraId="7485B10F" w14:textId="26103112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8C57B46" wp14:editId="64E49546">
                  <wp:extent cx="4612122" cy="2875451"/>
                  <wp:effectExtent l="0" t="0" r="0" b="127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l="63851" t="11509" r="14670" b="64684"/>
                          <a:stretch/>
                        </pic:blipFill>
                        <pic:spPr bwMode="auto">
                          <a:xfrm>
                            <a:off x="0" y="0"/>
                            <a:ext cx="4631908" cy="28877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1D7809" w:rsidP="00C418E7" w:rsidRDefault="001D7809" w14:paraId="47E6956B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1D7809" w:rsidTr="66EB361D" w14:paraId="2E0C81F4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1D7809" w:rsidP="00C418E7" w:rsidRDefault="001D7809" w14:paraId="0CDB2430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cription:</w:t>
            </w:r>
          </w:p>
          <w:p w:rsidR="009E7D30" w:rsidP="00C418E7" w:rsidRDefault="009E7D30" w14:paraId="1977AC35" w14:textId="7E974912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7013" w:type="dxa"/>
            <w:gridSpan w:val="3"/>
            <w:tcMar/>
          </w:tcPr>
          <w:p w:rsidR="001D7809" w:rsidP="00C418E7" w:rsidRDefault="009E07FE" w14:paraId="1F161ABD" w14:textId="7AEDC130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is process describes receiving the Vendor Onboarding Registration Form via email, and saves in folder</w:t>
            </w:r>
          </w:p>
        </w:tc>
      </w:tr>
      <w:tr w:rsidR="009E7D30" w:rsidTr="66EB361D" w14:paraId="08D2F46F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9E7D30" w:rsidP="00C418E7" w:rsidRDefault="009E7D30" w14:paraId="6B85F5F8" w14:textId="1C583288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WNTIME Analysis:</w:t>
            </w:r>
          </w:p>
        </w:tc>
        <w:tc>
          <w:tcPr>
            <w:tcW w:w="7013" w:type="dxa"/>
            <w:gridSpan w:val="3"/>
            <w:tcMar/>
          </w:tcPr>
          <w:p w:rsidR="009E7D30" w:rsidP="00C418E7" w:rsidRDefault="009E07FE" w14:paraId="28C89132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aiting – SME is only able to check for emails intermittently throughout the </w:t>
            </w:r>
            <w:proofErr w:type="gramStart"/>
            <w:r>
              <w:rPr>
                <w:rFonts w:ascii="Arial" w:hAnsi="Arial" w:cs="Arial"/>
              </w:rPr>
              <w:t>work day</w:t>
            </w:r>
            <w:proofErr w:type="gramEnd"/>
          </w:p>
          <w:p w:rsidR="009E07FE" w:rsidP="00C418E7" w:rsidRDefault="009E07FE" w14:paraId="57A3D35B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n-Utilized Talent – SME </w:t>
            </w:r>
            <w:proofErr w:type="gramStart"/>
            <w:r>
              <w:rPr>
                <w:rFonts w:ascii="Arial" w:hAnsi="Arial" w:cs="Arial"/>
              </w:rPr>
              <w:t>could be</w:t>
            </w:r>
            <w:proofErr w:type="gramEnd"/>
            <w:r>
              <w:rPr>
                <w:rFonts w:ascii="Arial" w:hAnsi="Arial" w:cs="Arial"/>
              </w:rPr>
              <w:t xml:space="preserve"> spend time performing higher value add tasks.</w:t>
            </w:r>
          </w:p>
          <w:p w:rsidR="00425027" w:rsidP="00C418E7" w:rsidRDefault="00425027" w14:paraId="0D3A18B8" w14:textId="63F0EF2C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cess – SME spends time reviewing information and provides a unique email for each email that does not contain attachment.</w:t>
            </w:r>
          </w:p>
        </w:tc>
      </w:tr>
    </w:tbl>
    <w:p w:rsidR="66EB361D" w:rsidRDefault="66EB361D" w14:paraId="4D2C93F1" w14:textId="543B844E"/>
    <w:p w:rsidRPr="00617AA9" w:rsidR="00124458" w:rsidP="0070594A" w:rsidRDefault="00124458" w14:paraId="232FC8C1" w14:textId="77777777">
      <w:pPr>
        <w:spacing w:after="60" w:line="276" w:lineRule="auto"/>
        <w:ind w:right="396"/>
        <w:jc w:val="both"/>
        <w:rPr>
          <w:rFonts w:ascii="Arial" w:hAnsi="Arial" w:cs="Arial"/>
        </w:rPr>
      </w:pPr>
    </w:p>
    <w:p w:rsidRPr="002F752B" w:rsidR="00C4104C" w:rsidP="00C4104C" w:rsidRDefault="00C4104C" w14:paraId="135B600B" w14:textId="4CC4D7FD">
      <w:pPr>
        <w:pStyle w:val="Heading3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4104C" w:rsidTr="66EB361D" w14:paraId="4F27B87F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C4104C" w:rsidP="00FB579A" w:rsidRDefault="00C4104C" w14:paraId="33804EFA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cess Name:</w:t>
            </w:r>
          </w:p>
        </w:tc>
        <w:tc>
          <w:tcPr>
            <w:tcW w:w="7013" w:type="dxa"/>
            <w:gridSpan w:val="3"/>
            <w:tcMar/>
          </w:tcPr>
          <w:p w:rsidR="00C4104C" w:rsidP="00FB579A" w:rsidRDefault="00C4104C" w14:paraId="5C62A383" w14:textId="634E3C9D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alidate Tax ID</w:t>
            </w:r>
          </w:p>
        </w:tc>
      </w:tr>
      <w:tr w:rsidR="00C4104C" w:rsidTr="66EB361D" w14:paraId="6946F821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C4104C" w:rsidP="00FB579A" w:rsidRDefault="00C4104C" w14:paraId="41DDCD28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que ID:</w:t>
            </w:r>
          </w:p>
        </w:tc>
        <w:tc>
          <w:tcPr>
            <w:tcW w:w="2337" w:type="dxa"/>
            <w:tcMar/>
          </w:tcPr>
          <w:p w:rsidR="00C4104C" w:rsidP="00FB579A" w:rsidRDefault="00C4104C" w14:paraId="75145C62" w14:textId="5CBA5AE8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PM-001.S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2338" w:type="dxa"/>
            <w:shd w:val="clear" w:color="auto" w:fill="D0CECE" w:themeFill="background2" w:themeFillShade="E6"/>
            <w:tcMar/>
          </w:tcPr>
          <w:p w:rsidR="00C4104C" w:rsidP="00FB579A" w:rsidRDefault="00C4104C" w14:paraId="2929082D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vel:</w:t>
            </w:r>
          </w:p>
        </w:tc>
        <w:tc>
          <w:tcPr>
            <w:tcW w:w="2338" w:type="dxa"/>
            <w:tcMar/>
          </w:tcPr>
          <w:p w:rsidR="00C4104C" w:rsidP="00FB579A" w:rsidRDefault="00C4104C" w14:paraId="262B6178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3</w:t>
            </w:r>
          </w:p>
        </w:tc>
      </w:tr>
      <w:tr w:rsidR="00C4104C" w:rsidTr="66EB361D" w14:paraId="029DB9CE" w14:textId="77777777">
        <w:tc>
          <w:tcPr>
            <w:tcW w:w="9350" w:type="dxa"/>
            <w:gridSpan w:val="4"/>
            <w:tcMar/>
          </w:tcPr>
          <w:p w:rsidR="00C4104C" w:rsidP="00FB579A" w:rsidRDefault="00C4104C" w14:paraId="62AA0B63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  <w:p w:rsidR="00C4104C" w:rsidP="00FB579A" w:rsidRDefault="00C4104C" w14:paraId="3083C968" w14:textId="4FB1395D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CF2928E" wp14:editId="273F1286">
                  <wp:extent cx="5384042" cy="2602038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l="31701" t="69601" r="44059" b="9573"/>
                          <a:stretch/>
                        </pic:blipFill>
                        <pic:spPr bwMode="auto">
                          <a:xfrm>
                            <a:off x="0" y="0"/>
                            <a:ext cx="5414549" cy="26167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C4104C" w:rsidP="00FB579A" w:rsidRDefault="00C4104C" w14:paraId="4AD25899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C4104C" w:rsidTr="66EB361D" w14:paraId="10F84971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C4104C" w:rsidP="00FB579A" w:rsidRDefault="00C4104C" w14:paraId="77EDCD9A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Description:</w:t>
            </w:r>
          </w:p>
          <w:p w:rsidR="00C4104C" w:rsidP="00FB579A" w:rsidRDefault="00C4104C" w14:paraId="78F58EDF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7013" w:type="dxa"/>
            <w:gridSpan w:val="3"/>
            <w:tcMar/>
          </w:tcPr>
          <w:p w:rsidR="00C4104C" w:rsidP="00FB579A" w:rsidRDefault="00C4104C" w14:paraId="7F76F094" w14:textId="22CF1FED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process describes </w:t>
            </w:r>
            <w:r>
              <w:rPr>
                <w:rFonts w:ascii="Arial" w:hAnsi="Arial" w:cs="Arial"/>
              </w:rPr>
              <w:t>Extracting Data from attached file, and locating and validating the Tax ID.  Files will either be PDF or Excel.</w:t>
            </w:r>
          </w:p>
        </w:tc>
      </w:tr>
      <w:tr w:rsidR="00C4104C" w:rsidTr="66EB361D" w14:paraId="580D2E79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C4104C" w:rsidP="00FB579A" w:rsidRDefault="00C4104C" w14:paraId="20262847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WNTIME Analysis:</w:t>
            </w:r>
          </w:p>
        </w:tc>
        <w:tc>
          <w:tcPr>
            <w:tcW w:w="7013" w:type="dxa"/>
            <w:gridSpan w:val="3"/>
            <w:tcMar/>
          </w:tcPr>
          <w:p w:rsidR="00C4104C" w:rsidP="00FB579A" w:rsidRDefault="00C4104C" w14:paraId="4F0D9B57" w14:textId="7C40608C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</w:tbl>
    <w:p w:rsidR="66EB361D" w:rsidRDefault="66EB361D" w14:paraId="05C40003" w14:textId="1F9328D0"/>
    <w:p w:rsidR="00C4104C" w:rsidP="00C4104C" w:rsidRDefault="00C4104C" w14:paraId="0CBCB7F2" w14:textId="45E9E5C3">
      <w:pPr>
        <w:spacing w:after="60" w:line="276" w:lineRule="auto"/>
        <w:ind w:right="396"/>
        <w:jc w:val="both"/>
        <w:rPr>
          <w:rFonts w:ascii="Arial" w:hAnsi="Arial" w:cs="Arial"/>
        </w:rPr>
      </w:pPr>
    </w:p>
    <w:tbl>
      <w:tblPr>
        <w:tblStyle w:val="TableGrid"/>
        <w:tblW w:w="9402" w:type="dxa"/>
        <w:tblLook w:val="04A0" w:firstRow="1" w:lastRow="0" w:firstColumn="1" w:lastColumn="0" w:noHBand="0" w:noVBand="1"/>
      </w:tblPr>
      <w:tblGrid>
        <w:gridCol w:w="2693"/>
        <w:gridCol w:w="2362"/>
        <w:gridCol w:w="2313"/>
        <w:gridCol w:w="2034"/>
      </w:tblGrid>
      <w:tr w:rsidR="00C4104C" w:rsidTr="00C4104C" w14:paraId="2EC306F1" w14:textId="77777777">
        <w:tc>
          <w:tcPr>
            <w:tcW w:w="2693" w:type="dxa"/>
            <w:shd w:val="clear" w:color="auto" w:fill="D0CECE" w:themeFill="background2" w:themeFillShade="E6"/>
          </w:tcPr>
          <w:p w:rsidR="00C4104C" w:rsidP="00FB579A" w:rsidRDefault="00C4104C" w14:paraId="2732CBFA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cess Name:</w:t>
            </w:r>
          </w:p>
        </w:tc>
        <w:tc>
          <w:tcPr>
            <w:tcW w:w="6709" w:type="dxa"/>
            <w:gridSpan w:val="3"/>
          </w:tcPr>
          <w:p w:rsidR="00C4104C" w:rsidP="00FB579A" w:rsidRDefault="00C4104C" w14:paraId="62C8070A" w14:textId="00D5005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arch For Vendor (System 1)</w:t>
            </w:r>
          </w:p>
        </w:tc>
      </w:tr>
      <w:tr w:rsidR="00C4104C" w:rsidTr="00C4104C" w14:paraId="62908E0F" w14:textId="77777777">
        <w:tc>
          <w:tcPr>
            <w:tcW w:w="2693" w:type="dxa"/>
            <w:shd w:val="clear" w:color="auto" w:fill="D0CECE" w:themeFill="background2" w:themeFillShade="E6"/>
          </w:tcPr>
          <w:p w:rsidR="00C4104C" w:rsidP="00FB579A" w:rsidRDefault="00C4104C" w14:paraId="0AEE0C24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que ID:</w:t>
            </w:r>
          </w:p>
        </w:tc>
        <w:tc>
          <w:tcPr>
            <w:tcW w:w="2362" w:type="dxa"/>
          </w:tcPr>
          <w:p w:rsidR="00C4104C" w:rsidP="00FB579A" w:rsidRDefault="00C4104C" w14:paraId="69548A95" w14:textId="0CC89B7D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PM-001.S</w:t>
            </w:r>
            <w:r>
              <w:rPr>
                <w:rFonts w:ascii="Arial" w:hAnsi="Arial" w:cs="Arial"/>
              </w:rPr>
              <w:t>3</w:t>
            </w:r>
          </w:p>
        </w:tc>
        <w:tc>
          <w:tcPr>
            <w:tcW w:w="2313" w:type="dxa"/>
            <w:shd w:val="clear" w:color="auto" w:fill="D0CECE" w:themeFill="background2" w:themeFillShade="E6"/>
          </w:tcPr>
          <w:p w:rsidR="00C4104C" w:rsidP="00FB579A" w:rsidRDefault="00C4104C" w14:paraId="6B55573C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vel:</w:t>
            </w:r>
          </w:p>
        </w:tc>
        <w:tc>
          <w:tcPr>
            <w:tcW w:w="2034" w:type="dxa"/>
          </w:tcPr>
          <w:p w:rsidR="00C4104C" w:rsidP="00FB579A" w:rsidRDefault="00C4104C" w14:paraId="44008239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3</w:t>
            </w:r>
          </w:p>
        </w:tc>
      </w:tr>
      <w:tr w:rsidR="00C4104C" w:rsidTr="00C4104C" w14:paraId="4D76FDD1" w14:textId="77777777">
        <w:tc>
          <w:tcPr>
            <w:tcW w:w="9402" w:type="dxa"/>
            <w:gridSpan w:val="4"/>
          </w:tcPr>
          <w:p w:rsidR="00C4104C" w:rsidP="00FB579A" w:rsidRDefault="00C4104C" w14:paraId="5EA6CEFB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  <w:p w:rsidR="00C4104C" w:rsidP="00FB579A" w:rsidRDefault="00C4104C" w14:paraId="405F64DA" w14:textId="321B38C9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95E441F" wp14:editId="5274AFDE">
                  <wp:extent cx="5581934" cy="2348877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31955" t="72050" r="44026" b="9982"/>
                          <a:stretch/>
                        </pic:blipFill>
                        <pic:spPr bwMode="auto">
                          <a:xfrm>
                            <a:off x="0" y="0"/>
                            <a:ext cx="5615540" cy="23630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C4104C" w:rsidP="00FB579A" w:rsidRDefault="00C4104C" w14:paraId="26ACC7BA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C4104C" w:rsidTr="00C4104C" w14:paraId="139B1EF4" w14:textId="77777777">
        <w:tc>
          <w:tcPr>
            <w:tcW w:w="2693" w:type="dxa"/>
            <w:shd w:val="clear" w:color="auto" w:fill="D0CECE" w:themeFill="background2" w:themeFillShade="E6"/>
          </w:tcPr>
          <w:p w:rsidR="00C4104C" w:rsidP="00FB579A" w:rsidRDefault="00C4104C" w14:paraId="68F40D32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cription:</w:t>
            </w:r>
          </w:p>
          <w:p w:rsidR="00C4104C" w:rsidP="00FB579A" w:rsidRDefault="00C4104C" w14:paraId="75AB21EF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6709" w:type="dxa"/>
            <w:gridSpan w:val="3"/>
          </w:tcPr>
          <w:p w:rsidR="00C4104C" w:rsidP="00FB579A" w:rsidRDefault="00C4104C" w14:paraId="4141C7CF" w14:textId="2B92F2E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process describes </w:t>
            </w:r>
            <w:r>
              <w:rPr>
                <w:rFonts w:ascii="Arial" w:hAnsi="Arial" w:cs="Arial"/>
              </w:rPr>
              <w:t>opening system 1 (ERP) and search for vendor using Tax ID</w:t>
            </w:r>
          </w:p>
        </w:tc>
      </w:tr>
      <w:tr w:rsidR="00C4104C" w:rsidTr="00C4104C" w14:paraId="272C7FCA" w14:textId="77777777">
        <w:tc>
          <w:tcPr>
            <w:tcW w:w="2693" w:type="dxa"/>
            <w:shd w:val="clear" w:color="auto" w:fill="D0CECE" w:themeFill="background2" w:themeFillShade="E6"/>
          </w:tcPr>
          <w:p w:rsidR="00C4104C" w:rsidP="00FB579A" w:rsidRDefault="00C4104C" w14:paraId="40FF2672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OWNTIME </w:t>
            </w:r>
            <w:r>
              <w:rPr>
                <w:rFonts w:ascii="Arial" w:hAnsi="Arial" w:cs="Arial"/>
              </w:rPr>
              <w:lastRenderedPageBreak/>
              <w:t>Analysis:</w:t>
            </w:r>
          </w:p>
        </w:tc>
        <w:tc>
          <w:tcPr>
            <w:tcW w:w="6709" w:type="dxa"/>
            <w:gridSpan w:val="3"/>
          </w:tcPr>
          <w:p w:rsidR="00C4104C" w:rsidP="00FB579A" w:rsidRDefault="00C4104C" w14:paraId="1772B8E9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</w:tbl>
    <w:p w:rsidR="00C4104C" w:rsidP="00C4104C" w:rsidRDefault="00C4104C" w14:paraId="39204CE5" w14:textId="5E936ABB">
      <w:pPr>
        <w:spacing w:after="60" w:line="276" w:lineRule="auto"/>
        <w:ind w:right="396"/>
        <w:jc w:val="both"/>
        <w:rPr>
          <w:rFonts w:ascii="Arial" w:hAnsi="Arial" w:cs="Arial"/>
        </w:rPr>
      </w:pPr>
    </w:p>
    <w:p w:rsidR="00C4104C" w:rsidP="00C4104C" w:rsidRDefault="00C4104C" w14:paraId="35D97606" w14:textId="729196E6">
      <w:pPr>
        <w:spacing w:after="60" w:line="276" w:lineRule="auto"/>
        <w:ind w:right="396"/>
        <w:jc w:val="both"/>
        <w:rPr>
          <w:rFonts w:ascii="Arial" w:hAnsi="Arial" w:cs="Arial"/>
        </w:rPr>
      </w:pPr>
    </w:p>
    <w:tbl>
      <w:tblPr>
        <w:tblStyle w:val="TableGrid"/>
        <w:tblW w:w="9402" w:type="dxa"/>
        <w:tblLook w:val="04A0" w:firstRow="1" w:lastRow="0" w:firstColumn="1" w:lastColumn="0" w:noHBand="0" w:noVBand="1"/>
      </w:tblPr>
      <w:tblGrid>
        <w:gridCol w:w="2693"/>
        <w:gridCol w:w="2362"/>
        <w:gridCol w:w="2313"/>
        <w:gridCol w:w="2034"/>
      </w:tblGrid>
      <w:tr w:rsidR="00C4104C" w:rsidTr="66EB361D" w14:paraId="1AF60F6F" w14:textId="77777777">
        <w:tc>
          <w:tcPr>
            <w:tcW w:w="2693" w:type="dxa"/>
            <w:shd w:val="clear" w:color="auto" w:fill="D0CECE" w:themeFill="background2" w:themeFillShade="E6"/>
            <w:tcMar/>
          </w:tcPr>
          <w:p w:rsidR="00C4104C" w:rsidP="00FB579A" w:rsidRDefault="00C4104C" w14:paraId="7380D19D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cess Name:</w:t>
            </w:r>
          </w:p>
        </w:tc>
        <w:tc>
          <w:tcPr>
            <w:tcW w:w="6709" w:type="dxa"/>
            <w:gridSpan w:val="3"/>
            <w:tcMar/>
          </w:tcPr>
          <w:p w:rsidR="00C4104C" w:rsidP="00FB579A" w:rsidRDefault="00C4104C" w14:paraId="2FF667BA" w14:textId="27C06785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arch For Vendor (System </w:t>
            </w:r>
            <w:r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)</w:t>
            </w:r>
          </w:p>
        </w:tc>
      </w:tr>
      <w:tr w:rsidR="00C4104C" w:rsidTr="66EB361D" w14:paraId="3CC4024D" w14:textId="77777777">
        <w:tc>
          <w:tcPr>
            <w:tcW w:w="2693" w:type="dxa"/>
            <w:shd w:val="clear" w:color="auto" w:fill="D0CECE" w:themeFill="background2" w:themeFillShade="E6"/>
            <w:tcMar/>
          </w:tcPr>
          <w:p w:rsidR="00C4104C" w:rsidP="00FB579A" w:rsidRDefault="00C4104C" w14:paraId="6CBAC606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que ID:</w:t>
            </w:r>
          </w:p>
        </w:tc>
        <w:tc>
          <w:tcPr>
            <w:tcW w:w="2362" w:type="dxa"/>
            <w:tcMar/>
          </w:tcPr>
          <w:p w:rsidR="00C4104C" w:rsidP="00FB579A" w:rsidRDefault="00C4104C" w14:paraId="544BD6EE" w14:textId="1D91C7CC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PM-001.S</w:t>
            </w:r>
            <w:r>
              <w:rPr>
                <w:rFonts w:ascii="Arial" w:hAnsi="Arial" w:cs="Arial"/>
              </w:rPr>
              <w:t>4</w:t>
            </w:r>
          </w:p>
        </w:tc>
        <w:tc>
          <w:tcPr>
            <w:tcW w:w="2313" w:type="dxa"/>
            <w:shd w:val="clear" w:color="auto" w:fill="D0CECE" w:themeFill="background2" w:themeFillShade="E6"/>
            <w:tcMar/>
          </w:tcPr>
          <w:p w:rsidR="00C4104C" w:rsidP="00FB579A" w:rsidRDefault="00C4104C" w14:paraId="7C8140F3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vel:</w:t>
            </w:r>
          </w:p>
        </w:tc>
        <w:tc>
          <w:tcPr>
            <w:tcW w:w="2034" w:type="dxa"/>
            <w:tcMar/>
          </w:tcPr>
          <w:p w:rsidR="00C4104C" w:rsidP="00FB579A" w:rsidRDefault="00C4104C" w14:paraId="05A597FA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3</w:t>
            </w:r>
          </w:p>
        </w:tc>
      </w:tr>
      <w:tr w:rsidR="00C4104C" w:rsidTr="66EB361D" w14:paraId="00DC8EFD" w14:textId="77777777">
        <w:tc>
          <w:tcPr>
            <w:tcW w:w="9402" w:type="dxa"/>
            <w:gridSpan w:val="4"/>
            <w:tcMar/>
          </w:tcPr>
          <w:p w:rsidR="00C4104C" w:rsidP="00FB579A" w:rsidRDefault="00C4104C" w14:paraId="46990B74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  <w:p w:rsidR="00C4104C" w:rsidP="00FB579A" w:rsidRDefault="00C4104C" w14:paraId="785945EB" w14:textId="3FB3CB4C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F8AEBD0" wp14:editId="0540B542">
                  <wp:extent cx="4599296" cy="2433437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l="32288" t="68784" r="44269" b="9165"/>
                          <a:stretch/>
                        </pic:blipFill>
                        <pic:spPr bwMode="auto">
                          <a:xfrm>
                            <a:off x="0" y="0"/>
                            <a:ext cx="4631815" cy="24506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C4104C" w:rsidP="00FB579A" w:rsidRDefault="00C4104C" w14:paraId="13DC2DFA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C4104C" w:rsidTr="66EB361D" w14:paraId="486B8D7E" w14:textId="77777777">
        <w:tc>
          <w:tcPr>
            <w:tcW w:w="2693" w:type="dxa"/>
            <w:shd w:val="clear" w:color="auto" w:fill="D0CECE" w:themeFill="background2" w:themeFillShade="E6"/>
            <w:tcMar/>
          </w:tcPr>
          <w:p w:rsidR="00C4104C" w:rsidP="00FB579A" w:rsidRDefault="00C4104C" w14:paraId="2866381C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cription:</w:t>
            </w:r>
          </w:p>
          <w:p w:rsidR="00C4104C" w:rsidP="00FB579A" w:rsidRDefault="00C4104C" w14:paraId="7483467D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6709" w:type="dxa"/>
            <w:gridSpan w:val="3"/>
            <w:tcMar/>
          </w:tcPr>
          <w:p w:rsidR="00C4104C" w:rsidP="00FB579A" w:rsidRDefault="00C4104C" w14:paraId="6B341737" w14:textId="031AEA9B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process describes opening system </w:t>
            </w:r>
            <w:r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 xml:space="preserve"> (</w:t>
            </w:r>
            <w:r>
              <w:rPr>
                <w:rFonts w:ascii="Arial" w:hAnsi="Arial" w:cs="Arial"/>
              </w:rPr>
              <w:t>CRM</w:t>
            </w:r>
            <w:r>
              <w:rPr>
                <w:rFonts w:ascii="Arial" w:hAnsi="Arial" w:cs="Arial"/>
              </w:rPr>
              <w:t>) and search for vendor using Tax ID</w:t>
            </w:r>
          </w:p>
        </w:tc>
      </w:tr>
      <w:tr w:rsidR="00C4104C" w:rsidTr="66EB361D" w14:paraId="31767BC7" w14:textId="77777777">
        <w:tc>
          <w:tcPr>
            <w:tcW w:w="2693" w:type="dxa"/>
            <w:shd w:val="clear" w:color="auto" w:fill="D0CECE" w:themeFill="background2" w:themeFillShade="E6"/>
            <w:tcMar/>
          </w:tcPr>
          <w:p w:rsidR="00C4104C" w:rsidP="00FB579A" w:rsidRDefault="00C4104C" w14:paraId="612005FE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WNTIME Analysis:</w:t>
            </w:r>
          </w:p>
        </w:tc>
        <w:tc>
          <w:tcPr>
            <w:tcW w:w="6709" w:type="dxa"/>
            <w:gridSpan w:val="3"/>
            <w:tcMar/>
          </w:tcPr>
          <w:p w:rsidR="00C4104C" w:rsidP="00FB579A" w:rsidRDefault="00C4104C" w14:paraId="2492DEB5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</w:tbl>
    <w:p w:rsidR="66EB361D" w:rsidRDefault="66EB361D" w14:paraId="3BBEE5D3" w14:textId="1CCFE19A"/>
    <w:p w:rsidR="00C4104C" w:rsidP="00C4104C" w:rsidRDefault="00C4104C" w14:paraId="5656E3C6" w14:textId="5E6D0443">
      <w:pPr>
        <w:spacing w:after="60" w:line="276" w:lineRule="auto"/>
        <w:ind w:right="396"/>
        <w:jc w:val="both"/>
        <w:rPr>
          <w:rFonts w:ascii="Arial" w:hAnsi="Arial" w:cs="Arial"/>
        </w:rPr>
      </w:pPr>
    </w:p>
    <w:tbl>
      <w:tblPr>
        <w:tblStyle w:val="TableGrid"/>
        <w:tblW w:w="9402" w:type="dxa"/>
        <w:tblLook w:val="04A0" w:firstRow="1" w:lastRow="0" w:firstColumn="1" w:lastColumn="0" w:noHBand="0" w:noVBand="1"/>
      </w:tblPr>
      <w:tblGrid>
        <w:gridCol w:w="2923"/>
        <w:gridCol w:w="2377"/>
        <w:gridCol w:w="2268"/>
        <w:gridCol w:w="1866"/>
      </w:tblGrid>
      <w:tr w:rsidR="00C4104C" w:rsidTr="66EB361D" w14:paraId="48856B7B" w14:textId="77777777">
        <w:tc>
          <w:tcPr>
            <w:tcW w:w="2693" w:type="dxa"/>
            <w:shd w:val="clear" w:color="auto" w:fill="D0CECE" w:themeFill="background2" w:themeFillShade="E6"/>
            <w:tcMar/>
          </w:tcPr>
          <w:p w:rsidR="00C4104C" w:rsidP="00FB579A" w:rsidRDefault="00C4104C" w14:paraId="48E39517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cess Name:</w:t>
            </w:r>
          </w:p>
        </w:tc>
        <w:tc>
          <w:tcPr>
            <w:tcW w:w="6709" w:type="dxa"/>
            <w:gridSpan w:val="3"/>
            <w:tcMar/>
          </w:tcPr>
          <w:p w:rsidR="00C4104C" w:rsidP="00FB579A" w:rsidRDefault="00C4104C" w14:paraId="5DDB7E34" w14:textId="45A14039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 Vendor to ERP &amp; Create MIS Report</w:t>
            </w:r>
          </w:p>
        </w:tc>
      </w:tr>
      <w:tr w:rsidR="00C4104C" w:rsidTr="66EB361D" w14:paraId="5559B530" w14:textId="77777777">
        <w:tc>
          <w:tcPr>
            <w:tcW w:w="2693" w:type="dxa"/>
            <w:shd w:val="clear" w:color="auto" w:fill="D0CECE" w:themeFill="background2" w:themeFillShade="E6"/>
            <w:tcMar/>
          </w:tcPr>
          <w:p w:rsidR="00C4104C" w:rsidP="00FB579A" w:rsidRDefault="00C4104C" w14:paraId="41791850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que ID:</w:t>
            </w:r>
          </w:p>
        </w:tc>
        <w:tc>
          <w:tcPr>
            <w:tcW w:w="2362" w:type="dxa"/>
            <w:tcMar/>
          </w:tcPr>
          <w:p w:rsidR="00C4104C" w:rsidP="00FB579A" w:rsidRDefault="00C4104C" w14:paraId="5DA68B9A" w14:textId="15610EA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PM-001.S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2313" w:type="dxa"/>
            <w:shd w:val="clear" w:color="auto" w:fill="D0CECE" w:themeFill="background2" w:themeFillShade="E6"/>
            <w:tcMar/>
          </w:tcPr>
          <w:p w:rsidR="00C4104C" w:rsidP="00FB579A" w:rsidRDefault="00C4104C" w14:paraId="59468B47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vel:</w:t>
            </w:r>
          </w:p>
        </w:tc>
        <w:tc>
          <w:tcPr>
            <w:tcW w:w="2034" w:type="dxa"/>
            <w:tcMar/>
          </w:tcPr>
          <w:p w:rsidR="00C4104C" w:rsidP="00FB579A" w:rsidRDefault="00C4104C" w14:paraId="025A180F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3</w:t>
            </w:r>
          </w:p>
        </w:tc>
      </w:tr>
      <w:tr w:rsidR="00C4104C" w:rsidTr="66EB361D" w14:paraId="38F5530B" w14:textId="77777777">
        <w:tc>
          <w:tcPr>
            <w:tcW w:w="9402" w:type="dxa"/>
            <w:gridSpan w:val="4"/>
            <w:tcMar/>
          </w:tcPr>
          <w:p w:rsidR="00C4104C" w:rsidP="00FB579A" w:rsidRDefault="00C4104C" w14:paraId="6D88E60D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  <w:p w:rsidR="00C4104C" w:rsidP="00FB579A" w:rsidRDefault="00C4104C" w14:paraId="37EE7BFB" w14:textId="154ABEC9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F85DF89" wp14:editId="475575C8">
                  <wp:extent cx="5602406" cy="1506332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l="32427" t="72662" r="43655" b="15905"/>
                          <a:stretch/>
                        </pic:blipFill>
                        <pic:spPr bwMode="auto">
                          <a:xfrm>
                            <a:off x="0" y="0"/>
                            <a:ext cx="5653735" cy="1520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C4104C" w:rsidP="00FB579A" w:rsidRDefault="00C4104C" w14:paraId="53171E61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C4104C" w:rsidTr="66EB361D" w14:paraId="4F0BE81A" w14:textId="77777777">
        <w:tc>
          <w:tcPr>
            <w:tcW w:w="2693" w:type="dxa"/>
            <w:shd w:val="clear" w:color="auto" w:fill="D0CECE" w:themeFill="background2" w:themeFillShade="E6"/>
            <w:tcMar/>
          </w:tcPr>
          <w:p w:rsidR="00C4104C" w:rsidP="00FB579A" w:rsidRDefault="00C4104C" w14:paraId="367FA4BD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cription:</w:t>
            </w:r>
          </w:p>
          <w:p w:rsidR="00C4104C" w:rsidP="00FB579A" w:rsidRDefault="00C4104C" w14:paraId="59DFB509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6709" w:type="dxa"/>
            <w:gridSpan w:val="3"/>
            <w:tcMar/>
          </w:tcPr>
          <w:p w:rsidR="00C4104C" w:rsidP="00FB579A" w:rsidRDefault="00C4104C" w14:paraId="7630F3F5" w14:textId="02B170E2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process describes </w:t>
            </w:r>
            <w:r>
              <w:rPr>
                <w:rFonts w:ascii="Arial" w:hAnsi="Arial" w:cs="Arial"/>
              </w:rPr>
              <w:t>adding a vendor to ERP system, and generating the MIS report</w:t>
            </w:r>
          </w:p>
        </w:tc>
      </w:tr>
      <w:tr w:rsidR="00C4104C" w:rsidTr="66EB361D" w14:paraId="74C12ED1" w14:textId="77777777">
        <w:tc>
          <w:tcPr>
            <w:tcW w:w="2693" w:type="dxa"/>
            <w:shd w:val="clear" w:color="auto" w:fill="D0CECE" w:themeFill="background2" w:themeFillShade="E6"/>
            <w:tcMar/>
          </w:tcPr>
          <w:p w:rsidR="00C4104C" w:rsidP="00FB579A" w:rsidRDefault="00C4104C" w14:paraId="16D40F14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DOWNTIME Analysis:</w:t>
            </w:r>
          </w:p>
        </w:tc>
        <w:tc>
          <w:tcPr>
            <w:tcW w:w="6709" w:type="dxa"/>
            <w:gridSpan w:val="3"/>
            <w:tcMar/>
          </w:tcPr>
          <w:p w:rsidR="00C4104C" w:rsidP="00FB579A" w:rsidRDefault="00C4104C" w14:paraId="60533FBD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</w:tbl>
    <w:p w:rsidR="66EB361D" w:rsidRDefault="66EB361D" w14:paraId="19871464" w14:textId="56AB7D8F"/>
    <w:p w:rsidRPr="00617AA9" w:rsidR="008819E6" w:rsidP="00617AA9" w:rsidRDefault="008819E6" w14:paraId="10C8417A" w14:textId="77777777">
      <w:pPr>
        <w:spacing w:after="60" w:line="276" w:lineRule="auto"/>
        <w:ind w:right="396"/>
        <w:jc w:val="both"/>
        <w:rPr>
          <w:rFonts w:ascii="Arial" w:hAnsi="Arial" w:cs="Arial"/>
        </w:rPr>
      </w:pPr>
    </w:p>
    <w:p w:rsidRPr="00B3371A" w:rsidR="00617AA9" w:rsidP="00B3371A" w:rsidRDefault="008D3086" w14:paraId="5B0C5A26" w14:textId="076D49D4">
      <w:pPr>
        <w:pStyle w:val="Heading1"/>
      </w:pPr>
      <w:bookmarkStart w:name="_Toc90152573" w:id="15"/>
      <w:r w:rsidRPr="00B3371A">
        <w:t>Requirements Scope</w:t>
      </w:r>
      <w:bookmarkEnd w:id="15"/>
    </w:p>
    <w:p w:rsidRPr="00B43495" w:rsidR="00B43495" w:rsidP="00B43495" w:rsidRDefault="00B43495" w14:paraId="66987DAF" w14:textId="6B378BFB">
      <w:pPr>
        <w:spacing w:after="60" w:line="276" w:lineRule="auto"/>
        <w:ind w:right="396"/>
        <w:jc w:val="both"/>
        <w:rPr>
          <w:rFonts w:ascii="Arial" w:hAnsi="Arial" w:cs="Arial"/>
          <w:lang w:val="en-AU"/>
        </w:rPr>
      </w:pPr>
      <w:r w:rsidRPr="00B43495">
        <w:rPr>
          <w:rFonts w:ascii="Arial" w:hAnsi="Arial" w:cs="Arial"/>
        </w:rPr>
        <w:t xml:space="preserve">Scope/Stakeholder Requirements </w:t>
      </w:r>
      <w:r w:rsidRPr="00B43495">
        <w:rPr>
          <w:rFonts w:ascii="Arial" w:hAnsi="Arial" w:cs="Arial"/>
          <w:lang w:val="en-CA"/>
        </w:rPr>
        <w:t>address the business need(s)</w:t>
      </w:r>
      <w:r>
        <w:rPr>
          <w:rFonts w:ascii="Arial" w:hAnsi="Arial" w:cs="Arial"/>
          <w:lang w:val="en-CA"/>
        </w:rPr>
        <w:t xml:space="preserve">.  </w:t>
      </w:r>
      <w:r w:rsidRPr="00B43495">
        <w:rPr>
          <w:rFonts w:ascii="Arial" w:hAnsi="Arial" w:cs="Arial"/>
          <w:lang w:val="en-CA"/>
        </w:rPr>
        <w:t>These statements</w:t>
      </w:r>
      <w:r>
        <w:rPr>
          <w:rFonts w:ascii="Arial" w:hAnsi="Arial" w:cs="Arial"/>
          <w:lang w:val="en-CA"/>
        </w:rPr>
        <w:t xml:space="preserve"> and models</w:t>
      </w:r>
      <w:r w:rsidRPr="00B43495">
        <w:rPr>
          <w:rFonts w:ascii="Arial" w:hAnsi="Arial" w:cs="Arial"/>
          <w:lang w:val="en-CA"/>
        </w:rPr>
        <w:t xml:space="preserve"> for</w:t>
      </w:r>
      <w:r>
        <w:rPr>
          <w:rFonts w:ascii="Arial" w:hAnsi="Arial" w:cs="Arial"/>
          <w:lang w:val="en-CA"/>
        </w:rPr>
        <w:t>m</w:t>
      </w:r>
      <w:r w:rsidRPr="00B43495">
        <w:rPr>
          <w:rFonts w:ascii="Arial" w:hAnsi="Arial" w:cs="Arial"/>
          <w:lang w:val="en-CA"/>
        </w:rPr>
        <w:t xml:space="preserve"> the boundary of the ‘Requirements Scope’, which is a subset of the overall project scope.  </w:t>
      </w:r>
      <w:r>
        <w:rPr>
          <w:rFonts w:ascii="Arial" w:hAnsi="Arial" w:cs="Arial"/>
          <w:lang w:val="en-CA"/>
        </w:rPr>
        <w:t>This section will include:  High-Level Requirements Statements, Out-of-Scope, and scope models (e.g. Business Context Diagram)</w:t>
      </w:r>
      <w:r w:rsidR="0019360D">
        <w:rPr>
          <w:rFonts w:ascii="Arial" w:hAnsi="Arial" w:cs="Arial"/>
          <w:lang w:val="en-CA"/>
        </w:rPr>
        <w:t xml:space="preserve">.  </w:t>
      </w:r>
      <w:r w:rsidR="0019360D">
        <w:rPr>
          <w:rFonts w:ascii="Arial" w:hAnsi="Arial" w:cs="Arial"/>
        </w:rPr>
        <w:t>For each table, add rows as required.</w:t>
      </w:r>
    </w:p>
    <w:p w:rsidRPr="002F752B" w:rsidR="00617AA9" w:rsidP="00B43495" w:rsidRDefault="00157D98" w14:paraId="72FC10DC" w14:textId="1AB28F8C">
      <w:pPr>
        <w:pStyle w:val="Heading2"/>
      </w:pPr>
      <w:bookmarkStart w:name="_Toc90152574" w:id="16"/>
      <w:r>
        <w:rPr>
          <w:lang w:val="da-DK"/>
        </w:rPr>
        <w:t>High-Level Requirement</w:t>
      </w:r>
      <w:r w:rsidR="00617AA9">
        <w:rPr>
          <w:lang w:val="da-DK"/>
        </w:rPr>
        <w:t>(s)</w:t>
      </w:r>
      <w:r>
        <w:rPr>
          <w:lang w:val="en-CA"/>
        </w:rPr>
        <w:t>/In Scope</w:t>
      </w:r>
      <w:bookmarkEnd w:id="16"/>
    </w:p>
    <w:p w:rsidR="00617AA9" w:rsidP="00617AA9" w:rsidRDefault="00EB07EC" w14:paraId="4B1FC341" w14:textId="75112ADE">
      <w:pPr>
        <w:spacing w:after="60" w:line="276" w:lineRule="auto"/>
        <w:ind w:right="396"/>
        <w:jc w:val="both"/>
        <w:rPr>
          <w:rFonts w:ascii="Arial" w:hAnsi="Arial" w:cs="Arial"/>
        </w:rPr>
      </w:pPr>
      <w:r w:rsidRPr="00EB07EC">
        <w:rPr>
          <w:rFonts w:ascii="Arial" w:hAnsi="Arial" w:cs="Arial"/>
        </w:rPr>
        <w:t>Statements of the needs of a particular stakeholder or class of stakeholders that enable the Business Requirements</w:t>
      </w:r>
      <w:r w:rsidR="00617AA9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 The initiative must meet these needs.</w:t>
      </w:r>
      <w:r w:rsidR="0019360D">
        <w:rPr>
          <w:rFonts w:ascii="Arial" w:hAnsi="Arial" w:cs="Arial"/>
        </w:rPr>
        <w:t xml:space="preserve">  For each Requirement Statement, ensure to define the Priority (High, Medium, Low) as well as trace to P/O stateme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0"/>
        <w:gridCol w:w="5167"/>
        <w:gridCol w:w="1348"/>
        <w:gridCol w:w="1415"/>
      </w:tblGrid>
      <w:tr w:rsidR="0019360D" w:rsidTr="66EB361D" w14:paraId="4E3E00E9" w14:textId="77777777">
        <w:tc>
          <w:tcPr>
            <w:tcW w:w="1420" w:type="dxa"/>
            <w:shd w:val="clear" w:color="auto" w:fill="D0CECE" w:themeFill="background2" w:themeFillShade="E6"/>
            <w:tcMar/>
          </w:tcPr>
          <w:p w:rsidR="0019360D" w:rsidP="0019360D" w:rsidRDefault="0019360D" w14:paraId="49D26E0B" w14:textId="67AFFF5D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que ID:</w:t>
            </w:r>
          </w:p>
        </w:tc>
        <w:tc>
          <w:tcPr>
            <w:tcW w:w="5167" w:type="dxa"/>
            <w:shd w:val="clear" w:color="auto" w:fill="D0CECE" w:themeFill="background2" w:themeFillShade="E6"/>
            <w:tcMar/>
          </w:tcPr>
          <w:p w:rsidR="0019360D" w:rsidP="00617AA9" w:rsidRDefault="0019360D" w14:paraId="28D47EC1" w14:textId="4E04267B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igh-Level Requirement Statement(s)</w:t>
            </w:r>
          </w:p>
        </w:tc>
        <w:tc>
          <w:tcPr>
            <w:tcW w:w="1348" w:type="dxa"/>
            <w:shd w:val="clear" w:color="auto" w:fill="D0CECE" w:themeFill="background2" w:themeFillShade="E6"/>
            <w:tcMar/>
          </w:tcPr>
          <w:p w:rsidR="0019360D" w:rsidP="00617AA9" w:rsidRDefault="0019360D" w14:paraId="7B0F7505" w14:textId="70209463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iority</w:t>
            </w:r>
          </w:p>
        </w:tc>
        <w:tc>
          <w:tcPr>
            <w:tcW w:w="1415" w:type="dxa"/>
            <w:shd w:val="clear" w:color="auto" w:fill="D0CECE" w:themeFill="background2" w:themeFillShade="E6"/>
            <w:tcMar/>
          </w:tcPr>
          <w:p w:rsidR="0019360D" w:rsidP="0019360D" w:rsidRDefault="0019360D" w14:paraId="1B0948E4" w14:textId="4BD17CB2">
            <w:pPr>
              <w:spacing w:after="60" w:line="276" w:lineRule="auto"/>
              <w:ind w:right="63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ed to:</w:t>
            </w:r>
          </w:p>
        </w:tc>
      </w:tr>
      <w:tr w:rsidR="0019360D" w:rsidTr="66EB361D" w14:paraId="13AA41F4" w14:textId="77777777">
        <w:tc>
          <w:tcPr>
            <w:tcW w:w="1420" w:type="dxa"/>
            <w:tcMar/>
          </w:tcPr>
          <w:p w:rsidR="0019360D" w:rsidP="0019360D" w:rsidRDefault="0019360D" w14:paraId="3BB5B952" w14:textId="092C3082">
            <w:pPr>
              <w:spacing w:after="60" w:line="276" w:lineRule="auto"/>
              <w:ind w:right="15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LR001</w:t>
            </w:r>
          </w:p>
        </w:tc>
        <w:tc>
          <w:tcPr>
            <w:tcW w:w="5167" w:type="dxa"/>
            <w:tcMar/>
          </w:tcPr>
          <w:p w:rsidR="0019360D" w:rsidP="00617AA9" w:rsidRDefault="00364A2C" w14:paraId="45934DFD" w14:textId="23C9934D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ndor</w:t>
            </w:r>
            <w:r w:rsidR="00430E91"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t xml:space="preserve">Department must be able to send Vendor Onboarding registration email at </w:t>
            </w:r>
            <w:proofErr w:type="spellStart"/>
            <w:r>
              <w:rPr>
                <w:rFonts w:ascii="Arial" w:hAnsi="Arial" w:cs="Arial"/>
              </w:rPr>
              <w:t>anytime</w:t>
            </w:r>
            <w:proofErr w:type="spellEnd"/>
            <w:r w:rsidR="006B15A6">
              <w:rPr>
                <w:rFonts w:ascii="Arial" w:hAnsi="Arial" w:cs="Arial"/>
              </w:rPr>
              <w:t>*</w:t>
            </w:r>
          </w:p>
        </w:tc>
        <w:tc>
          <w:tcPr>
            <w:tcW w:w="1348" w:type="dxa"/>
            <w:tcMar/>
          </w:tcPr>
          <w:p w:rsidR="0019360D" w:rsidP="00617AA9" w:rsidRDefault="00430E91" w14:paraId="3F23BC86" w14:textId="03EE4785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</w:t>
            </w:r>
          </w:p>
        </w:tc>
        <w:tc>
          <w:tcPr>
            <w:tcW w:w="1415" w:type="dxa"/>
            <w:tcMar/>
          </w:tcPr>
          <w:p w:rsidR="0019360D" w:rsidP="0019360D" w:rsidRDefault="00430E91" w14:paraId="590443CF" w14:textId="0F63C71B">
            <w:pPr>
              <w:spacing w:after="60" w:line="276" w:lineRule="auto"/>
              <w:ind w:right="63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001</w:t>
            </w:r>
          </w:p>
        </w:tc>
      </w:tr>
      <w:tr w:rsidR="0019360D" w:rsidTr="66EB361D" w14:paraId="4DF1C242" w14:textId="77777777">
        <w:tc>
          <w:tcPr>
            <w:tcW w:w="1420" w:type="dxa"/>
            <w:tcMar/>
          </w:tcPr>
          <w:p w:rsidR="0019360D" w:rsidP="0019360D" w:rsidRDefault="0019360D" w14:paraId="05B0FABF" w14:textId="3BBCCD82">
            <w:pPr>
              <w:spacing w:after="60" w:line="276" w:lineRule="auto"/>
              <w:ind w:right="15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LR002</w:t>
            </w:r>
          </w:p>
        </w:tc>
        <w:tc>
          <w:tcPr>
            <w:tcW w:w="5167" w:type="dxa"/>
            <w:tcMar/>
          </w:tcPr>
          <w:p w:rsidR="0019360D" w:rsidP="00617AA9" w:rsidRDefault="00430E91" w14:paraId="71902157" w14:textId="0724A6DA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ndor/Department must receive notification when email does not contain attachment</w:t>
            </w:r>
            <w:r w:rsidR="006B15A6">
              <w:rPr>
                <w:rFonts w:ascii="Arial" w:hAnsi="Arial" w:cs="Arial"/>
              </w:rPr>
              <w:t>*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1348" w:type="dxa"/>
            <w:tcMar/>
          </w:tcPr>
          <w:p w:rsidR="0019360D" w:rsidP="00617AA9" w:rsidRDefault="00430E91" w14:paraId="415BEA09" w14:textId="673A630D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</w:t>
            </w:r>
          </w:p>
        </w:tc>
        <w:tc>
          <w:tcPr>
            <w:tcW w:w="1415" w:type="dxa"/>
            <w:tcMar/>
          </w:tcPr>
          <w:p w:rsidR="0019360D" w:rsidP="0019360D" w:rsidRDefault="00430E91" w14:paraId="7E2E369B" w14:textId="6CA82707">
            <w:pPr>
              <w:spacing w:after="60" w:line="276" w:lineRule="auto"/>
              <w:ind w:right="63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001</w:t>
            </w:r>
          </w:p>
        </w:tc>
      </w:tr>
      <w:tr w:rsidR="0019360D" w:rsidTr="66EB361D" w14:paraId="1BE9A9CF" w14:textId="77777777">
        <w:tc>
          <w:tcPr>
            <w:tcW w:w="1420" w:type="dxa"/>
            <w:tcMar/>
          </w:tcPr>
          <w:p w:rsidR="0019360D" w:rsidP="0019360D" w:rsidRDefault="0019360D" w14:paraId="4EB631D2" w14:textId="7E084A9B">
            <w:pPr>
              <w:spacing w:after="60" w:line="276" w:lineRule="auto"/>
              <w:ind w:right="15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LR003</w:t>
            </w:r>
          </w:p>
        </w:tc>
        <w:tc>
          <w:tcPr>
            <w:tcW w:w="5167" w:type="dxa"/>
            <w:tcMar/>
          </w:tcPr>
          <w:p w:rsidR="0019360D" w:rsidP="00617AA9" w:rsidRDefault="006B15A6" w14:paraId="3EA228F2" w14:textId="5D3F6B40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upport Team must receive MIS Report, summarizing all new Vendors Onboarded </w:t>
            </w:r>
            <w:proofErr w:type="gramStart"/>
            <w:r>
              <w:rPr>
                <w:rFonts w:ascii="Arial" w:hAnsi="Arial" w:cs="Arial"/>
              </w:rPr>
              <w:t>on a daily basis</w:t>
            </w:r>
            <w:proofErr w:type="gramEnd"/>
          </w:p>
        </w:tc>
        <w:tc>
          <w:tcPr>
            <w:tcW w:w="1348" w:type="dxa"/>
            <w:tcMar/>
          </w:tcPr>
          <w:p w:rsidR="0019360D" w:rsidP="00617AA9" w:rsidRDefault="006B15A6" w14:paraId="6E0995B7" w14:textId="65025B2D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</w:t>
            </w:r>
          </w:p>
        </w:tc>
        <w:tc>
          <w:tcPr>
            <w:tcW w:w="1415" w:type="dxa"/>
            <w:tcMar/>
          </w:tcPr>
          <w:p w:rsidR="0019360D" w:rsidP="0019360D" w:rsidRDefault="006B15A6" w14:paraId="00C18A77" w14:textId="3511AC74">
            <w:pPr>
              <w:spacing w:after="60" w:line="276" w:lineRule="auto"/>
              <w:ind w:right="63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002</w:t>
            </w:r>
          </w:p>
        </w:tc>
      </w:tr>
    </w:tbl>
    <w:p w:rsidR="66EB361D" w:rsidRDefault="66EB361D" w14:paraId="0263C5BA" w14:textId="334B88C8"/>
    <w:p w:rsidRPr="00430E91" w:rsidR="0019360D" w:rsidP="00617AA9" w:rsidRDefault="00430E91" w14:paraId="3260D728" w14:textId="432A03F0">
      <w:pPr>
        <w:spacing w:after="60" w:line="276" w:lineRule="auto"/>
        <w:ind w:right="396"/>
        <w:jc w:val="both"/>
        <w:rPr>
          <w:rFonts w:ascii="Arial" w:hAnsi="Arial" w:cs="Arial"/>
          <w:sz w:val="18"/>
          <w:szCs w:val="18"/>
        </w:rPr>
      </w:pPr>
      <w:r w:rsidRPr="00430E91">
        <w:rPr>
          <w:rFonts w:ascii="Arial" w:hAnsi="Arial" w:cs="Arial"/>
          <w:sz w:val="18"/>
          <w:szCs w:val="18"/>
        </w:rPr>
        <w:t>*HLRs listed only for Read Mail &amp; Download Attachments</w:t>
      </w:r>
      <w:r>
        <w:rPr>
          <w:rFonts w:ascii="Arial" w:hAnsi="Arial" w:cs="Arial"/>
          <w:sz w:val="18"/>
          <w:szCs w:val="18"/>
        </w:rPr>
        <w:t xml:space="preserve"> activity</w:t>
      </w:r>
    </w:p>
    <w:p w:rsidRPr="002F752B" w:rsidR="00617AA9" w:rsidP="00157D98" w:rsidRDefault="00157D98" w14:paraId="1C926DDB" w14:textId="05C6973F">
      <w:pPr>
        <w:pStyle w:val="Heading2"/>
      </w:pPr>
      <w:bookmarkStart w:name="_Toc90152575" w:id="17"/>
      <w:r>
        <w:rPr>
          <w:lang w:val="da-DK"/>
        </w:rPr>
        <w:t>Out-of-Scope</w:t>
      </w:r>
      <w:bookmarkEnd w:id="17"/>
    </w:p>
    <w:p w:rsidR="00617AA9" w:rsidP="00617AA9" w:rsidRDefault="005644B5" w14:paraId="388D2AD9" w14:textId="440C913B">
      <w:pPr>
        <w:spacing w:after="60" w:line="276" w:lineRule="auto"/>
        <w:ind w:right="396"/>
        <w:jc w:val="both"/>
        <w:rPr>
          <w:rFonts w:ascii="Arial" w:hAnsi="Arial" w:cs="Arial"/>
        </w:rPr>
      </w:pPr>
      <w:r w:rsidRPr="005644B5">
        <w:rPr>
          <w:rFonts w:ascii="Arial" w:hAnsi="Arial" w:cs="Arial"/>
        </w:rPr>
        <w:t>This Section is meant to document results of the discussions and decisions that were made to exclude requirement</w:t>
      </w:r>
      <w:r>
        <w:rPr>
          <w:rFonts w:ascii="Arial" w:hAnsi="Arial" w:cs="Arial"/>
        </w:rPr>
        <w:t>(s)</w:t>
      </w:r>
      <w:r w:rsidRPr="005644B5">
        <w:rPr>
          <w:rFonts w:ascii="Arial" w:hAnsi="Arial" w:cs="Arial"/>
        </w:rPr>
        <w:t xml:space="preserve"> from the scope of the </w:t>
      </w:r>
      <w:r>
        <w:rPr>
          <w:rFonts w:ascii="Arial" w:hAnsi="Arial" w:cs="Arial"/>
        </w:rPr>
        <w:t>initiative</w:t>
      </w:r>
      <w:r w:rsidR="00617AA9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 Be sure to define the rational for exclus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7"/>
        <w:gridCol w:w="5279"/>
        <w:gridCol w:w="2774"/>
      </w:tblGrid>
      <w:tr w:rsidR="005644B5" w:rsidTr="66EB361D" w14:paraId="7E7DED87" w14:textId="77777777">
        <w:tc>
          <w:tcPr>
            <w:tcW w:w="1297" w:type="dxa"/>
            <w:shd w:val="clear" w:color="auto" w:fill="D0CECE" w:themeFill="background2" w:themeFillShade="E6"/>
            <w:tcMar/>
          </w:tcPr>
          <w:p w:rsidR="005644B5" w:rsidP="00C418E7" w:rsidRDefault="005644B5" w14:paraId="4B957E9B" w14:textId="77777777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que ID:</w:t>
            </w:r>
          </w:p>
        </w:tc>
        <w:tc>
          <w:tcPr>
            <w:tcW w:w="5279" w:type="dxa"/>
            <w:shd w:val="clear" w:color="auto" w:fill="D0CECE" w:themeFill="background2" w:themeFillShade="E6"/>
            <w:tcMar/>
          </w:tcPr>
          <w:p w:rsidR="005644B5" w:rsidP="00C418E7" w:rsidRDefault="005644B5" w14:paraId="4126D9D9" w14:textId="7EDB9E3C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-of-Scope Statement(s)</w:t>
            </w:r>
          </w:p>
        </w:tc>
        <w:tc>
          <w:tcPr>
            <w:tcW w:w="2774" w:type="dxa"/>
            <w:shd w:val="clear" w:color="auto" w:fill="D0CECE" w:themeFill="background2" w:themeFillShade="E6"/>
            <w:tcMar/>
          </w:tcPr>
          <w:p w:rsidR="005644B5" w:rsidP="00C418E7" w:rsidRDefault="005644B5" w14:paraId="73A43B25" w14:textId="49B76027">
            <w:pPr>
              <w:spacing w:after="60" w:line="276" w:lineRule="auto"/>
              <w:ind w:right="63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tional</w:t>
            </w:r>
          </w:p>
        </w:tc>
      </w:tr>
      <w:tr w:rsidR="005644B5" w:rsidTr="66EB361D" w14:paraId="4298CACC" w14:textId="77777777">
        <w:tc>
          <w:tcPr>
            <w:tcW w:w="1297" w:type="dxa"/>
            <w:tcMar/>
          </w:tcPr>
          <w:p w:rsidR="005644B5" w:rsidP="00C418E7" w:rsidRDefault="005644B5" w14:paraId="400E543F" w14:textId="4234DB16">
            <w:pPr>
              <w:spacing w:after="60" w:line="276" w:lineRule="auto"/>
              <w:ind w:right="15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S001</w:t>
            </w:r>
          </w:p>
        </w:tc>
        <w:tc>
          <w:tcPr>
            <w:tcW w:w="5279" w:type="dxa"/>
            <w:tcMar/>
          </w:tcPr>
          <w:p w:rsidR="005644B5" w:rsidP="00C418E7" w:rsidRDefault="00C4104C" w14:paraId="00C2C6A3" w14:textId="50D6C24B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ndor/Department must receive notification of email receipt</w:t>
            </w:r>
          </w:p>
        </w:tc>
        <w:tc>
          <w:tcPr>
            <w:tcW w:w="2774" w:type="dxa"/>
            <w:tcMar/>
          </w:tcPr>
          <w:p w:rsidR="005644B5" w:rsidP="00C418E7" w:rsidRDefault="00430E91" w14:paraId="1A7982BA" w14:textId="01097748">
            <w:pPr>
              <w:spacing w:after="60" w:line="276" w:lineRule="auto"/>
              <w:ind w:right="63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nnecessary effort </w:t>
            </w:r>
          </w:p>
        </w:tc>
      </w:tr>
      <w:tr w:rsidR="005644B5" w:rsidTr="66EB361D" w14:paraId="17D92BD0" w14:textId="77777777">
        <w:tc>
          <w:tcPr>
            <w:tcW w:w="1297" w:type="dxa"/>
            <w:tcMar/>
          </w:tcPr>
          <w:p w:rsidR="005644B5" w:rsidP="00C418E7" w:rsidRDefault="005644B5" w14:paraId="7AA8DAE8" w14:textId="018DCCA1">
            <w:pPr>
              <w:spacing w:after="60" w:line="276" w:lineRule="auto"/>
              <w:ind w:right="15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S002</w:t>
            </w:r>
          </w:p>
        </w:tc>
        <w:tc>
          <w:tcPr>
            <w:tcW w:w="5279" w:type="dxa"/>
            <w:tcMar/>
          </w:tcPr>
          <w:p w:rsidR="005644B5" w:rsidP="00C418E7" w:rsidRDefault="005644B5" w14:paraId="3AE2FE94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774" w:type="dxa"/>
            <w:tcMar/>
          </w:tcPr>
          <w:p w:rsidR="005644B5" w:rsidP="00C418E7" w:rsidRDefault="005644B5" w14:paraId="7A3D2C4B" w14:textId="77777777">
            <w:pPr>
              <w:spacing w:after="60" w:line="276" w:lineRule="auto"/>
              <w:ind w:right="63"/>
              <w:jc w:val="both"/>
              <w:rPr>
                <w:rFonts w:ascii="Arial" w:hAnsi="Arial" w:cs="Arial"/>
              </w:rPr>
            </w:pPr>
          </w:p>
        </w:tc>
      </w:tr>
      <w:tr w:rsidR="005644B5" w:rsidTr="66EB361D" w14:paraId="46771AFA" w14:textId="77777777">
        <w:tc>
          <w:tcPr>
            <w:tcW w:w="1297" w:type="dxa"/>
            <w:tcMar/>
          </w:tcPr>
          <w:p w:rsidR="005644B5" w:rsidP="00C418E7" w:rsidRDefault="005644B5" w14:paraId="01729A11" w14:textId="104B6213">
            <w:pPr>
              <w:spacing w:after="60" w:line="276" w:lineRule="auto"/>
              <w:ind w:right="15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S003</w:t>
            </w:r>
          </w:p>
        </w:tc>
        <w:tc>
          <w:tcPr>
            <w:tcW w:w="5279" w:type="dxa"/>
            <w:tcMar/>
          </w:tcPr>
          <w:p w:rsidR="005644B5" w:rsidP="00C418E7" w:rsidRDefault="005644B5" w14:paraId="248D26F0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774" w:type="dxa"/>
            <w:tcMar/>
          </w:tcPr>
          <w:p w:rsidR="005644B5" w:rsidP="00C418E7" w:rsidRDefault="005644B5" w14:paraId="7B9CB921" w14:textId="77777777">
            <w:pPr>
              <w:spacing w:after="60" w:line="276" w:lineRule="auto"/>
              <w:ind w:right="63"/>
              <w:jc w:val="both"/>
              <w:rPr>
                <w:rFonts w:ascii="Arial" w:hAnsi="Arial" w:cs="Arial"/>
              </w:rPr>
            </w:pPr>
          </w:p>
        </w:tc>
      </w:tr>
    </w:tbl>
    <w:p w:rsidR="66EB361D" w:rsidRDefault="66EB361D" w14:paraId="57CA796F" w14:textId="3C9B443D"/>
    <w:p w:rsidRPr="00430E91" w:rsidR="00430E91" w:rsidP="00430E91" w:rsidRDefault="00430E91" w14:paraId="268E123A" w14:textId="324CADA1">
      <w:pPr>
        <w:spacing w:after="60" w:line="276" w:lineRule="auto"/>
        <w:ind w:right="396"/>
        <w:jc w:val="both"/>
        <w:rPr>
          <w:rFonts w:ascii="Arial" w:hAnsi="Arial" w:cs="Arial"/>
          <w:sz w:val="18"/>
          <w:szCs w:val="18"/>
        </w:rPr>
      </w:pPr>
      <w:r w:rsidRPr="00430E91">
        <w:rPr>
          <w:rFonts w:ascii="Arial" w:hAnsi="Arial" w:cs="Arial"/>
          <w:sz w:val="18"/>
          <w:szCs w:val="18"/>
        </w:rPr>
        <w:t>*</w:t>
      </w:r>
      <w:r>
        <w:rPr>
          <w:rFonts w:ascii="Arial" w:hAnsi="Arial" w:cs="Arial"/>
          <w:sz w:val="18"/>
          <w:szCs w:val="18"/>
        </w:rPr>
        <w:t>Out-of-Scope</w:t>
      </w:r>
      <w:r w:rsidRPr="00430E91">
        <w:rPr>
          <w:rFonts w:ascii="Arial" w:hAnsi="Arial" w:cs="Arial"/>
          <w:sz w:val="18"/>
          <w:szCs w:val="18"/>
        </w:rPr>
        <w:t xml:space="preserve"> listed only for Read Mail &amp; Download Attachments</w:t>
      </w:r>
      <w:r>
        <w:rPr>
          <w:rFonts w:ascii="Arial" w:hAnsi="Arial" w:cs="Arial"/>
          <w:sz w:val="18"/>
          <w:szCs w:val="18"/>
        </w:rPr>
        <w:t xml:space="preserve"> activity</w:t>
      </w:r>
    </w:p>
    <w:p w:rsidRPr="00617AA9" w:rsidR="005644B5" w:rsidP="00617AA9" w:rsidRDefault="005644B5" w14:paraId="772CFA8D" w14:textId="77777777">
      <w:pPr>
        <w:spacing w:after="60" w:line="276" w:lineRule="auto"/>
        <w:ind w:right="396"/>
        <w:jc w:val="both"/>
        <w:rPr>
          <w:rFonts w:ascii="Arial" w:hAnsi="Arial" w:cs="Arial"/>
        </w:rPr>
      </w:pPr>
    </w:p>
    <w:p w:rsidRPr="002F752B" w:rsidR="00617AA9" w:rsidP="00157D98" w:rsidRDefault="00157D98" w14:paraId="1AB19AD4" w14:textId="08407947">
      <w:pPr>
        <w:pStyle w:val="Heading2"/>
      </w:pPr>
      <w:bookmarkStart w:name="_Toc90152576" w:id="18"/>
      <w:r>
        <w:rPr>
          <w:lang w:val="da-DK"/>
        </w:rPr>
        <w:t>Scope Model</w:t>
      </w:r>
      <w:r w:rsidR="00617AA9">
        <w:rPr>
          <w:lang w:val="da-DK"/>
        </w:rPr>
        <w:t>(s)</w:t>
      </w:r>
      <w:bookmarkEnd w:id="18"/>
    </w:p>
    <w:p w:rsidR="00617AA9" w:rsidP="00617AA9" w:rsidRDefault="00EB07EC" w14:paraId="2A8D823F" w14:textId="57F0EFC3">
      <w:pPr>
        <w:spacing w:after="60" w:line="276" w:lineRule="auto"/>
        <w:ind w:right="396"/>
        <w:jc w:val="both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Pr="00EB07EC">
        <w:rPr>
          <w:rFonts w:ascii="Arial" w:hAnsi="Arial" w:cs="Arial"/>
        </w:rPr>
        <w:t>echnique</w:t>
      </w:r>
      <w:r>
        <w:rPr>
          <w:rFonts w:ascii="Arial" w:hAnsi="Arial" w:cs="Arial"/>
        </w:rPr>
        <w:t>(s)</w:t>
      </w:r>
      <w:r w:rsidRPr="00EB07EC">
        <w:rPr>
          <w:rFonts w:ascii="Arial" w:hAnsi="Arial" w:cs="Arial"/>
        </w:rPr>
        <w:t xml:space="preserve"> that provides a view of the business needs, external of the solution</w:t>
      </w:r>
      <w:r w:rsidR="00617AA9">
        <w:rPr>
          <w:rFonts w:ascii="Arial" w:hAnsi="Arial" w:cs="Arial"/>
        </w:rPr>
        <w:t>.</w:t>
      </w:r>
      <w:r w:rsidR="005644B5">
        <w:rPr>
          <w:rFonts w:ascii="Arial" w:hAnsi="Arial" w:cs="Arial"/>
        </w:rPr>
        <w:t xml:space="preserve">  D</w:t>
      </w:r>
      <w:r w:rsidRPr="005644B5" w:rsidR="005644B5">
        <w:rPr>
          <w:rFonts w:ascii="Arial" w:hAnsi="Arial" w:cs="Arial"/>
        </w:rPr>
        <w:t>escribe each of the entities and information flows depicted in the diagram to avoid ambiguity</w:t>
      </w:r>
      <w:r w:rsidR="005644B5">
        <w:rPr>
          <w:rFonts w:ascii="Arial" w:hAnsi="Arial" w:cs="Arial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93"/>
        <w:gridCol w:w="2418"/>
        <w:gridCol w:w="2325"/>
        <w:gridCol w:w="2340"/>
      </w:tblGrid>
      <w:tr w:rsidR="00597793" w:rsidTr="06D4ABF6" w14:paraId="51E88E31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597793" w:rsidP="00C418E7" w:rsidRDefault="00597793" w14:paraId="77D67D91" w14:textId="36BB8CE0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ope Model:</w:t>
            </w:r>
          </w:p>
        </w:tc>
        <w:tc>
          <w:tcPr>
            <w:tcW w:w="7013" w:type="dxa"/>
            <w:gridSpan w:val="3"/>
            <w:tcMar/>
          </w:tcPr>
          <w:p w:rsidR="00597793" w:rsidP="00C418E7" w:rsidRDefault="00425027" w14:paraId="7A9C1BEF" w14:textId="148B35C9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ndor Onboarding Robot</w:t>
            </w:r>
          </w:p>
        </w:tc>
      </w:tr>
      <w:tr w:rsidR="00597793" w:rsidTr="06D4ABF6" w14:paraId="4A8DE31F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597793" w:rsidP="00C418E7" w:rsidRDefault="00597793" w14:paraId="61A3DD11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Unique ID:</w:t>
            </w:r>
          </w:p>
        </w:tc>
        <w:tc>
          <w:tcPr>
            <w:tcW w:w="2337" w:type="dxa"/>
            <w:tcMar/>
          </w:tcPr>
          <w:p w:rsidR="00597793" w:rsidP="00C418E7" w:rsidRDefault="00597793" w14:paraId="6664CB43" w14:textId="06BE735E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CD001</w:t>
            </w:r>
          </w:p>
        </w:tc>
        <w:tc>
          <w:tcPr>
            <w:tcW w:w="2338" w:type="dxa"/>
            <w:shd w:val="clear" w:color="auto" w:fill="D0CECE" w:themeFill="background2" w:themeFillShade="E6"/>
            <w:tcMar/>
          </w:tcPr>
          <w:p w:rsidR="00597793" w:rsidP="00C418E7" w:rsidRDefault="00597793" w14:paraId="43D6AD5F" w14:textId="1519725F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ed to:</w:t>
            </w:r>
          </w:p>
        </w:tc>
        <w:tc>
          <w:tcPr>
            <w:tcW w:w="2338" w:type="dxa"/>
            <w:tcMar/>
          </w:tcPr>
          <w:p w:rsidR="00597793" w:rsidP="00C418E7" w:rsidRDefault="00425027" w14:paraId="1DC5DBCC" w14:textId="699FFCBF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PM-001</w:t>
            </w:r>
          </w:p>
        </w:tc>
      </w:tr>
      <w:tr w:rsidR="00597793" w:rsidTr="06D4ABF6" w14:paraId="700E48DC" w14:textId="77777777">
        <w:tc>
          <w:tcPr>
            <w:tcW w:w="9350" w:type="dxa"/>
            <w:gridSpan w:val="4"/>
            <w:tcMar/>
          </w:tcPr>
          <w:p w:rsidR="00597793" w:rsidP="00C418E7" w:rsidRDefault="00425027" w14:paraId="404EF713" w14:textId="1F79B864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 w:rsidRPr="00425027">
              <w:rPr>
                <w:rFonts w:ascii="Arial" w:hAnsi="Arial" w:cs="Arial"/>
                <w:noProof/>
              </w:rPr>
              <w:drawing>
                <wp:inline distT="0" distB="0" distL="0" distR="0" wp14:anchorId="1BA397EA" wp14:editId="6E07BFB3">
                  <wp:extent cx="5943600" cy="3562350"/>
                  <wp:effectExtent l="0" t="0" r="0" b="0"/>
                  <wp:docPr id="11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562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97793" w:rsidP="00C418E7" w:rsidRDefault="00597793" w14:paraId="30697370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  <w:p w:rsidR="00597793" w:rsidP="00C418E7" w:rsidRDefault="00597793" w14:paraId="7C3A9FB8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597793" w:rsidTr="06D4ABF6" w14:paraId="2F8F0287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597793" w:rsidP="00597793" w:rsidRDefault="00597793" w14:paraId="6F0E09CB" w14:textId="7C29A154">
            <w:pPr>
              <w:spacing w:after="60" w:line="276" w:lineRule="auto"/>
              <w:ind w:right="75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ity Descriptions:</w:t>
            </w:r>
          </w:p>
        </w:tc>
        <w:tc>
          <w:tcPr>
            <w:tcW w:w="7013" w:type="dxa"/>
            <w:gridSpan w:val="3"/>
            <w:tcMar/>
          </w:tcPr>
          <w:p w:rsidR="009F44D3" w:rsidP="00C418E7" w:rsidRDefault="009F44D3" w14:paraId="77702342" w14:textId="2064E238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ail Solution – MS Outlook</w:t>
            </w:r>
          </w:p>
          <w:p w:rsidR="009F44D3" w:rsidP="00C418E7" w:rsidRDefault="009F44D3" w14:paraId="3DDC7A3B" w14:textId="52F63C94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M Application – Acme System 3</w:t>
            </w:r>
          </w:p>
          <w:p w:rsidR="00597793" w:rsidP="00C418E7" w:rsidRDefault="009F44D3" w14:paraId="31D3A249" w14:textId="0C0D5E26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 w:rsidRPr="06D4ABF6" w:rsidR="4B2D3B88">
              <w:rPr>
                <w:rFonts w:ascii="Arial" w:hAnsi="Arial" w:cs="Arial"/>
              </w:rPr>
              <w:t>ER</w:t>
            </w:r>
            <w:r w:rsidRPr="06D4ABF6" w:rsidR="18E24AB6">
              <w:rPr>
                <w:rFonts w:ascii="Arial" w:hAnsi="Arial" w:cs="Arial"/>
              </w:rPr>
              <w:t>P</w:t>
            </w:r>
            <w:r w:rsidRPr="06D4ABF6" w:rsidR="4B2D3B88">
              <w:rPr>
                <w:rFonts w:ascii="Arial" w:hAnsi="Arial" w:cs="Arial"/>
              </w:rPr>
              <w:t xml:space="preserve"> </w:t>
            </w:r>
            <w:r w:rsidRPr="06D4ABF6" w:rsidR="4B2D3B88">
              <w:rPr>
                <w:rFonts w:ascii="Arial" w:hAnsi="Arial" w:cs="Arial"/>
              </w:rPr>
              <w:t>Application  -</w:t>
            </w:r>
            <w:r w:rsidRPr="06D4ABF6" w:rsidR="4B2D3B88">
              <w:rPr>
                <w:rFonts w:ascii="Arial" w:hAnsi="Arial" w:cs="Arial"/>
              </w:rPr>
              <w:t xml:space="preserve"> Acme System 1</w:t>
            </w:r>
          </w:p>
          <w:p w:rsidR="009F44D3" w:rsidP="00C418E7" w:rsidRDefault="009F44D3" w14:paraId="6295B287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upport Team – the team managing the Robot, its </w:t>
            </w:r>
            <w:proofErr w:type="gramStart"/>
            <w:r>
              <w:rPr>
                <w:rFonts w:ascii="Arial" w:hAnsi="Arial" w:cs="Arial"/>
              </w:rPr>
              <w:t>functions</w:t>
            </w:r>
            <w:proofErr w:type="gramEnd"/>
            <w:r>
              <w:rPr>
                <w:rFonts w:ascii="Arial" w:hAnsi="Arial" w:cs="Arial"/>
              </w:rPr>
              <w:t xml:space="preserve"> and processes</w:t>
            </w:r>
          </w:p>
          <w:p w:rsidR="009F44D3" w:rsidP="00C418E7" w:rsidRDefault="009F44D3" w14:paraId="089AA3EA" w14:textId="5B34153D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ndor/Vendor Department – the organization/team that will send Vendor Onboarding Registration form</w:t>
            </w:r>
          </w:p>
        </w:tc>
      </w:tr>
      <w:tr w:rsidR="00597793" w:rsidTr="06D4ABF6" w14:paraId="1013D57A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597793" w:rsidP="00597793" w:rsidRDefault="00597793" w14:paraId="6E191704" w14:textId="2AC33597">
            <w:pPr>
              <w:spacing w:after="60" w:line="276" w:lineRule="auto"/>
              <w:ind w:right="75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formation Descriptions:</w:t>
            </w:r>
          </w:p>
        </w:tc>
        <w:tc>
          <w:tcPr>
            <w:tcW w:w="7013" w:type="dxa"/>
            <w:gridSpan w:val="3"/>
            <w:tcMar/>
          </w:tcPr>
          <w:p w:rsidR="00597793" w:rsidP="00C418E7" w:rsidRDefault="009F44D3" w14:paraId="7D2C5C04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Credentials – Username and password used to access system</w:t>
            </w:r>
          </w:p>
          <w:p w:rsidR="009F44D3" w:rsidP="00C418E7" w:rsidRDefault="009F44D3" w14:paraId="57AC48A2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ails and Attachment – records viewed and saved by the robot</w:t>
            </w:r>
          </w:p>
          <w:p w:rsidR="009F44D3" w:rsidP="00C418E7" w:rsidRDefault="009F44D3" w14:paraId="14BC9A49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ifications – information provided to appropriate actor based on scenario</w:t>
            </w:r>
          </w:p>
          <w:p w:rsidR="009F44D3" w:rsidP="00C418E7" w:rsidRDefault="009F44D3" w14:paraId="5394D748" w14:textId="7EA386F6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port – information presented to </w:t>
            </w:r>
            <w:r w:rsidR="00364A2C">
              <w:rPr>
                <w:rFonts w:ascii="Arial" w:hAnsi="Arial" w:cs="Arial"/>
              </w:rPr>
              <w:t>appropriate actor</w:t>
            </w:r>
          </w:p>
        </w:tc>
      </w:tr>
    </w:tbl>
    <w:p w:rsidR="00686D58" w:rsidRDefault="00686D58" w14:paraId="6FBF0041" w14:textId="77777777">
      <w:pPr>
        <w:rPr>
          <w:rFonts w:ascii="Arial" w:hAnsi="Arial" w:cs="Arial" w:eastAsiaTheme="majorEastAsia"/>
          <w:b/>
          <w:color w:val="0067DF"/>
          <w:kern w:val="24"/>
          <w:sz w:val="32"/>
          <w:szCs w:val="32"/>
          <w:lang w:val="da-DK"/>
        </w:rPr>
      </w:pPr>
      <w:r>
        <w:rPr>
          <w:rFonts w:ascii="Arial" w:hAnsi="Arial" w:cs="Arial"/>
          <w:b/>
          <w:color w:val="0067DF"/>
          <w:kern w:val="24"/>
          <w:lang w:val="da-DK"/>
        </w:rPr>
        <w:br w:type="page"/>
      </w:r>
    </w:p>
    <w:p w:rsidRPr="002F752B" w:rsidR="00B43495" w:rsidP="00B3371A" w:rsidRDefault="005B1815" w14:paraId="37420613" w14:textId="1057D772">
      <w:pPr>
        <w:pStyle w:val="Heading1"/>
      </w:pPr>
      <w:bookmarkStart w:name="_Toc90152577" w:id="19"/>
      <w:r w:rsidRPr="00B3371A">
        <w:lastRenderedPageBreak/>
        <w:t>Solution</w:t>
      </w:r>
      <w:r>
        <w:rPr>
          <w:lang w:val="da-DK"/>
        </w:rPr>
        <w:t xml:space="preserve"> Requirements</w:t>
      </w:r>
      <w:bookmarkEnd w:id="19"/>
    </w:p>
    <w:p w:rsidR="00B43495" w:rsidP="00B43495" w:rsidRDefault="005B1815" w14:paraId="7AEFD593" w14:textId="3FFBD887">
      <w:pPr>
        <w:spacing w:after="60" w:line="276" w:lineRule="auto"/>
        <w:ind w:right="396"/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This section d</w:t>
      </w:r>
      <w:r w:rsidRPr="005B1815">
        <w:rPr>
          <w:rFonts w:ascii="Arial" w:hAnsi="Arial" w:cs="Arial"/>
          <w:lang w:val="en-CA"/>
        </w:rPr>
        <w:t>escribe</w:t>
      </w:r>
      <w:r>
        <w:rPr>
          <w:rFonts w:ascii="Arial" w:hAnsi="Arial" w:cs="Arial"/>
          <w:lang w:val="en-CA"/>
        </w:rPr>
        <w:t>s</w:t>
      </w:r>
      <w:r w:rsidRPr="005B1815">
        <w:rPr>
          <w:rFonts w:ascii="Arial" w:hAnsi="Arial" w:cs="Arial"/>
          <w:lang w:val="en-CA"/>
        </w:rPr>
        <w:t xml:space="preserve"> the capabilities and qualities of a solution that meets the stakeholder requirements. They provide appropriate level of detail to allow for development and implementation of the solution</w:t>
      </w:r>
      <w:r>
        <w:rPr>
          <w:rFonts w:ascii="Arial" w:hAnsi="Arial" w:cs="Arial"/>
          <w:lang w:val="en-CA"/>
        </w:rPr>
        <w:t xml:space="preserve">.  </w:t>
      </w:r>
      <w:r w:rsidR="00686D58">
        <w:rPr>
          <w:rFonts w:ascii="Arial" w:hAnsi="Arial" w:cs="Arial"/>
          <w:lang w:val="en-CA"/>
        </w:rPr>
        <w:t xml:space="preserve">This section will </w:t>
      </w:r>
      <w:proofErr w:type="gramStart"/>
      <w:r w:rsidR="00686D58">
        <w:rPr>
          <w:rFonts w:ascii="Arial" w:hAnsi="Arial" w:cs="Arial"/>
          <w:lang w:val="en-CA"/>
        </w:rPr>
        <w:t>include:</w:t>
      </w:r>
      <w:proofErr w:type="gramEnd"/>
      <w:r w:rsidR="00686D58">
        <w:rPr>
          <w:rFonts w:ascii="Arial" w:hAnsi="Arial" w:cs="Arial"/>
          <w:lang w:val="en-CA"/>
        </w:rPr>
        <w:t xml:space="preserve">  Future State/To-be Process Maps (L2/L3), Process Specifications (Use Cases), Business Rules &amp; Calculations, Data Requirements, UI/Screen Specifications &amp; Notifications, Reporting Requirements, and Non-Functional Requirements.</w:t>
      </w:r>
    </w:p>
    <w:p w:rsidRPr="002F752B" w:rsidR="003D28E1" w:rsidP="00847F97" w:rsidRDefault="003D28E1" w14:paraId="1387A662" w14:textId="113C28DB">
      <w:pPr>
        <w:pStyle w:val="Heading2"/>
        <w:ind w:left="846" w:hanging="846"/>
      </w:pPr>
      <w:bookmarkStart w:name="_Toc90152578" w:id="20"/>
      <w:r>
        <w:rPr>
          <w:lang w:val="da-DK"/>
        </w:rPr>
        <w:t>To-be/Future State Process Map(s)</w:t>
      </w:r>
      <w:bookmarkEnd w:id="20"/>
    </w:p>
    <w:p w:rsidR="003D28E1" w:rsidP="003D28E1" w:rsidRDefault="003D28E1" w14:paraId="5606CC5A" w14:textId="653BEC7E">
      <w:pPr>
        <w:spacing w:after="60" w:line="276" w:lineRule="auto"/>
        <w:ind w:right="396"/>
        <w:jc w:val="both"/>
        <w:rPr>
          <w:rFonts w:ascii="Arial" w:hAnsi="Arial" w:cs="Arial"/>
        </w:rPr>
      </w:pPr>
      <w:r>
        <w:rPr>
          <w:rFonts w:ascii="Arial" w:hAnsi="Arial" w:cs="Arial"/>
        </w:rPr>
        <w:t>Document the</w:t>
      </w:r>
      <w:r w:rsidR="001E474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future state processes following the process taxonomy defined (L2/L3)</w:t>
      </w:r>
      <w:r w:rsidRPr="00E15525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For each process mapped, provide a summary description.  For L2 Future State Maps, be sure to summarize each key activity/function defined.  Replicate these tables as needed for each map.</w:t>
      </w:r>
    </w:p>
    <w:p w:rsidRPr="001D7809" w:rsidR="003D28E1" w:rsidP="003D28E1" w:rsidRDefault="003D28E1" w14:paraId="5DDA6EDD" w14:textId="6B494651">
      <w:pPr>
        <w:pStyle w:val="Heading3"/>
      </w:pPr>
      <w:bookmarkStart w:name="_Toc90152579" w:id="21"/>
      <w:r>
        <w:rPr>
          <w:lang w:val="da-DK"/>
        </w:rPr>
        <w:t>To-be/Future State Process Map(s) – Level 2</w:t>
      </w:r>
      <w:bookmarkEnd w:id="2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9"/>
        <w:gridCol w:w="2332"/>
        <w:gridCol w:w="2332"/>
        <w:gridCol w:w="2323"/>
      </w:tblGrid>
      <w:tr w:rsidR="003D28E1" w:rsidTr="00C418E7" w14:paraId="063C2658" w14:textId="77777777">
        <w:tc>
          <w:tcPr>
            <w:tcW w:w="2337" w:type="dxa"/>
            <w:shd w:val="clear" w:color="auto" w:fill="D0CECE" w:themeFill="background2" w:themeFillShade="E6"/>
          </w:tcPr>
          <w:p w:rsidR="003D28E1" w:rsidP="00C418E7" w:rsidRDefault="003D28E1" w14:paraId="1FDBE9C8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cess Name:</w:t>
            </w:r>
          </w:p>
        </w:tc>
        <w:tc>
          <w:tcPr>
            <w:tcW w:w="7013" w:type="dxa"/>
            <w:gridSpan w:val="3"/>
          </w:tcPr>
          <w:p w:rsidR="003D28E1" w:rsidP="00C418E7" w:rsidRDefault="004D0D15" w14:paraId="52A45ACC" w14:textId="6ADA39CC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ed Vendor Onboarding Process</w:t>
            </w:r>
          </w:p>
        </w:tc>
      </w:tr>
      <w:tr w:rsidR="004D0D15" w:rsidTr="00C418E7" w14:paraId="03E96892" w14:textId="77777777">
        <w:tc>
          <w:tcPr>
            <w:tcW w:w="2337" w:type="dxa"/>
            <w:shd w:val="clear" w:color="auto" w:fill="D0CECE" w:themeFill="background2" w:themeFillShade="E6"/>
          </w:tcPr>
          <w:p w:rsidR="003D28E1" w:rsidP="00C418E7" w:rsidRDefault="003D28E1" w14:paraId="4C97B677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que ID:</w:t>
            </w:r>
          </w:p>
        </w:tc>
        <w:tc>
          <w:tcPr>
            <w:tcW w:w="2337" w:type="dxa"/>
          </w:tcPr>
          <w:p w:rsidR="003D28E1" w:rsidP="00C418E7" w:rsidRDefault="003D28E1" w14:paraId="733FCB6B" w14:textId="3B7858CA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SPM-001</w:t>
            </w:r>
          </w:p>
        </w:tc>
        <w:tc>
          <w:tcPr>
            <w:tcW w:w="2338" w:type="dxa"/>
            <w:shd w:val="clear" w:color="auto" w:fill="D0CECE" w:themeFill="background2" w:themeFillShade="E6"/>
          </w:tcPr>
          <w:p w:rsidR="003D28E1" w:rsidP="00C418E7" w:rsidRDefault="003D28E1" w14:paraId="716BC00E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vel:</w:t>
            </w:r>
          </w:p>
        </w:tc>
        <w:tc>
          <w:tcPr>
            <w:tcW w:w="2338" w:type="dxa"/>
          </w:tcPr>
          <w:p w:rsidR="003D28E1" w:rsidP="00C418E7" w:rsidRDefault="003D28E1" w14:paraId="4DB3C069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</w:t>
            </w:r>
          </w:p>
        </w:tc>
      </w:tr>
      <w:tr w:rsidR="003D28E1" w:rsidTr="00C418E7" w14:paraId="5B7F544F" w14:textId="77777777">
        <w:tc>
          <w:tcPr>
            <w:tcW w:w="9350" w:type="dxa"/>
            <w:gridSpan w:val="4"/>
          </w:tcPr>
          <w:p w:rsidR="003D28E1" w:rsidP="00C418E7" w:rsidRDefault="003D28E1" w14:paraId="2C5D5626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  <w:p w:rsidR="003D28E1" w:rsidP="00C418E7" w:rsidRDefault="004D0D15" w14:paraId="13BEB09F" w14:textId="30767FCB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0DDCC3AA" wp14:editId="13ACB460">
                  <wp:extent cx="5555672" cy="4058920"/>
                  <wp:effectExtent l="0" t="0" r="698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52" t="2406" r="2661" b="3585"/>
                          <a:stretch/>
                        </pic:blipFill>
                        <pic:spPr bwMode="auto">
                          <a:xfrm>
                            <a:off x="0" y="0"/>
                            <a:ext cx="5577167" cy="40746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D28E1" w:rsidP="00C418E7" w:rsidRDefault="003D28E1" w14:paraId="67DE7019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3D28E1" w:rsidTr="00C418E7" w14:paraId="3075A708" w14:textId="77777777">
        <w:tc>
          <w:tcPr>
            <w:tcW w:w="2337" w:type="dxa"/>
            <w:shd w:val="clear" w:color="auto" w:fill="D0CECE" w:themeFill="background2" w:themeFillShade="E6"/>
          </w:tcPr>
          <w:p w:rsidR="003D28E1" w:rsidP="00C418E7" w:rsidRDefault="003D28E1" w14:paraId="3ED243C0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cription:</w:t>
            </w:r>
          </w:p>
        </w:tc>
        <w:tc>
          <w:tcPr>
            <w:tcW w:w="7013" w:type="dxa"/>
            <w:gridSpan w:val="3"/>
          </w:tcPr>
          <w:p w:rsidR="003D28E1" w:rsidP="00C418E7" w:rsidRDefault="003D28E1" w14:paraId="237DE98E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4D0D15" w:rsidTr="00C418E7" w14:paraId="7630A913" w14:textId="77777777">
        <w:tc>
          <w:tcPr>
            <w:tcW w:w="4674" w:type="dxa"/>
            <w:gridSpan w:val="2"/>
            <w:shd w:val="clear" w:color="auto" w:fill="D0CECE" w:themeFill="background2" w:themeFillShade="E6"/>
          </w:tcPr>
          <w:p w:rsidR="003D28E1" w:rsidP="00C418E7" w:rsidRDefault="003D28E1" w14:paraId="2C95AB75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  <w:shd w:val="clear" w:color="auto" w:fill="D0CECE" w:themeFill="background2" w:themeFillShade="E6"/>
          </w:tcPr>
          <w:p w:rsidR="003D28E1" w:rsidP="00C418E7" w:rsidRDefault="003D28E1" w14:paraId="04DF8146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ed to:</w:t>
            </w:r>
          </w:p>
        </w:tc>
        <w:tc>
          <w:tcPr>
            <w:tcW w:w="2338" w:type="dxa"/>
          </w:tcPr>
          <w:p w:rsidR="003D28E1" w:rsidP="00C418E7" w:rsidRDefault="004D0D15" w14:paraId="0D6EFEC6" w14:textId="5794D98D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 HLRs</w:t>
            </w:r>
          </w:p>
        </w:tc>
      </w:tr>
    </w:tbl>
    <w:p w:rsidR="003D28E1" w:rsidP="003D28E1" w:rsidRDefault="003D28E1" w14:paraId="43D3321E" w14:textId="77777777">
      <w:pPr>
        <w:spacing w:after="60" w:line="276" w:lineRule="auto"/>
        <w:ind w:right="396"/>
        <w:jc w:val="both"/>
        <w:rPr>
          <w:rFonts w:ascii="Arial" w:hAnsi="Arial" w:cs="Arial"/>
        </w:rPr>
      </w:pPr>
    </w:p>
    <w:p w:rsidRPr="002F752B" w:rsidR="003D28E1" w:rsidP="003D28E1" w:rsidRDefault="003D28E1" w14:paraId="18367840" w14:textId="048E79E7">
      <w:pPr>
        <w:pStyle w:val="Heading3"/>
      </w:pPr>
      <w:bookmarkStart w:name="_Toc90152580" w:id="22"/>
      <w:r>
        <w:rPr>
          <w:lang w:val="da-DK"/>
        </w:rPr>
        <w:t>To-be/Future State Process Map(s) – Level 3</w:t>
      </w:r>
      <w:bookmarkEnd w:id="2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D28E1" w:rsidTr="00C418E7" w14:paraId="356C94FB" w14:textId="77777777">
        <w:tc>
          <w:tcPr>
            <w:tcW w:w="2337" w:type="dxa"/>
            <w:shd w:val="clear" w:color="auto" w:fill="D0CECE" w:themeFill="background2" w:themeFillShade="E6"/>
          </w:tcPr>
          <w:p w:rsidR="003D28E1" w:rsidP="00C418E7" w:rsidRDefault="003D28E1" w14:paraId="7CAFF06F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cess Name:</w:t>
            </w:r>
          </w:p>
        </w:tc>
        <w:tc>
          <w:tcPr>
            <w:tcW w:w="7013" w:type="dxa"/>
            <w:gridSpan w:val="3"/>
          </w:tcPr>
          <w:p w:rsidR="003D28E1" w:rsidP="00C418E7" w:rsidRDefault="004D0D15" w14:paraId="04A7D394" w14:textId="3F485944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 Emails &amp; Download Attachments</w:t>
            </w:r>
          </w:p>
        </w:tc>
      </w:tr>
      <w:tr w:rsidR="003D28E1" w:rsidTr="00C418E7" w14:paraId="72F5CC3D" w14:textId="77777777">
        <w:tc>
          <w:tcPr>
            <w:tcW w:w="2337" w:type="dxa"/>
            <w:shd w:val="clear" w:color="auto" w:fill="D0CECE" w:themeFill="background2" w:themeFillShade="E6"/>
          </w:tcPr>
          <w:p w:rsidR="003D28E1" w:rsidP="00C418E7" w:rsidRDefault="003D28E1" w14:paraId="219C2E36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que ID:</w:t>
            </w:r>
          </w:p>
        </w:tc>
        <w:tc>
          <w:tcPr>
            <w:tcW w:w="2337" w:type="dxa"/>
          </w:tcPr>
          <w:p w:rsidR="003D28E1" w:rsidP="00C418E7" w:rsidRDefault="00847F97" w14:paraId="7FA59CF6" w14:textId="3F60DA98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</w:t>
            </w:r>
            <w:r w:rsidR="003D28E1">
              <w:rPr>
                <w:rFonts w:ascii="Arial" w:hAnsi="Arial" w:cs="Arial"/>
              </w:rPr>
              <w:t>SPM-001.S1</w:t>
            </w:r>
          </w:p>
        </w:tc>
        <w:tc>
          <w:tcPr>
            <w:tcW w:w="2338" w:type="dxa"/>
            <w:shd w:val="clear" w:color="auto" w:fill="D0CECE" w:themeFill="background2" w:themeFillShade="E6"/>
          </w:tcPr>
          <w:p w:rsidR="003D28E1" w:rsidP="00C418E7" w:rsidRDefault="003D28E1" w14:paraId="0F839749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vel:</w:t>
            </w:r>
          </w:p>
        </w:tc>
        <w:tc>
          <w:tcPr>
            <w:tcW w:w="2338" w:type="dxa"/>
          </w:tcPr>
          <w:p w:rsidR="003D28E1" w:rsidP="00C418E7" w:rsidRDefault="003D28E1" w14:paraId="464F8032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3</w:t>
            </w:r>
          </w:p>
        </w:tc>
      </w:tr>
      <w:tr w:rsidR="003D28E1" w:rsidTr="00C418E7" w14:paraId="34C1EF77" w14:textId="77777777">
        <w:tc>
          <w:tcPr>
            <w:tcW w:w="9350" w:type="dxa"/>
            <w:gridSpan w:val="4"/>
          </w:tcPr>
          <w:p w:rsidR="003D28E1" w:rsidP="00C418E7" w:rsidRDefault="003D28E1" w14:paraId="5AA92457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  <w:p w:rsidR="003D28E1" w:rsidP="00C418E7" w:rsidRDefault="004D0D15" w14:paraId="25E3F1E7" w14:textId="219278D4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42C67F8B" wp14:editId="7BA2B367">
                  <wp:extent cx="5416550" cy="3546763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84" t="3091" r="2567" b="3806"/>
                          <a:stretch/>
                        </pic:blipFill>
                        <pic:spPr bwMode="auto">
                          <a:xfrm>
                            <a:off x="0" y="0"/>
                            <a:ext cx="5429809" cy="3555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D28E1" w:rsidP="00C418E7" w:rsidRDefault="003D28E1" w14:paraId="03D8F1D3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3D28E1" w:rsidTr="00C418E7" w14:paraId="1777AB73" w14:textId="77777777">
        <w:tc>
          <w:tcPr>
            <w:tcW w:w="2337" w:type="dxa"/>
            <w:shd w:val="clear" w:color="auto" w:fill="D0CECE" w:themeFill="background2" w:themeFillShade="E6"/>
          </w:tcPr>
          <w:p w:rsidR="003D28E1" w:rsidP="00C418E7" w:rsidRDefault="003D28E1" w14:paraId="0F0C6A78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cription:</w:t>
            </w:r>
          </w:p>
        </w:tc>
        <w:tc>
          <w:tcPr>
            <w:tcW w:w="7013" w:type="dxa"/>
            <w:gridSpan w:val="3"/>
          </w:tcPr>
          <w:p w:rsidR="003D28E1" w:rsidP="00C418E7" w:rsidRDefault="004D0D15" w14:paraId="6A5D46F2" w14:textId="01C4B7D3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process describes </w:t>
            </w:r>
            <w:r w:rsidR="00E8575C">
              <w:rPr>
                <w:rFonts w:ascii="Arial" w:hAnsi="Arial" w:cs="Arial"/>
              </w:rPr>
              <w:t xml:space="preserve">how the Robot will perform when </w:t>
            </w:r>
            <w:r>
              <w:rPr>
                <w:rFonts w:ascii="Arial" w:hAnsi="Arial" w:cs="Arial"/>
              </w:rPr>
              <w:t xml:space="preserve">the Vendor Onboarding Registration Form </w:t>
            </w:r>
            <w:r w:rsidR="00E8575C">
              <w:rPr>
                <w:rFonts w:ascii="Arial" w:hAnsi="Arial" w:cs="Arial"/>
              </w:rPr>
              <w:t xml:space="preserve">is received </w:t>
            </w:r>
            <w:r>
              <w:rPr>
                <w:rFonts w:ascii="Arial" w:hAnsi="Arial" w:cs="Arial"/>
              </w:rPr>
              <w:t>via email</w:t>
            </w:r>
            <w:r w:rsidR="00E8575C">
              <w:rPr>
                <w:rFonts w:ascii="Arial" w:hAnsi="Arial" w:cs="Arial"/>
              </w:rPr>
              <w:t xml:space="preserve">.  The robot is then to </w:t>
            </w:r>
            <w:r>
              <w:rPr>
                <w:rFonts w:ascii="Arial" w:hAnsi="Arial" w:cs="Arial"/>
              </w:rPr>
              <w:t>save</w:t>
            </w:r>
            <w:r w:rsidR="00E8575C">
              <w:rPr>
                <w:rFonts w:ascii="Arial" w:hAnsi="Arial" w:cs="Arial"/>
              </w:rPr>
              <w:t xml:space="preserve"> attachment</w:t>
            </w:r>
            <w:r>
              <w:rPr>
                <w:rFonts w:ascii="Arial" w:hAnsi="Arial" w:cs="Arial"/>
              </w:rPr>
              <w:t xml:space="preserve"> in folder</w:t>
            </w:r>
          </w:p>
        </w:tc>
      </w:tr>
      <w:tr w:rsidR="003D28E1" w:rsidTr="00C418E7" w14:paraId="468BEB59" w14:textId="77777777">
        <w:tc>
          <w:tcPr>
            <w:tcW w:w="4674" w:type="dxa"/>
            <w:gridSpan w:val="2"/>
            <w:shd w:val="clear" w:color="auto" w:fill="D0CECE" w:themeFill="background2" w:themeFillShade="E6"/>
          </w:tcPr>
          <w:p w:rsidR="003D28E1" w:rsidP="00C418E7" w:rsidRDefault="003D28E1" w14:paraId="64F92614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  <w:shd w:val="clear" w:color="auto" w:fill="D0CECE" w:themeFill="background2" w:themeFillShade="E6"/>
          </w:tcPr>
          <w:p w:rsidR="003D28E1" w:rsidP="00C418E7" w:rsidRDefault="003D28E1" w14:paraId="4536BC29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ed to:</w:t>
            </w:r>
          </w:p>
        </w:tc>
        <w:tc>
          <w:tcPr>
            <w:tcW w:w="2338" w:type="dxa"/>
          </w:tcPr>
          <w:p w:rsidR="003D28E1" w:rsidP="00C418E7" w:rsidRDefault="004D0D15" w14:paraId="5FDD4423" w14:textId="0468D53C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SPM-001</w:t>
            </w:r>
          </w:p>
        </w:tc>
      </w:tr>
    </w:tbl>
    <w:p w:rsidR="003D28E1" w:rsidP="003D28E1" w:rsidRDefault="003D28E1" w14:paraId="5E9AFF6D" w14:textId="77777777">
      <w:pPr>
        <w:spacing w:after="60" w:line="276" w:lineRule="auto"/>
        <w:ind w:right="396"/>
        <w:jc w:val="both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4104C" w:rsidTr="66EB361D" w14:paraId="4969EA02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C4104C" w:rsidP="00FB579A" w:rsidRDefault="00C4104C" w14:paraId="3ECB3F73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cess Name:</w:t>
            </w:r>
          </w:p>
        </w:tc>
        <w:tc>
          <w:tcPr>
            <w:tcW w:w="7013" w:type="dxa"/>
            <w:gridSpan w:val="3"/>
            <w:tcMar/>
          </w:tcPr>
          <w:p w:rsidR="00C4104C" w:rsidP="00FB579A" w:rsidRDefault="00C4104C" w14:paraId="164E0030" w14:textId="1B1BCA9C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alidate File Type</w:t>
            </w:r>
          </w:p>
        </w:tc>
      </w:tr>
      <w:tr w:rsidR="00C4104C" w:rsidTr="66EB361D" w14:paraId="42FCE92B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C4104C" w:rsidP="00FB579A" w:rsidRDefault="00C4104C" w14:paraId="7F432DE2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que ID:</w:t>
            </w:r>
          </w:p>
        </w:tc>
        <w:tc>
          <w:tcPr>
            <w:tcW w:w="2337" w:type="dxa"/>
            <w:tcMar/>
          </w:tcPr>
          <w:p w:rsidR="00C4104C" w:rsidP="00FB579A" w:rsidRDefault="00C4104C" w14:paraId="4F442B2A" w14:textId="57134AB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SPM-001.S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2338" w:type="dxa"/>
            <w:shd w:val="clear" w:color="auto" w:fill="D0CECE" w:themeFill="background2" w:themeFillShade="E6"/>
            <w:tcMar/>
          </w:tcPr>
          <w:p w:rsidR="00C4104C" w:rsidP="00FB579A" w:rsidRDefault="00C4104C" w14:paraId="0538D20A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vel:</w:t>
            </w:r>
          </w:p>
        </w:tc>
        <w:tc>
          <w:tcPr>
            <w:tcW w:w="2338" w:type="dxa"/>
            <w:tcMar/>
          </w:tcPr>
          <w:p w:rsidR="00C4104C" w:rsidP="00FB579A" w:rsidRDefault="00C4104C" w14:paraId="6FDE6CB2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3</w:t>
            </w:r>
          </w:p>
        </w:tc>
      </w:tr>
      <w:tr w:rsidR="00C4104C" w:rsidTr="66EB361D" w14:paraId="0B152B70" w14:textId="77777777">
        <w:tc>
          <w:tcPr>
            <w:tcW w:w="9350" w:type="dxa"/>
            <w:gridSpan w:val="4"/>
            <w:tcMar/>
          </w:tcPr>
          <w:p w:rsidR="00C4104C" w:rsidP="00FB579A" w:rsidRDefault="00C4104C" w14:paraId="7B89DDE0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  <w:p w:rsidR="00C4104C" w:rsidP="00FB579A" w:rsidRDefault="00C4104C" w14:paraId="7311D09C" w14:textId="23EA1780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6945CBE" wp14:editId="1A732B6A">
                  <wp:extent cx="4974609" cy="3125709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/>
                          <a:srcRect l="32051" t="65519" r="43823" b="7532"/>
                          <a:stretch/>
                        </pic:blipFill>
                        <pic:spPr bwMode="auto">
                          <a:xfrm>
                            <a:off x="0" y="0"/>
                            <a:ext cx="4995636" cy="31389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C4104C" w:rsidP="00FB579A" w:rsidRDefault="00C4104C" w14:paraId="0D7CE2CB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C4104C" w:rsidTr="66EB361D" w14:paraId="196D3C68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C4104C" w:rsidP="00FB579A" w:rsidRDefault="00C4104C" w14:paraId="4630292D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Description:</w:t>
            </w:r>
          </w:p>
        </w:tc>
        <w:tc>
          <w:tcPr>
            <w:tcW w:w="7013" w:type="dxa"/>
            <w:gridSpan w:val="3"/>
            <w:tcMar/>
          </w:tcPr>
          <w:p w:rsidR="00C4104C" w:rsidP="00FB579A" w:rsidRDefault="00C4104C" w14:paraId="40A873BF" w14:textId="49CA0D44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process describes how the Robot will perform when </w:t>
            </w:r>
            <w:r>
              <w:rPr>
                <w:rFonts w:ascii="Arial" w:hAnsi="Arial" w:cs="Arial"/>
              </w:rPr>
              <w:t xml:space="preserve">validating that the </w:t>
            </w:r>
            <w:r>
              <w:rPr>
                <w:rFonts w:ascii="Arial" w:hAnsi="Arial" w:cs="Arial"/>
              </w:rPr>
              <w:t xml:space="preserve">Vendor Onboarding Registration </w:t>
            </w:r>
            <w:r>
              <w:rPr>
                <w:rFonts w:ascii="Arial" w:hAnsi="Arial" w:cs="Arial"/>
              </w:rPr>
              <w:t>attachment is either a PDF or Excel format</w:t>
            </w:r>
          </w:p>
        </w:tc>
      </w:tr>
      <w:tr w:rsidR="00C4104C" w:rsidTr="66EB361D" w14:paraId="19922C3C" w14:textId="77777777">
        <w:tc>
          <w:tcPr>
            <w:tcW w:w="4674" w:type="dxa"/>
            <w:gridSpan w:val="2"/>
            <w:shd w:val="clear" w:color="auto" w:fill="D0CECE" w:themeFill="background2" w:themeFillShade="E6"/>
            <w:tcMar/>
          </w:tcPr>
          <w:p w:rsidR="00C4104C" w:rsidP="00FB579A" w:rsidRDefault="00C4104C" w14:paraId="0EB32957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  <w:shd w:val="clear" w:color="auto" w:fill="D0CECE" w:themeFill="background2" w:themeFillShade="E6"/>
            <w:tcMar/>
          </w:tcPr>
          <w:p w:rsidR="00C4104C" w:rsidP="00FB579A" w:rsidRDefault="00C4104C" w14:paraId="0A45B3FE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ed to:</w:t>
            </w:r>
          </w:p>
        </w:tc>
        <w:tc>
          <w:tcPr>
            <w:tcW w:w="2338" w:type="dxa"/>
            <w:tcMar/>
          </w:tcPr>
          <w:p w:rsidR="00C4104C" w:rsidP="00FB579A" w:rsidRDefault="00C4104C" w14:paraId="2F16D265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SPM-001</w:t>
            </w:r>
          </w:p>
        </w:tc>
      </w:tr>
    </w:tbl>
    <w:p w:rsidR="66EB361D" w:rsidRDefault="66EB361D" w14:paraId="0D726F6F" w14:textId="0D4F0C03"/>
    <w:p w:rsidR="003D28E1" w:rsidP="00B43495" w:rsidRDefault="003D28E1" w14:paraId="3BAE7E59" w14:textId="57416078">
      <w:pPr>
        <w:spacing w:after="60" w:line="276" w:lineRule="auto"/>
        <w:ind w:right="396"/>
        <w:jc w:val="both"/>
        <w:rPr>
          <w:rFonts w:ascii="Arial" w:hAnsi="Arial" w:cs="Arial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4104C" w:rsidTr="66EB361D" w14:paraId="48F7DFA2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C4104C" w:rsidP="00FB579A" w:rsidRDefault="00C4104C" w14:paraId="72567023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cess Name:</w:t>
            </w:r>
          </w:p>
        </w:tc>
        <w:tc>
          <w:tcPr>
            <w:tcW w:w="7013" w:type="dxa"/>
            <w:gridSpan w:val="3"/>
            <w:tcMar/>
          </w:tcPr>
          <w:p w:rsidR="00C4104C" w:rsidP="00FB579A" w:rsidRDefault="00C4104C" w14:paraId="7918D6DD" w14:textId="342F54DD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alidate </w:t>
            </w:r>
            <w:r>
              <w:rPr>
                <w:rFonts w:ascii="Arial" w:hAnsi="Arial" w:cs="Arial"/>
              </w:rPr>
              <w:t>Tax ID, and Check Tax ID in System 1 (ERP)</w:t>
            </w:r>
          </w:p>
        </w:tc>
      </w:tr>
      <w:tr w:rsidR="00C4104C" w:rsidTr="66EB361D" w14:paraId="721CB250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C4104C" w:rsidP="00FB579A" w:rsidRDefault="00C4104C" w14:paraId="684B33B9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que ID:</w:t>
            </w:r>
          </w:p>
        </w:tc>
        <w:tc>
          <w:tcPr>
            <w:tcW w:w="2337" w:type="dxa"/>
            <w:tcMar/>
          </w:tcPr>
          <w:p w:rsidR="00C4104C" w:rsidP="00FB579A" w:rsidRDefault="00C4104C" w14:paraId="280C334C" w14:textId="663141B5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SPM-001.S</w:t>
            </w:r>
            <w:r>
              <w:rPr>
                <w:rFonts w:ascii="Arial" w:hAnsi="Arial" w:cs="Arial"/>
              </w:rPr>
              <w:t>3</w:t>
            </w:r>
          </w:p>
        </w:tc>
        <w:tc>
          <w:tcPr>
            <w:tcW w:w="2338" w:type="dxa"/>
            <w:shd w:val="clear" w:color="auto" w:fill="D0CECE" w:themeFill="background2" w:themeFillShade="E6"/>
            <w:tcMar/>
          </w:tcPr>
          <w:p w:rsidR="00C4104C" w:rsidP="00FB579A" w:rsidRDefault="00C4104C" w14:paraId="7718C472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vel:</w:t>
            </w:r>
          </w:p>
        </w:tc>
        <w:tc>
          <w:tcPr>
            <w:tcW w:w="2338" w:type="dxa"/>
            <w:tcMar/>
          </w:tcPr>
          <w:p w:rsidR="00C4104C" w:rsidP="00FB579A" w:rsidRDefault="00C4104C" w14:paraId="0C354174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3</w:t>
            </w:r>
          </w:p>
        </w:tc>
      </w:tr>
      <w:tr w:rsidR="00C4104C" w:rsidTr="66EB361D" w14:paraId="0A692A00" w14:textId="77777777">
        <w:tc>
          <w:tcPr>
            <w:tcW w:w="9350" w:type="dxa"/>
            <w:gridSpan w:val="4"/>
            <w:tcMar/>
          </w:tcPr>
          <w:p w:rsidR="00C4104C" w:rsidP="00FB579A" w:rsidRDefault="00C4104C" w14:paraId="51F1A996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  <w:p w:rsidR="00C4104C" w:rsidP="00FB579A" w:rsidRDefault="00C4104C" w14:paraId="3F03C984" w14:textId="0D680C0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BA21A85" wp14:editId="27265574">
                  <wp:extent cx="5336275" cy="2705962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/>
                          <a:srcRect l="32053" t="67560" r="43933" b="10792"/>
                          <a:stretch/>
                        </pic:blipFill>
                        <pic:spPr bwMode="auto">
                          <a:xfrm>
                            <a:off x="0" y="0"/>
                            <a:ext cx="5353980" cy="2714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C4104C" w:rsidP="00FB579A" w:rsidRDefault="00C4104C" w14:paraId="0F56A79F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C4104C" w:rsidTr="66EB361D" w14:paraId="12F76891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C4104C" w:rsidP="00FB579A" w:rsidRDefault="00C4104C" w14:paraId="7F7CEE0E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Description:</w:t>
            </w:r>
          </w:p>
        </w:tc>
        <w:tc>
          <w:tcPr>
            <w:tcW w:w="7013" w:type="dxa"/>
            <w:gridSpan w:val="3"/>
            <w:tcMar/>
          </w:tcPr>
          <w:p w:rsidR="00C4104C" w:rsidP="00FB579A" w:rsidRDefault="00C4104C" w14:paraId="76C587CB" w14:textId="343DE1AA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process describes how the Robot will perform when </w:t>
            </w:r>
            <w:r>
              <w:rPr>
                <w:rFonts w:ascii="Arial" w:hAnsi="Arial" w:cs="Arial"/>
              </w:rPr>
              <w:t xml:space="preserve">locating and </w:t>
            </w:r>
            <w:r>
              <w:rPr>
                <w:rFonts w:ascii="Arial" w:hAnsi="Arial" w:cs="Arial"/>
              </w:rPr>
              <w:t xml:space="preserve">validating that </w:t>
            </w:r>
            <w:r>
              <w:rPr>
                <w:rFonts w:ascii="Arial" w:hAnsi="Arial" w:cs="Arial"/>
              </w:rPr>
              <w:t>Tax ID, and then checking if Tax ID already exists in System 1 (ERP)</w:t>
            </w:r>
          </w:p>
        </w:tc>
      </w:tr>
      <w:tr w:rsidR="00C4104C" w:rsidTr="66EB361D" w14:paraId="57C2F970" w14:textId="77777777">
        <w:tc>
          <w:tcPr>
            <w:tcW w:w="4674" w:type="dxa"/>
            <w:gridSpan w:val="2"/>
            <w:shd w:val="clear" w:color="auto" w:fill="D0CECE" w:themeFill="background2" w:themeFillShade="E6"/>
            <w:tcMar/>
          </w:tcPr>
          <w:p w:rsidR="00C4104C" w:rsidP="00FB579A" w:rsidRDefault="00C4104C" w14:paraId="387332DB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  <w:shd w:val="clear" w:color="auto" w:fill="D0CECE" w:themeFill="background2" w:themeFillShade="E6"/>
            <w:tcMar/>
          </w:tcPr>
          <w:p w:rsidR="00C4104C" w:rsidP="00FB579A" w:rsidRDefault="00C4104C" w14:paraId="3672CD88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ed to:</w:t>
            </w:r>
          </w:p>
        </w:tc>
        <w:tc>
          <w:tcPr>
            <w:tcW w:w="2338" w:type="dxa"/>
            <w:tcMar/>
          </w:tcPr>
          <w:p w:rsidR="00C4104C" w:rsidP="00FB579A" w:rsidRDefault="00C4104C" w14:paraId="6D43A94E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SPM-001</w:t>
            </w:r>
          </w:p>
        </w:tc>
      </w:tr>
    </w:tbl>
    <w:p w:rsidR="66EB361D" w:rsidRDefault="66EB361D" w14:paraId="58F0EA14" w14:textId="7DDDF34D"/>
    <w:p w:rsidR="00C4104C" w:rsidP="00B43495" w:rsidRDefault="00C4104C" w14:paraId="021ECACB" w14:textId="77777777">
      <w:pPr>
        <w:spacing w:after="60" w:line="276" w:lineRule="auto"/>
        <w:ind w:right="396"/>
        <w:jc w:val="both"/>
        <w:rPr>
          <w:rFonts w:ascii="Arial" w:hAnsi="Arial" w:cs="Arial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4104C" w:rsidTr="66EB361D" w14:paraId="42935350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C4104C" w:rsidP="00FB579A" w:rsidRDefault="00C4104C" w14:paraId="27B3B945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cess Name:</w:t>
            </w:r>
          </w:p>
        </w:tc>
        <w:tc>
          <w:tcPr>
            <w:tcW w:w="7013" w:type="dxa"/>
            <w:gridSpan w:val="3"/>
            <w:tcMar/>
          </w:tcPr>
          <w:p w:rsidR="00C4104C" w:rsidP="00FB579A" w:rsidRDefault="00C4104C" w14:paraId="34D74C35" w14:textId="2B8BFFEB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eck Tax ID in System </w:t>
            </w:r>
            <w:r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 xml:space="preserve"> (</w:t>
            </w:r>
            <w:r>
              <w:rPr>
                <w:rFonts w:ascii="Arial" w:hAnsi="Arial" w:cs="Arial"/>
              </w:rPr>
              <w:t>CRM</w:t>
            </w:r>
            <w:r>
              <w:rPr>
                <w:rFonts w:ascii="Arial" w:hAnsi="Arial" w:cs="Arial"/>
              </w:rPr>
              <w:t>)</w:t>
            </w:r>
          </w:p>
        </w:tc>
      </w:tr>
      <w:tr w:rsidR="00C4104C" w:rsidTr="66EB361D" w14:paraId="40630700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C4104C" w:rsidP="00FB579A" w:rsidRDefault="00C4104C" w14:paraId="28EFF789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que ID:</w:t>
            </w:r>
          </w:p>
        </w:tc>
        <w:tc>
          <w:tcPr>
            <w:tcW w:w="2337" w:type="dxa"/>
            <w:tcMar/>
          </w:tcPr>
          <w:p w:rsidR="00C4104C" w:rsidP="00FB579A" w:rsidRDefault="00C4104C" w14:paraId="18F80396" w14:textId="1DA66CE9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SPM-001.S</w:t>
            </w:r>
            <w:r>
              <w:rPr>
                <w:rFonts w:ascii="Arial" w:hAnsi="Arial" w:cs="Arial"/>
              </w:rPr>
              <w:t>4</w:t>
            </w:r>
          </w:p>
        </w:tc>
        <w:tc>
          <w:tcPr>
            <w:tcW w:w="2338" w:type="dxa"/>
            <w:shd w:val="clear" w:color="auto" w:fill="D0CECE" w:themeFill="background2" w:themeFillShade="E6"/>
            <w:tcMar/>
          </w:tcPr>
          <w:p w:rsidR="00C4104C" w:rsidP="00FB579A" w:rsidRDefault="00C4104C" w14:paraId="7DAE4989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vel:</w:t>
            </w:r>
          </w:p>
        </w:tc>
        <w:tc>
          <w:tcPr>
            <w:tcW w:w="2338" w:type="dxa"/>
            <w:tcMar/>
          </w:tcPr>
          <w:p w:rsidR="00C4104C" w:rsidP="00FB579A" w:rsidRDefault="00C4104C" w14:paraId="224807E1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3</w:t>
            </w:r>
          </w:p>
        </w:tc>
      </w:tr>
      <w:tr w:rsidR="00C4104C" w:rsidTr="66EB361D" w14:paraId="594BE541" w14:textId="77777777">
        <w:tc>
          <w:tcPr>
            <w:tcW w:w="9350" w:type="dxa"/>
            <w:gridSpan w:val="4"/>
            <w:tcMar/>
          </w:tcPr>
          <w:p w:rsidR="00C4104C" w:rsidP="00FB579A" w:rsidRDefault="00C4104C" w14:paraId="321050AF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  <w:p w:rsidR="00C4104C" w:rsidP="00FB579A" w:rsidRDefault="00C4104C" w14:paraId="36F42091" w14:textId="2F51791D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3A00880" wp14:editId="054552DA">
                  <wp:extent cx="5540991" cy="2809749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4"/>
                          <a:srcRect l="32055" t="66539" r="44162" b="12021"/>
                          <a:stretch/>
                        </pic:blipFill>
                        <pic:spPr bwMode="auto">
                          <a:xfrm>
                            <a:off x="0" y="0"/>
                            <a:ext cx="5576465" cy="28277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C4104C" w:rsidP="00FB579A" w:rsidRDefault="00C4104C" w14:paraId="4E923018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C4104C" w:rsidTr="66EB361D" w14:paraId="4440A7B1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C4104C" w:rsidP="00FB579A" w:rsidRDefault="00C4104C" w14:paraId="4FA6D4F7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cription:</w:t>
            </w:r>
          </w:p>
        </w:tc>
        <w:tc>
          <w:tcPr>
            <w:tcW w:w="7013" w:type="dxa"/>
            <w:gridSpan w:val="3"/>
            <w:tcMar/>
          </w:tcPr>
          <w:p w:rsidR="00C4104C" w:rsidP="00FB579A" w:rsidRDefault="00C4104C" w14:paraId="4E44E637" w14:textId="41A6D4E3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process describes how the Robot will perform when checking if Tax ID already exists in System </w:t>
            </w:r>
            <w:r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 xml:space="preserve"> (</w:t>
            </w:r>
            <w:r>
              <w:rPr>
                <w:rFonts w:ascii="Arial" w:hAnsi="Arial" w:cs="Arial"/>
              </w:rPr>
              <w:t>CRM</w:t>
            </w:r>
            <w:r>
              <w:rPr>
                <w:rFonts w:ascii="Arial" w:hAnsi="Arial" w:cs="Arial"/>
              </w:rPr>
              <w:t>)</w:t>
            </w:r>
          </w:p>
        </w:tc>
      </w:tr>
      <w:tr w:rsidR="00C4104C" w:rsidTr="66EB361D" w14:paraId="54CDF51C" w14:textId="77777777">
        <w:tc>
          <w:tcPr>
            <w:tcW w:w="4674" w:type="dxa"/>
            <w:gridSpan w:val="2"/>
            <w:shd w:val="clear" w:color="auto" w:fill="D0CECE" w:themeFill="background2" w:themeFillShade="E6"/>
            <w:tcMar/>
          </w:tcPr>
          <w:p w:rsidR="00C4104C" w:rsidP="00FB579A" w:rsidRDefault="00C4104C" w14:paraId="7F6E17B9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  <w:shd w:val="clear" w:color="auto" w:fill="D0CECE" w:themeFill="background2" w:themeFillShade="E6"/>
            <w:tcMar/>
          </w:tcPr>
          <w:p w:rsidR="00C4104C" w:rsidP="00FB579A" w:rsidRDefault="00C4104C" w14:paraId="3D912006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ed to:</w:t>
            </w:r>
          </w:p>
        </w:tc>
        <w:tc>
          <w:tcPr>
            <w:tcW w:w="2338" w:type="dxa"/>
            <w:tcMar/>
          </w:tcPr>
          <w:p w:rsidR="00C4104C" w:rsidP="00FB579A" w:rsidRDefault="00C4104C" w14:paraId="03865DED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SPM-001</w:t>
            </w:r>
          </w:p>
        </w:tc>
      </w:tr>
    </w:tbl>
    <w:p w:rsidR="66EB361D" w:rsidRDefault="66EB361D" w14:paraId="08C01D45" w14:textId="1BAFE403"/>
    <w:p w:rsidR="003D28E1" w:rsidP="00B43495" w:rsidRDefault="003D28E1" w14:paraId="0525C589" w14:textId="11828E84">
      <w:pPr>
        <w:spacing w:after="60" w:line="276" w:lineRule="auto"/>
        <w:ind w:right="396"/>
        <w:jc w:val="both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4104C" w:rsidTr="66EB361D" w14:paraId="2CF2E2B4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C4104C" w:rsidP="00FB579A" w:rsidRDefault="00C4104C" w14:paraId="3A7DECAC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cess Name:</w:t>
            </w:r>
          </w:p>
        </w:tc>
        <w:tc>
          <w:tcPr>
            <w:tcW w:w="7013" w:type="dxa"/>
            <w:gridSpan w:val="3"/>
            <w:tcMar/>
          </w:tcPr>
          <w:p w:rsidR="00C4104C" w:rsidP="00FB579A" w:rsidRDefault="00C4104C" w14:paraId="0BED62C5" w14:textId="2BC81AF8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 Vendor to System 1 (ERP) and Generate MIS Report</w:t>
            </w:r>
          </w:p>
        </w:tc>
      </w:tr>
      <w:tr w:rsidR="00C4104C" w:rsidTr="66EB361D" w14:paraId="01A8DD6B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C4104C" w:rsidP="00FB579A" w:rsidRDefault="00C4104C" w14:paraId="7CEFE3A3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que ID:</w:t>
            </w:r>
          </w:p>
        </w:tc>
        <w:tc>
          <w:tcPr>
            <w:tcW w:w="2337" w:type="dxa"/>
            <w:tcMar/>
          </w:tcPr>
          <w:p w:rsidR="00C4104C" w:rsidP="00FB579A" w:rsidRDefault="00C4104C" w14:paraId="19FCD2A9" w14:textId="64FD9C60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SPM-001.S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2338" w:type="dxa"/>
            <w:shd w:val="clear" w:color="auto" w:fill="D0CECE" w:themeFill="background2" w:themeFillShade="E6"/>
            <w:tcMar/>
          </w:tcPr>
          <w:p w:rsidR="00C4104C" w:rsidP="00FB579A" w:rsidRDefault="00C4104C" w14:paraId="132A6D59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vel:</w:t>
            </w:r>
          </w:p>
        </w:tc>
        <w:tc>
          <w:tcPr>
            <w:tcW w:w="2338" w:type="dxa"/>
            <w:tcMar/>
          </w:tcPr>
          <w:p w:rsidR="00C4104C" w:rsidP="00FB579A" w:rsidRDefault="00C4104C" w14:paraId="5DB19B8A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3</w:t>
            </w:r>
          </w:p>
        </w:tc>
      </w:tr>
      <w:tr w:rsidR="00C4104C" w:rsidTr="66EB361D" w14:paraId="590A24EE" w14:textId="77777777">
        <w:tc>
          <w:tcPr>
            <w:tcW w:w="9350" w:type="dxa"/>
            <w:gridSpan w:val="4"/>
            <w:tcMar/>
          </w:tcPr>
          <w:p w:rsidR="00C4104C" w:rsidP="00FB579A" w:rsidRDefault="00C4104C" w14:paraId="46431502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  <w:p w:rsidR="00C4104C" w:rsidP="00FB579A" w:rsidRDefault="00C4104C" w14:paraId="1689BDFB" w14:textId="3286699D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98E6773" wp14:editId="2531FCDD">
                  <wp:extent cx="5452281" cy="256607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5"/>
                          <a:srcRect l="32284" t="69601" r="44045" b="10595"/>
                          <a:stretch/>
                        </pic:blipFill>
                        <pic:spPr bwMode="auto">
                          <a:xfrm>
                            <a:off x="0" y="0"/>
                            <a:ext cx="5477093" cy="25777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C4104C" w:rsidP="00FB579A" w:rsidRDefault="00C4104C" w14:paraId="3D49F35E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C4104C" w:rsidTr="66EB361D" w14:paraId="220575AD" w14:textId="77777777">
        <w:tc>
          <w:tcPr>
            <w:tcW w:w="2337" w:type="dxa"/>
            <w:shd w:val="clear" w:color="auto" w:fill="D0CECE" w:themeFill="background2" w:themeFillShade="E6"/>
            <w:tcMar/>
          </w:tcPr>
          <w:p w:rsidR="00C4104C" w:rsidP="00FB579A" w:rsidRDefault="00C4104C" w14:paraId="753798BF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Description:</w:t>
            </w:r>
          </w:p>
        </w:tc>
        <w:tc>
          <w:tcPr>
            <w:tcW w:w="7013" w:type="dxa"/>
            <w:gridSpan w:val="3"/>
            <w:tcMar/>
          </w:tcPr>
          <w:p w:rsidR="00C4104C" w:rsidP="00FB579A" w:rsidRDefault="00C4104C" w14:paraId="70EBD2DE" w14:textId="77590B39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process describes how the Robot will perform when </w:t>
            </w:r>
            <w:r>
              <w:rPr>
                <w:rFonts w:ascii="Arial" w:hAnsi="Arial" w:cs="Arial"/>
              </w:rPr>
              <w:t>adding a new vendor to System 1 (ERP) and then generating the MIS Report once all new vendors have been added</w:t>
            </w:r>
          </w:p>
        </w:tc>
      </w:tr>
      <w:tr w:rsidR="00C4104C" w:rsidTr="66EB361D" w14:paraId="2BC948E5" w14:textId="77777777">
        <w:tc>
          <w:tcPr>
            <w:tcW w:w="4674" w:type="dxa"/>
            <w:gridSpan w:val="2"/>
            <w:shd w:val="clear" w:color="auto" w:fill="D0CECE" w:themeFill="background2" w:themeFillShade="E6"/>
            <w:tcMar/>
          </w:tcPr>
          <w:p w:rsidR="00C4104C" w:rsidP="00FB579A" w:rsidRDefault="00C4104C" w14:paraId="46803E65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  <w:shd w:val="clear" w:color="auto" w:fill="D0CECE" w:themeFill="background2" w:themeFillShade="E6"/>
            <w:tcMar/>
          </w:tcPr>
          <w:p w:rsidR="00C4104C" w:rsidP="00FB579A" w:rsidRDefault="00C4104C" w14:paraId="40E68CA5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ed to:</w:t>
            </w:r>
          </w:p>
        </w:tc>
        <w:tc>
          <w:tcPr>
            <w:tcW w:w="2338" w:type="dxa"/>
            <w:tcMar/>
          </w:tcPr>
          <w:p w:rsidR="00C4104C" w:rsidP="00FB579A" w:rsidRDefault="00C4104C" w14:paraId="67AE7B9E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SPM-001</w:t>
            </w:r>
          </w:p>
        </w:tc>
      </w:tr>
    </w:tbl>
    <w:p w:rsidR="66EB361D" w:rsidRDefault="66EB361D" w14:paraId="2B13B33D" w14:textId="5EB961A0"/>
    <w:p w:rsidR="00C418E7" w:rsidRDefault="00C418E7" w14:paraId="58A21B9E" w14:textId="388F656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Pr="00617AA9" w:rsidR="00847F97" w:rsidP="00B43495" w:rsidRDefault="00847F97" w14:paraId="7032A551" w14:textId="77777777">
      <w:pPr>
        <w:spacing w:after="60" w:line="276" w:lineRule="auto"/>
        <w:ind w:right="396"/>
        <w:jc w:val="both"/>
        <w:rPr>
          <w:rFonts w:ascii="Arial" w:hAnsi="Arial" w:cs="Arial"/>
        </w:rPr>
      </w:pPr>
    </w:p>
    <w:p w:rsidRPr="002F752B" w:rsidR="00B43495" w:rsidP="00847F97" w:rsidRDefault="0010571C" w14:paraId="5DE15DF7" w14:textId="71686F2B">
      <w:pPr>
        <w:pStyle w:val="Heading2"/>
        <w:ind w:left="720" w:hanging="720"/>
      </w:pPr>
      <w:bookmarkStart w:name="_Toc90152581" w:id="23"/>
      <w:bookmarkStart w:name="_Hlk90117854" w:id="24"/>
      <w:r>
        <w:rPr>
          <w:lang w:val="da-DK"/>
        </w:rPr>
        <w:t>Use Case</w:t>
      </w:r>
      <w:r w:rsidR="00B43495">
        <w:rPr>
          <w:lang w:val="da-DK"/>
        </w:rPr>
        <w:t>(s)</w:t>
      </w:r>
      <w:bookmarkEnd w:id="23"/>
    </w:p>
    <w:p w:rsidR="00B43495" w:rsidP="00B43495" w:rsidRDefault="0010571C" w14:paraId="29DEA66C" w14:textId="05833786">
      <w:pPr>
        <w:spacing w:after="60" w:line="276" w:lineRule="auto"/>
        <w:ind w:right="396"/>
        <w:jc w:val="both"/>
        <w:rPr>
          <w:rFonts w:ascii="Arial" w:hAnsi="Arial" w:cs="Arial"/>
        </w:rPr>
      </w:pPr>
      <w:r w:rsidRPr="0010571C">
        <w:rPr>
          <w:rFonts w:ascii="Arial" w:hAnsi="Arial" w:cs="Arial"/>
        </w:rPr>
        <w:t xml:space="preserve">The Use Case </w:t>
      </w:r>
      <w:r>
        <w:rPr>
          <w:rFonts w:ascii="Arial" w:hAnsi="Arial" w:cs="Arial"/>
        </w:rPr>
        <w:t>Specification provides</w:t>
      </w:r>
      <w:r w:rsidRPr="0010571C">
        <w:rPr>
          <w:rFonts w:ascii="Arial" w:hAnsi="Arial" w:cs="Arial"/>
        </w:rPr>
        <w:t xml:space="preserve"> elaborated</w:t>
      </w:r>
      <w:r>
        <w:rPr>
          <w:rFonts w:ascii="Arial" w:hAnsi="Arial" w:cs="Arial"/>
        </w:rPr>
        <w:t xml:space="preserve"> details</w:t>
      </w:r>
      <w:r w:rsidRPr="0010571C">
        <w:rPr>
          <w:rFonts w:ascii="Arial" w:hAnsi="Arial" w:cs="Arial"/>
        </w:rPr>
        <w:t xml:space="preserve"> of a </w:t>
      </w:r>
      <w:r>
        <w:rPr>
          <w:rFonts w:ascii="Arial" w:hAnsi="Arial" w:cs="Arial"/>
        </w:rPr>
        <w:t xml:space="preserve">L3 </w:t>
      </w:r>
      <w:r w:rsidRPr="0010571C">
        <w:rPr>
          <w:rFonts w:ascii="Arial" w:hAnsi="Arial" w:cs="Arial"/>
        </w:rPr>
        <w:t xml:space="preserve">Business Process Map. Within the context of a Process Map, it </w:t>
      </w:r>
      <w:r>
        <w:rPr>
          <w:rFonts w:ascii="Arial" w:hAnsi="Arial" w:cs="Arial"/>
        </w:rPr>
        <w:t>demonstrates</w:t>
      </w:r>
      <w:r w:rsidRPr="0010571C">
        <w:rPr>
          <w:rFonts w:ascii="Arial" w:hAnsi="Arial" w:cs="Arial"/>
        </w:rPr>
        <w:t xml:space="preserve"> the expected interaction with the system</w:t>
      </w:r>
      <w:r>
        <w:rPr>
          <w:rFonts w:ascii="Arial" w:hAnsi="Arial" w:cs="Arial"/>
        </w:rPr>
        <w:t>(s)</w:t>
      </w:r>
      <w:r w:rsidR="00B43495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 </w:t>
      </w:r>
      <w:r w:rsidR="009A2338">
        <w:rPr>
          <w:rFonts w:ascii="Arial" w:hAnsi="Arial" w:cs="Arial"/>
        </w:rPr>
        <w:t>In the context of an RPA initiative, the Robot will be identified as an actor, so that interaction, scenario flows, logic, and information used by the Robot are clearly defined.</w:t>
      </w:r>
    </w:p>
    <w:p w:rsidR="002F1948" w:rsidP="007C6062" w:rsidRDefault="00DC420B" w14:paraId="15F5B84B" w14:textId="41545EBD">
      <w:pPr>
        <w:pStyle w:val="Heading3"/>
      </w:pPr>
      <w:bookmarkStart w:name="_Toc90152582" w:id="25"/>
      <w:r>
        <w:t>Actor Summary</w:t>
      </w:r>
      <w:bookmarkEnd w:id="25"/>
    </w:p>
    <w:p w:rsidR="00DC420B" w:rsidP="00B43495" w:rsidRDefault="00DC420B" w14:paraId="5CC34DDA" w14:textId="700ADA61">
      <w:pPr>
        <w:spacing w:after="60" w:line="276" w:lineRule="auto"/>
        <w:ind w:right="396"/>
        <w:jc w:val="both"/>
        <w:rPr>
          <w:rFonts w:ascii="Arial" w:hAnsi="Arial" w:cs="Arial"/>
        </w:rPr>
      </w:pPr>
      <w:r>
        <w:rPr>
          <w:rFonts w:ascii="Arial" w:hAnsi="Arial" w:cs="Arial"/>
        </w:rPr>
        <w:t>Define the actors (people, systems) in scope of the use case specifications provided.  A Use Case Diagram can be used to visually represent acto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3780"/>
        <w:gridCol w:w="2070"/>
        <w:gridCol w:w="1885"/>
      </w:tblGrid>
      <w:tr w:rsidR="00857B5E" w:rsidTr="00C418E7" w14:paraId="527E0B3C" w14:textId="77777777">
        <w:tc>
          <w:tcPr>
            <w:tcW w:w="1615" w:type="dxa"/>
            <w:shd w:val="clear" w:color="auto" w:fill="D0CECE" w:themeFill="background2" w:themeFillShade="E6"/>
          </w:tcPr>
          <w:p w:rsidR="00857B5E" w:rsidP="00C418E7" w:rsidRDefault="00857B5E" w14:paraId="0F5EF9AD" w14:textId="77777777">
            <w:pPr>
              <w:spacing w:after="60" w:line="276" w:lineRule="auto"/>
              <w:ind w:right="-1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que ID:</w:t>
            </w:r>
          </w:p>
        </w:tc>
        <w:tc>
          <w:tcPr>
            <w:tcW w:w="3780" w:type="dxa"/>
            <w:shd w:val="clear" w:color="auto" w:fill="D0CECE" w:themeFill="background2" w:themeFillShade="E6"/>
          </w:tcPr>
          <w:p w:rsidR="00857B5E" w:rsidP="00C418E7" w:rsidRDefault="00857B5E" w14:paraId="499D25F5" w14:textId="34752DEA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ctor Description </w:t>
            </w:r>
          </w:p>
        </w:tc>
        <w:tc>
          <w:tcPr>
            <w:tcW w:w="2070" w:type="dxa"/>
            <w:shd w:val="clear" w:color="auto" w:fill="D0CECE" w:themeFill="background2" w:themeFillShade="E6"/>
          </w:tcPr>
          <w:p w:rsidR="00857B5E" w:rsidP="00C418E7" w:rsidRDefault="00857B5E" w14:paraId="2CC6061E" w14:textId="1EDBE7AF">
            <w:pPr>
              <w:spacing w:after="60"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e (Primary/ Secondary)</w:t>
            </w:r>
          </w:p>
        </w:tc>
        <w:tc>
          <w:tcPr>
            <w:tcW w:w="1885" w:type="dxa"/>
            <w:shd w:val="clear" w:color="auto" w:fill="D0CECE" w:themeFill="background2" w:themeFillShade="E6"/>
          </w:tcPr>
          <w:p w:rsidR="00857B5E" w:rsidP="00C418E7" w:rsidRDefault="00857B5E" w14:paraId="43E565C5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ed to L3:</w:t>
            </w:r>
          </w:p>
        </w:tc>
      </w:tr>
      <w:tr w:rsidR="00857B5E" w:rsidTr="00C418E7" w14:paraId="5B3D7CE4" w14:textId="77777777">
        <w:tc>
          <w:tcPr>
            <w:tcW w:w="1615" w:type="dxa"/>
          </w:tcPr>
          <w:p w:rsidR="00857B5E" w:rsidP="00C418E7" w:rsidRDefault="00857B5E" w14:paraId="4881E060" w14:textId="5C40A42E">
            <w:pPr>
              <w:spacing w:after="60" w:line="276" w:lineRule="auto"/>
              <w:ind w:right="-1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T001</w:t>
            </w:r>
          </w:p>
        </w:tc>
        <w:tc>
          <w:tcPr>
            <w:tcW w:w="3780" w:type="dxa"/>
          </w:tcPr>
          <w:p w:rsidR="00857B5E" w:rsidP="00C418E7" w:rsidRDefault="00716997" w14:paraId="3989AC13" w14:textId="7F9F7A3C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Robot - </w:t>
            </w:r>
            <w:r w:rsidRPr="00CE2A32">
              <w:rPr>
                <w:rFonts w:ascii="Arial" w:hAnsi="Arial" w:cs="Arial"/>
                <w:sz w:val="24"/>
                <w:szCs w:val="24"/>
              </w:rPr>
              <w:t>The RPA solution that is executing the process of opening emails from vendors and downloading attachments</w:t>
            </w:r>
          </w:p>
        </w:tc>
        <w:tc>
          <w:tcPr>
            <w:tcW w:w="2070" w:type="dxa"/>
          </w:tcPr>
          <w:p w:rsidR="00857B5E" w:rsidP="00C418E7" w:rsidRDefault="00716997" w14:paraId="719B2FA3" w14:textId="1EF84DE6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imary</w:t>
            </w:r>
          </w:p>
        </w:tc>
        <w:tc>
          <w:tcPr>
            <w:tcW w:w="1885" w:type="dxa"/>
          </w:tcPr>
          <w:p w:rsidR="00857B5E" w:rsidP="00C418E7" w:rsidRDefault="00857B5E" w14:paraId="697F7F24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857B5E" w:rsidTr="00C418E7" w14:paraId="71A05CE2" w14:textId="77777777">
        <w:tc>
          <w:tcPr>
            <w:tcW w:w="1615" w:type="dxa"/>
          </w:tcPr>
          <w:p w:rsidR="00857B5E" w:rsidP="00C418E7" w:rsidRDefault="00857B5E" w14:paraId="60ED177C" w14:textId="12B97990">
            <w:pPr>
              <w:spacing w:after="60" w:line="276" w:lineRule="auto"/>
              <w:ind w:right="-1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T002</w:t>
            </w:r>
          </w:p>
        </w:tc>
        <w:tc>
          <w:tcPr>
            <w:tcW w:w="3780" w:type="dxa"/>
          </w:tcPr>
          <w:p w:rsidR="00716997" w:rsidP="00716997" w:rsidRDefault="00716997" w14:paraId="07AA2959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mail Application - </w:t>
            </w:r>
            <w:r w:rsidRPr="00CE2A32">
              <w:rPr>
                <w:rFonts w:ascii="Arial" w:hAnsi="Arial" w:cs="Arial"/>
                <w:sz w:val="24"/>
                <w:szCs w:val="24"/>
              </w:rPr>
              <w:t>The system used to send and receive emails from Vendors</w:t>
            </w:r>
          </w:p>
          <w:p w:rsidR="00857B5E" w:rsidP="00716997" w:rsidRDefault="00857B5E" w14:paraId="02AAD607" w14:textId="31CE5E56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070" w:type="dxa"/>
          </w:tcPr>
          <w:p w:rsidR="00857B5E" w:rsidP="00C418E7" w:rsidRDefault="00716997" w14:paraId="6EE1862F" w14:textId="147186F3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condary</w:t>
            </w:r>
          </w:p>
        </w:tc>
        <w:tc>
          <w:tcPr>
            <w:tcW w:w="1885" w:type="dxa"/>
          </w:tcPr>
          <w:p w:rsidR="00857B5E" w:rsidP="00C418E7" w:rsidRDefault="00857B5E" w14:paraId="5CE5A965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857B5E" w:rsidTr="00C418E7" w14:paraId="2021EBB7" w14:textId="77777777">
        <w:tc>
          <w:tcPr>
            <w:tcW w:w="1615" w:type="dxa"/>
          </w:tcPr>
          <w:p w:rsidR="00857B5E" w:rsidP="00C418E7" w:rsidRDefault="00857B5E" w14:paraId="30183819" w14:textId="70793ECF">
            <w:pPr>
              <w:spacing w:after="60" w:line="276" w:lineRule="auto"/>
              <w:ind w:right="-1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T003</w:t>
            </w:r>
          </w:p>
        </w:tc>
        <w:tc>
          <w:tcPr>
            <w:tcW w:w="3780" w:type="dxa"/>
          </w:tcPr>
          <w:p w:rsidR="00857B5E" w:rsidP="00C418E7" w:rsidRDefault="00716997" w14:paraId="2C2CE36F" w14:textId="5505CDEA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4"/>
                <w:szCs w:val="24"/>
              </w:rPr>
              <w:t>Vendor – the external organization who will be performing work on behalf of Acme</w:t>
            </w:r>
          </w:p>
        </w:tc>
        <w:tc>
          <w:tcPr>
            <w:tcW w:w="2070" w:type="dxa"/>
          </w:tcPr>
          <w:p w:rsidR="00857B5E" w:rsidP="00C418E7" w:rsidRDefault="00716997" w14:paraId="511DF6AF" w14:textId="23674A33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condary</w:t>
            </w:r>
          </w:p>
        </w:tc>
        <w:tc>
          <w:tcPr>
            <w:tcW w:w="1885" w:type="dxa"/>
          </w:tcPr>
          <w:p w:rsidR="00857B5E" w:rsidP="00C418E7" w:rsidRDefault="00857B5E" w14:paraId="058D7DDB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857B5E" w:rsidTr="00C418E7" w14:paraId="564FD53C" w14:textId="77777777">
        <w:tc>
          <w:tcPr>
            <w:tcW w:w="1615" w:type="dxa"/>
          </w:tcPr>
          <w:p w:rsidR="00857B5E" w:rsidP="00C418E7" w:rsidRDefault="00857B5E" w14:paraId="505C84F3" w14:textId="766B7F8F">
            <w:pPr>
              <w:spacing w:after="60" w:line="276" w:lineRule="auto"/>
              <w:ind w:right="-1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T004</w:t>
            </w:r>
          </w:p>
        </w:tc>
        <w:tc>
          <w:tcPr>
            <w:tcW w:w="3780" w:type="dxa"/>
          </w:tcPr>
          <w:p w:rsidR="00857B5E" w:rsidP="00C418E7" w:rsidRDefault="00857B5E" w14:paraId="08654455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070" w:type="dxa"/>
          </w:tcPr>
          <w:p w:rsidR="00857B5E" w:rsidP="00C418E7" w:rsidRDefault="00857B5E" w14:paraId="2FFB337E" w14:textId="77777777">
            <w:pPr>
              <w:spacing w:after="60"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885" w:type="dxa"/>
          </w:tcPr>
          <w:p w:rsidR="00857B5E" w:rsidP="00C418E7" w:rsidRDefault="00857B5E" w14:paraId="52F32E9B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857B5E" w:rsidTr="00C418E7" w14:paraId="44A0B056" w14:textId="77777777">
        <w:tc>
          <w:tcPr>
            <w:tcW w:w="1615" w:type="dxa"/>
          </w:tcPr>
          <w:p w:rsidR="00857B5E" w:rsidP="00C418E7" w:rsidRDefault="00857B5E" w14:paraId="4FB45256" w14:textId="1509949A">
            <w:pPr>
              <w:spacing w:after="60" w:line="276" w:lineRule="auto"/>
              <w:ind w:right="-1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T005</w:t>
            </w:r>
          </w:p>
        </w:tc>
        <w:tc>
          <w:tcPr>
            <w:tcW w:w="3780" w:type="dxa"/>
          </w:tcPr>
          <w:p w:rsidR="00857B5E" w:rsidP="00C418E7" w:rsidRDefault="00857B5E" w14:paraId="53C78A87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070" w:type="dxa"/>
          </w:tcPr>
          <w:p w:rsidR="00857B5E" w:rsidP="00C418E7" w:rsidRDefault="00857B5E" w14:paraId="291A3C5A" w14:textId="77777777">
            <w:pPr>
              <w:spacing w:after="60"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885" w:type="dxa"/>
          </w:tcPr>
          <w:p w:rsidR="00857B5E" w:rsidP="00C418E7" w:rsidRDefault="00857B5E" w14:paraId="6E8A2455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</w:tbl>
    <w:p w:rsidRPr="00430E91" w:rsidR="00F7617C" w:rsidP="00F7617C" w:rsidRDefault="00F7617C" w14:paraId="399DA35C" w14:textId="68042D2D">
      <w:pPr>
        <w:spacing w:after="60" w:line="276" w:lineRule="auto"/>
        <w:ind w:right="396"/>
        <w:jc w:val="both"/>
        <w:rPr>
          <w:rFonts w:ascii="Arial" w:hAnsi="Arial" w:cs="Arial"/>
          <w:sz w:val="18"/>
          <w:szCs w:val="18"/>
        </w:rPr>
      </w:pPr>
      <w:r w:rsidRPr="00430E91">
        <w:rPr>
          <w:rFonts w:ascii="Arial" w:hAnsi="Arial" w:cs="Arial"/>
          <w:sz w:val="18"/>
          <w:szCs w:val="18"/>
        </w:rPr>
        <w:t>*</w:t>
      </w:r>
      <w:r>
        <w:rPr>
          <w:rFonts w:ascii="Arial" w:hAnsi="Arial" w:cs="Arial"/>
          <w:sz w:val="18"/>
          <w:szCs w:val="18"/>
        </w:rPr>
        <w:t>Actor</w:t>
      </w:r>
      <w:r w:rsidRPr="00430E91">
        <w:rPr>
          <w:rFonts w:ascii="Arial" w:hAnsi="Arial" w:cs="Arial"/>
          <w:sz w:val="18"/>
          <w:szCs w:val="18"/>
        </w:rPr>
        <w:t>s listed only for Read Mail &amp; Download Attachments</w:t>
      </w:r>
      <w:r>
        <w:rPr>
          <w:rFonts w:ascii="Arial" w:hAnsi="Arial" w:cs="Arial"/>
          <w:sz w:val="18"/>
          <w:szCs w:val="18"/>
        </w:rPr>
        <w:t xml:space="preserve"> activity</w:t>
      </w:r>
    </w:p>
    <w:p w:rsidR="00DC420B" w:rsidP="00B43495" w:rsidRDefault="00DC420B" w14:paraId="3505F9FE" w14:textId="77777777">
      <w:pPr>
        <w:spacing w:after="60" w:line="276" w:lineRule="auto"/>
        <w:ind w:right="396"/>
        <w:jc w:val="both"/>
        <w:rPr>
          <w:rFonts w:ascii="Arial" w:hAnsi="Arial" w:cs="Arial"/>
        </w:rPr>
      </w:pPr>
    </w:p>
    <w:p w:rsidR="0010571C" w:rsidP="007C6062" w:rsidRDefault="00DC420B" w14:paraId="3374290E" w14:textId="7553ECCD">
      <w:pPr>
        <w:pStyle w:val="Heading3"/>
      </w:pPr>
      <w:bookmarkStart w:name="_Toc90152583" w:id="26"/>
      <w:r w:rsidRPr="00DC420B">
        <w:t>Use Case Specification(s)</w:t>
      </w:r>
      <w:bookmarkEnd w:id="26"/>
    </w:p>
    <w:p w:rsidRPr="00DC420B" w:rsidR="00857B5E" w:rsidP="00B43495" w:rsidRDefault="00333D65" w14:paraId="2FB07893" w14:textId="04495A50">
      <w:pPr>
        <w:spacing w:after="60" w:line="276" w:lineRule="auto"/>
        <w:ind w:right="396"/>
        <w:jc w:val="both"/>
        <w:rPr>
          <w:rFonts w:ascii="Arial" w:hAnsi="Arial" w:cs="Arial"/>
        </w:rPr>
      </w:pPr>
      <w:r w:rsidRPr="00333D65">
        <w:rPr>
          <w:rFonts w:ascii="Arial" w:hAnsi="Arial" w:cs="Arial"/>
        </w:rPr>
        <w:t>The Use Case Specification provides details on steps, data, rules, interface, and reporting for each Use Case identified in the Use Case Diagra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3780"/>
        <w:gridCol w:w="2070"/>
        <w:gridCol w:w="1885"/>
      </w:tblGrid>
      <w:tr w:rsidR="00405ABC" w:rsidTr="005E70F6" w14:paraId="03015959" w14:textId="77777777">
        <w:tc>
          <w:tcPr>
            <w:tcW w:w="1615" w:type="dxa"/>
            <w:shd w:val="clear" w:color="auto" w:fill="D0CECE" w:themeFill="background2" w:themeFillShade="E6"/>
          </w:tcPr>
          <w:p w:rsidR="00405ABC" w:rsidP="00405ABC" w:rsidRDefault="005E70F6" w14:paraId="66CE5CB9" w14:textId="1558D3E9">
            <w:pPr>
              <w:spacing w:after="60" w:line="276" w:lineRule="auto"/>
              <w:ind w:right="-1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que ID:</w:t>
            </w:r>
          </w:p>
        </w:tc>
        <w:tc>
          <w:tcPr>
            <w:tcW w:w="3780" w:type="dxa"/>
            <w:shd w:val="clear" w:color="auto" w:fill="D0CECE" w:themeFill="background2" w:themeFillShade="E6"/>
          </w:tcPr>
          <w:p w:rsidR="00405ABC" w:rsidP="00B43495" w:rsidRDefault="005E70F6" w14:paraId="15C817A0" w14:textId="67FB64B4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 Case Specification Name &amp; Description</w:t>
            </w:r>
          </w:p>
        </w:tc>
        <w:tc>
          <w:tcPr>
            <w:tcW w:w="2070" w:type="dxa"/>
            <w:shd w:val="clear" w:color="auto" w:fill="D0CECE" w:themeFill="background2" w:themeFillShade="E6"/>
          </w:tcPr>
          <w:p w:rsidR="00405ABC" w:rsidP="005E70F6" w:rsidRDefault="005E70F6" w14:paraId="383F169D" w14:textId="73F7E19C">
            <w:pPr>
              <w:spacing w:after="60"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C Specification File (attachment)</w:t>
            </w:r>
          </w:p>
        </w:tc>
        <w:tc>
          <w:tcPr>
            <w:tcW w:w="1885" w:type="dxa"/>
            <w:shd w:val="clear" w:color="auto" w:fill="D0CECE" w:themeFill="background2" w:themeFillShade="E6"/>
          </w:tcPr>
          <w:p w:rsidR="00405ABC" w:rsidP="00B43495" w:rsidRDefault="005E70F6" w14:paraId="6753556E" w14:textId="422997CC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ed to L3:</w:t>
            </w:r>
          </w:p>
        </w:tc>
      </w:tr>
      <w:tr w:rsidR="00405ABC" w:rsidTr="005E70F6" w14:paraId="74A7B517" w14:textId="77777777">
        <w:tc>
          <w:tcPr>
            <w:tcW w:w="1615" w:type="dxa"/>
          </w:tcPr>
          <w:p w:rsidR="00405ABC" w:rsidP="00405ABC" w:rsidRDefault="005E70F6" w14:paraId="65CD4C86" w14:textId="1F9C6756">
            <w:pPr>
              <w:spacing w:after="60" w:line="276" w:lineRule="auto"/>
              <w:ind w:right="-1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C001</w:t>
            </w:r>
          </w:p>
        </w:tc>
        <w:tc>
          <w:tcPr>
            <w:tcW w:w="3780" w:type="dxa"/>
          </w:tcPr>
          <w:p w:rsidR="00405ABC" w:rsidP="00B43495" w:rsidRDefault="00716997" w14:paraId="0FFD9C6F" w14:textId="2E107DC6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 w:rsidRPr="00CE2A32">
              <w:rPr>
                <w:rFonts w:ascii="Arial" w:hAnsi="Arial" w:cs="Arial"/>
                <w:sz w:val="24"/>
                <w:szCs w:val="24"/>
              </w:rPr>
              <w:t>Receiving Emails and Downloading Attachments</w:t>
            </w:r>
            <w:r w:rsidR="00C4104C">
              <w:rPr>
                <w:rFonts w:ascii="Arial" w:hAnsi="Arial" w:cs="Arial"/>
                <w:sz w:val="24"/>
                <w:szCs w:val="24"/>
              </w:rPr>
              <w:t>*</w:t>
            </w:r>
          </w:p>
        </w:tc>
        <w:bookmarkStart w:name="_MON_1701079119" w:id="27"/>
        <w:bookmarkEnd w:id="27"/>
        <w:tc>
          <w:tcPr>
            <w:tcW w:w="2070" w:type="dxa"/>
          </w:tcPr>
          <w:p w:rsidR="00405ABC" w:rsidP="005E70F6" w:rsidRDefault="00716997" w14:paraId="0F66FA16" w14:textId="71D1575B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object w:dxaOrig="1520" w:dyaOrig="987" w14:anchorId="0711252A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_x0000_i1025" style="width:75.75pt;height:48.75pt" o:ole="" type="#_x0000_t75">
                  <v:imagedata o:title="" r:id="rId26"/>
                </v:shape>
                <o:OLEObject Type="Embed" ProgID="Word.Document.12" ShapeID="_x0000_i1025" DrawAspect="Icon" ObjectID="_1731794840" r:id="rId27">
                  <o:FieldCodes>\s</o:FieldCodes>
                </o:OLEObject>
              </w:object>
            </w:r>
          </w:p>
        </w:tc>
        <w:tc>
          <w:tcPr>
            <w:tcW w:w="1885" w:type="dxa"/>
          </w:tcPr>
          <w:p w:rsidR="00405ABC" w:rsidP="00B43495" w:rsidRDefault="00716997" w14:paraId="7C94D476" w14:textId="2C892243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SPM-001.S1</w:t>
            </w:r>
          </w:p>
        </w:tc>
      </w:tr>
      <w:tr w:rsidR="00405ABC" w:rsidTr="005E70F6" w14:paraId="7FB10214" w14:textId="77777777">
        <w:tc>
          <w:tcPr>
            <w:tcW w:w="1615" w:type="dxa"/>
          </w:tcPr>
          <w:p w:rsidR="00405ABC" w:rsidP="00405ABC" w:rsidRDefault="005E70F6" w14:paraId="60DB27DE" w14:textId="79BABB22">
            <w:pPr>
              <w:spacing w:after="60" w:line="276" w:lineRule="auto"/>
              <w:ind w:right="-1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UC002</w:t>
            </w:r>
            <w:r w:rsidR="00143F35">
              <w:rPr>
                <w:rFonts w:ascii="Arial" w:hAnsi="Arial" w:cs="Arial"/>
              </w:rPr>
              <w:t xml:space="preserve"> – UC005</w:t>
            </w:r>
          </w:p>
        </w:tc>
        <w:tc>
          <w:tcPr>
            <w:tcW w:w="3780" w:type="dxa"/>
          </w:tcPr>
          <w:p w:rsidR="00405ABC" w:rsidP="00B43495" w:rsidRDefault="00143F35" w14:paraId="52955ADF" w14:textId="784D8E42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 remaining Use Cases</w:t>
            </w:r>
          </w:p>
        </w:tc>
        <w:bookmarkStart w:name="_MON_1731794267" w:id="28"/>
        <w:bookmarkEnd w:id="28"/>
        <w:tc>
          <w:tcPr>
            <w:tcW w:w="2070" w:type="dxa"/>
          </w:tcPr>
          <w:p w:rsidR="00405ABC" w:rsidP="005E70F6" w:rsidRDefault="00143F35" w14:paraId="46CBF414" w14:textId="22E3B0DF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object w:dxaOrig="1520" w:dyaOrig="987" w14:anchorId="14052CC3">
                <v:shape id="_x0000_i1026" style="width:75.75pt;height:49.5pt" o:ole="" type="#_x0000_t75">
                  <v:imagedata o:title="" r:id="rId28"/>
                </v:shape>
                <o:OLEObject Type="Embed" ProgID="Word.Document.12" ShapeID="_x0000_i1026" DrawAspect="Icon" ObjectID="_1731794841" r:id="rId29">
                  <o:FieldCodes>\s</o:FieldCodes>
                </o:OLEObject>
              </w:object>
            </w:r>
          </w:p>
        </w:tc>
        <w:tc>
          <w:tcPr>
            <w:tcW w:w="1885" w:type="dxa"/>
          </w:tcPr>
          <w:p w:rsidR="00405ABC" w:rsidP="00B43495" w:rsidRDefault="00143F35" w14:paraId="195F7FA8" w14:textId="04211314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SPM-001.S</w:t>
            </w:r>
            <w:r>
              <w:rPr>
                <w:rFonts w:ascii="Arial" w:hAnsi="Arial" w:cs="Arial"/>
              </w:rPr>
              <w:t>2 – S5</w:t>
            </w:r>
          </w:p>
        </w:tc>
      </w:tr>
    </w:tbl>
    <w:p w:rsidRPr="00430E91" w:rsidR="00F7617C" w:rsidP="00F7617C" w:rsidRDefault="00F7617C" w14:paraId="6F90D0E4" w14:textId="001FBAB9">
      <w:pPr>
        <w:spacing w:after="60" w:line="276" w:lineRule="auto"/>
        <w:ind w:right="396"/>
        <w:jc w:val="both"/>
        <w:rPr>
          <w:rFonts w:ascii="Arial" w:hAnsi="Arial" w:cs="Arial"/>
          <w:sz w:val="18"/>
          <w:szCs w:val="18"/>
        </w:rPr>
      </w:pPr>
      <w:r w:rsidRPr="00430E91">
        <w:rPr>
          <w:rFonts w:ascii="Arial" w:hAnsi="Arial" w:cs="Arial"/>
          <w:sz w:val="18"/>
          <w:szCs w:val="18"/>
        </w:rPr>
        <w:t>*</w:t>
      </w:r>
      <w:r w:rsidR="00716997">
        <w:rPr>
          <w:rFonts w:ascii="Arial" w:hAnsi="Arial" w:cs="Arial"/>
          <w:sz w:val="18"/>
          <w:szCs w:val="18"/>
        </w:rPr>
        <w:t>Use Case</w:t>
      </w:r>
      <w:r w:rsidRPr="00430E91">
        <w:rPr>
          <w:rFonts w:ascii="Arial" w:hAnsi="Arial" w:cs="Arial"/>
          <w:sz w:val="18"/>
          <w:szCs w:val="18"/>
        </w:rPr>
        <w:t>s listed only for Read Mail &amp; Download Attachments</w:t>
      </w:r>
      <w:r>
        <w:rPr>
          <w:rFonts w:ascii="Arial" w:hAnsi="Arial" w:cs="Arial"/>
          <w:sz w:val="18"/>
          <w:szCs w:val="18"/>
        </w:rPr>
        <w:t xml:space="preserve"> activity</w:t>
      </w:r>
    </w:p>
    <w:p w:rsidR="0010571C" w:rsidP="00B43495" w:rsidRDefault="0010571C" w14:paraId="63F593F2" w14:textId="2207686E">
      <w:pPr>
        <w:spacing w:after="60" w:line="276" w:lineRule="auto"/>
        <w:ind w:right="396"/>
        <w:jc w:val="both"/>
        <w:rPr>
          <w:rFonts w:ascii="Arial" w:hAnsi="Arial" w:cs="Arial"/>
        </w:rPr>
      </w:pPr>
    </w:p>
    <w:p w:rsidRPr="002F752B" w:rsidR="002F1948" w:rsidP="002F1948" w:rsidRDefault="007C6062" w14:paraId="1A844A9C" w14:textId="4A09E28C">
      <w:pPr>
        <w:pStyle w:val="Heading2"/>
      </w:pPr>
      <w:bookmarkStart w:name="_Toc90152584" w:id="29"/>
      <w:r>
        <w:rPr>
          <w:lang w:val="da-DK"/>
        </w:rPr>
        <w:t>Report(s)</w:t>
      </w:r>
      <w:bookmarkEnd w:id="29"/>
    </w:p>
    <w:p w:rsidR="00405ABC" w:rsidP="00B43495" w:rsidRDefault="007C6062" w14:paraId="18AF245A" w14:textId="0E8BA43A">
      <w:pPr>
        <w:spacing w:after="60" w:line="276" w:lineRule="auto"/>
        <w:ind w:right="396"/>
        <w:jc w:val="both"/>
        <w:rPr>
          <w:rFonts w:ascii="Arial" w:hAnsi="Arial" w:cs="Arial"/>
        </w:rPr>
      </w:pPr>
      <w:r w:rsidRPr="007C6062">
        <w:rPr>
          <w:rFonts w:ascii="Arial" w:hAnsi="Arial" w:cs="Arial"/>
        </w:rPr>
        <w:t xml:space="preserve">Reporting requirements </w:t>
      </w:r>
      <w:r>
        <w:rPr>
          <w:rFonts w:ascii="Arial" w:hAnsi="Arial" w:cs="Arial"/>
        </w:rPr>
        <w:t>document the</w:t>
      </w:r>
      <w:r w:rsidRPr="007C6062">
        <w:rPr>
          <w:rFonts w:ascii="Arial" w:hAnsi="Arial" w:cs="Arial"/>
        </w:rPr>
        <w:t xml:space="preserve"> business knowledge to be presented in the process of enabling a goal</w:t>
      </w:r>
      <w:r>
        <w:rPr>
          <w:rFonts w:ascii="Arial" w:hAnsi="Arial" w:cs="Arial"/>
        </w:rPr>
        <w:t xml:space="preserve">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3780"/>
        <w:gridCol w:w="2070"/>
        <w:gridCol w:w="1885"/>
      </w:tblGrid>
      <w:tr w:rsidR="007C6062" w:rsidTr="00C418E7" w14:paraId="5BCB6215" w14:textId="77777777">
        <w:tc>
          <w:tcPr>
            <w:tcW w:w="1615" w:type="dxa"/>
            <w:shd w:val="clear" w:color="auto" w:fill="D0CECE" w:themeFill="background2" w:themeFillShade="E6"/>
          </w:tcPr>
          <w:p w:rsidR="007C6062" w:rsidP="00C418E7" w:rsidRDefault="007C6062" w14:paraId="10812154" w14:textId="77777777">
            <w:pPr>
              <w:spacing w:after="60" w:line="276" w:lineRule="auto"/>
              <w:ind w:right="-1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que ID:</w:t>
            </w:r>
          </w:p>
        </w:tc>
        <w:tc>
          <w:tcPr>
            <w:tcW w:w="3780" w:type="dxa"/>
            <w:shd w:val="clear" w:color="auto" w:fill="D0CECE" w:themeFill="background2" w:themeFillShade="E6"/>
          </w:tcPr>
          <w:p w:rsidR="007C6062" w:rsidP="00C418E7" w:rsidRDefault="007C6062" w14:paraId="44E85FF1" w14:textId="383EE76D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port Specification Name &amp; Description</w:t>
            </w:r>
          </w:p>
        </w:tc>
        <w:tc>
          <w:tcPr>
            <w:tcW w:w="2070" w:type="dxa"/>
            <w:shd w:val="clear" w:color="auto" w:fill="D0CECE" w:themeFill="background2" w:themeFillShade="E6"/>
          </w:tcPr>
          <w:p w:rsidR="007C6062" w:rsidP="00C418E7" w:rsidRDefault="007C6062" w14:paraId="21B584E2" w14:textId="3A52F4A3">
            <w:pPr>
              <w:spacing w:after="60"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port Specification File (attachment)</w:t>
            </w:r>
          </w:p>
        </w:tc>
        <w:tc>
          <w:tcPr>
            <w:tcW w:w="1885" w:type="dxa"/>
            <w:shd w:val="clear" w:color="auto" w:fill="D0CECE" w:themeFill="background2" w:themeFillShade="E6"/>
          </w:tcPr>
          <w:p w:rsidR="007C6062" w:rsidP="00C418E7" w:rsidRDefault="007C6062" w14:paraId="4BB78DE5" w14:textId="6B15EAA5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ed to:</w:t>
            </w:r>
          </w:p>
        </w:tc>
      </w:tr>
      <w:tr w:rsidR="007C6062" w:rsidTr="00C418E7" w14:paraId="612AA4D7" w14:textId="77777777">
        <w:tc>
          <w:tcPr>
            <w:tcW w:w="1615" w:type="dxa"/>
          </w:tcPr>
          <w:p w:rsidR="007C6062" w:rsidP="00C418E7" w:rsidRDefault="007C6062" w14:paraId="247E9BF1" w14:textId="5A935402">
            <w:pPr>
              <w:spacing w:after="60" w:line="276" w:lineRule="auto"/>
              <w:ind w:right="-1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P001</w:t>
            </w:r>
          </w:p>
        </w:tc>
        <w:tc>
          <w:tcPr>
            <w:tcW w:w="3780" w:type="dxa"/>
          </w:tcPr>
          <w:p w:rsidR="007C6062" w:rsidP="00C418E7" w:rsidRDefault="0087323A" w14:paraId="28313E00" w14:textId="74CB3876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S Daily Vendor Onboarding Report</w:t>
            </w:r>
          </w:p>
        </w:tc>
        <w:bookmarkStart w:name="_MON_1731794812" w:id="30"/>
        <w:bookmarkEnd w:id="30"/>
        <w:tc>
          <w:tcPr>
            <w:tcW w:w="2070" w:type="dxa"/>
          </w:tcPr>
          <w:p w:rsidR="007C6062" w:rsidP="00C418E7" w:rsidRDefault="0087323A" w14:paraId="04244A7D" w14:textId="28F84C12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object w:dxaOrig="1520" w:dyaOrig="987" w14:anchorId="588B25AE">
                <v:shape id="_x0000_i1027" style="width:75.75pt;height:49.5pt" o:ole="" type="#_x0000_t75">
                  <v:imagedata o:title="" r:id="rId30"/>
                </v:shape>
                <o:OLEObject Type="Embed" ProgID="Word.Document.12" ShapeID="_x0000_i1027" DrawAspect="Icon" ObjectID="_1731794842" r:id="rId31">
                  <o:FieldCodes>\s</o:FieldCodes>
                </o:OLEObject>
              </w:object>
            </w:r>
          </w:p>
        </w:tc>
        <w:tc>
          <w:tcPr>
            <w:tcW w:w="1885" w:type="dxa"/>
          </w:tcPr>
          <w:p w:rsidR="007C6062" w:rsidP="00C418E7" w:rsidRDefault="007C6062" w14:paraId="7F4A51A2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7C6062" w:rsidTr="00C418E7" w14:paraId="348BDFF6" w14:textId="77777777">
        <w:tc>
          <w:tcPr>
            <w:tcW w:w="1615" w:type="dxa"/>
          </w:tcPr>
          <w:p w:rsidR="007C6062" w:rsidP="00C418E7" w:rsidRDefault="007C6062" w14:paraId="3C02C903" w14:textId="1C83EA90">
            <w:pPr>
              <w:spacing w:after="60" w:line="276" w:lineRule="auto"/>
              <w:ind w:right="-1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P002</w:t>
            </w:r>
          </w:p>
        </w:tc>
        <w:tc>
          <w:tcPr>
            <w:tcW w:w="3780" w:type="dxa"/>
          </w:tcPr>
          <w:p w:rsidR="007C6062" w:rsidP="00C418E7" w:rsidRDefault="007C6062" w14:paraId="51E64A10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070" w:type="dxa"/>
          </w:tcPr>
          <w:p w:rsidR="007C6062" w:rsidP="00C418E7" w:rsidRDefault="007C6062" w14:paraId="0AB416B7" w14:textId="77777777">
            <w:pPr>
              <w:spacing w:after="60"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885" w:type="dxa"/>
          </w:tcPr>
          <w:p w:rsidR="007C6062" w:rsidP="00C418E7" w:rsidRDefault="007C6062" w14:paraId="39D82839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7C6062" w:rsidTr="00C418E7" w14:paraId="02EF443A" w14:textId="77777777">
        <w:tc>
          <w:tcPr>
            <w:tcW w:w="1615" w:type="dxa"/>
          </w:tcPr>
          <w:p w:rsidR="007C6062" w:rsidP="00C418E7" w:rsidRDefault="007C6062" w14:paraId="751B9E41" w14:textId="7FE76E0E">
            <w:pPr>
              <w:spacing w:after="60" w:line="276" w:lineRule="auto"/>
              <w:ind w:right="-1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P003</w:t>
            </w:r>
          </w:p>
        </w:tc>
        <w:tc>
          <w:tcPr>
            <w:tcW w:w="3780" w:type="dxa"/>
          </w:tcPr>
          <w:p w:rsidR="007C6062" w:rsidP="00C418E7" w:rsidRDefault="007C6062" w14:paraId="3F93252A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070" w:type="dxa"/>
          </w:tcPr>
          <w:p w:rsidR="007C6062" w:rsidP="00C418E7" w:rsidRDefault="007C6062" w14:paraId="0B059859" w14:textId="77777777">
            <w:pPr>
              <w:spacing w:after="60"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885" w:type="dxa"/>
          </w:tcPr>
          <w:p w:rsidR="007C6062" w:rsidP="00C418E7" w:rsidRDefault="007C6062" w14:paraId="70B24ADF" w14:textId="77777777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</w:tbl>
    <w:p w:rsidR="00847F97" w:rsidRDefault="00847F97" w14:paraId="2477F3B8" w14:textId="77777777">
      <w:pP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</w:rPr>
      </w:pPr>
      <w:bookmarkStart w:name="_Toc90152585" w:id="31"/>
      <w:bookmarkEnd w:id="24"/>
      <w:r>
        <w:br w:type="page"/>
      </w:r>
    </w:p>
    <w:p w:rsidRPr="00847F97" w:rsidR="00A71AB5" w:rsidP="00847F97" w:rsidRDefault="007B0775" w14:paraId="23313E45" w14:textId="389AC4AD">
      <w:pPr>
        <w:pStyle w:val="Heading1"/>
      </w:pPr>
      <w:r w:rsidRPr="00847F97">
        <w:lastRenderedPageBreak/>
        <w:t>Non-Functional Requirements</w:t>
      </w:r>
      <w:bookmarkEnd w:id="31"/>
      <w:r w:rsidRPr="00847F97" w:rsidR="00A71AB5">
        <w:t xml:space="preserve"> </w:t>
      </w:r>
    </w:p>
    <w:p w:rsidR="00A71AB5" w:rsidP="00A71AB5" w:rsidRDefault="007B0775" w14:paraId="0B6B7C56" w14:textId="3E6BE8DB">
      <w:pPr>
        <w:spacing w:after="60" w:line="276" w:lineRule="auto"/>
        <w:ind w:right="396"/>
        <w:jc w:val="both"/>
        <w:rPr>
          <w:rFonts w:ascii="Arial" w:hAnsi="Arial" w:cs="Arial"/>
        </w:rPr>
      </w:pPr>
      <w:r w:rsidRPr="007B0775">
        <w:rPr>
          <w:rFonts w:ascii="Arial" w:hAnsi="Arial" w:cs="Arial"/>
        </w:rPr>
        <w:t>Non-Functional Requirements describe a system operation, or quality. These qualities may include describing a systems performance, capacity, security, availability, redundancy and recovery, and continuity</w:t>
      </w:r>
      <w:r w:rsidRPr="00562ED9" w:rsidR="00C64744">
        <w:rPr>
          <w:rFonts w:ascii="Arial" w:hAnsi="Arial" w:cs="Arial"/>
        </w:rPr>
        <w:t>.</w:t>
      </w:r>
      <w:r w:rsidR="00B66EA1">
        <w:rPr>
          <w:rFonts w:ascii="Arial" w:hAnsi="Arial" w:cs="Arial"/>
        </w:rPr>
        <w:t xml:space="preserve">  </w:t>
      </w:r>
      <w:r w:rsidR="00094207">
        <w:rPr>
          <w:rFonts w:ascii="Arial" w:hAnsi="Arial" w:cs="Arial"/>
        </w:rPr>
        <w:t>Listed below are a primary subset of key NFRs for RPA consideration.</w:t>
      </w:r>
      <w:r w:rsidR="001E474B">
        <w:rPr>
          <w:rFonts w:ascii="Arial" w:hAnsi="Arial" w:cs="Arial"/>
        </w:rPr>
        <w:t xml:space="preserve">  Complete this only as needed, as NFR conditions may have already been included as part of the HLR statements.</w:t>
      </w:r>
    </w:p>
    <w:p w:rsidR="00094207" w:rsidP="00A71AB5" w:rsidRDefault="00094207" w14:paraId="33C137C6" w14:textId="1685747C">
      <w:pPr>
        <w:spacing w:after="60" w:line="276" w:lineRule="auto"/>
        <w:ind w:right="396"/>
        <w:jc w:val="both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2485"/>
        <w:gridCol w:w="3740"/>
        <w:gridCol w:w="1870"/>
      </w:tblGrid>
      <w:tr w:rsidR="00ED44C4" w:rsidTr="00ED44C4" w14:paraId="20828D65" w14:textId="77777777">
        <w:tc>
          <w:tcPr>
            <w:tcW w:w="1255" w:type="dxa"/>
            <w:shd w:val="clear" w:color="auto" w:fill="D0CECE" w:themeFill="background2" w:themeFillShade="E6"/>
          </w:tcPr>
          <w:p w:rsidR="00ED44C4" w:rsidP="00070089" w:rsidRDefault="00ED44C4" w14:paraId="1F1295AF" w14:textId="45CDEA03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que ID:</w:t>
            </w:r>
          </w:p>
        </w:tc>
        <w:tc>
          <w:tcPr>
            <w:tcW w:w="2485" w:type="dxa"/>
            <w:shd w:val="clear" w:color="auto" w:fill="D0CECE" w:themeFill="background2" w:themeFillShade="E6"/>
          </w:tcPr>
          <w:p w:rsidR="00ED44C4" w:rsidP="00070089" w:rsidRDefault="00ED44C4" w14:paraId="27051FBC" w14:textId="4FC117D3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FR Category</w:t>
            </w:r>
          </w:p>
        </w:tc>
        <w:tc>
          <w:tcPr>
            <w:tcW w:w="3740" w:type="dxa"/>
            <w:shd w:val="clear" w:color="auto" w:fill="D0CECE" w:themeFill="background2" w:themeFillShade="E6"/>
          </w:tcPr>
          <w:p w:rsidR="00ED44C4" w:rsidP="00070089" w:rsidRDefault="00ED44C4" w14:paraId="19C8CC48" w14:textId="394EC3A2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FR Requirement</w:t>
            </w:r>
          </w:p>
        </w:tc>
        <w:tc>
          <w:tcPr>
            <w:tcW w:w="1870" w:type="dxa"/>
            <w:shd w:val="clear" w:color="auto" w:fill="D0CECE" w:themeFill="background2" w:themeFillShade="E6"/>
          </w:tcPr>
          <w:p w:rsidR="00ED44C4" w:rsidP="00070089" w:rsidRDefault="00ED44C4" w14:paraId="475199B5" w14:textId="007EDCCA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ed to:</w:t>
            </w:r>
          </w:p>
        </w:tc>
      </w:tr>
      <w:tr w:rsidR="00ED44C4" w:rsidTr="00C418E7" w14:paraId="701A729E" w14:textId="77777777">
        <w:tc>
          <w:tcPr>
            <w:tcW w:w="1255" w:type="dxa"/>
          </w:tcPr>
          <w:p w:rsidR="00ED44C4" w:rsidP="00070089" w:rsidRDefault="00ED44C4" w14:paraId="4B7730F6" w14:textId="75252A96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FR001</w:t>
            </w:r>
          </w:p>
        </w:tc>
        <w:tc>
          <w:tcPr>
            <w:tcW w:w="2485" w:type="dxa"/>
          </w:tcPr>
          <w:p w:rsidR="00ED44C4" w:rsidP="00070089" w:rsidRDefault="00ED44C4" w14:paraId="369E1BF8" w14:textId="1CCAAF37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urs of Usage</w:t>
            </w:r>
          </w:p>
        </w:tc>
        <w:tc>
          <w:tcPr>
            <w:tcW w:w="3740" w:type="dxa"/>
          </w:tcPr>
          <w:p w:rsidR="00ED44C4" w:rsidP="00070089" w:rsidRDefault="00ED44C4" w14:paraId="273C6AE4" w14:textId="77777777">
            <w:pPr>
              <w:spacing w:after="60"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:rsidR="00ED44C4" w:rsidP="00070089" w:rsidRDefault="00ED44C4" w14:paraId="53DD6938" w14:textId="77777777">
            <w:pPr>
              <w:spacing w:after="60" w:line="276" w:lineRule="auto"/>
              <w:jc w:val="both"/>
              <w:rPr>
                <w:rFonts w:ascii="Arial" w:hAnsi="Arial" w:cs="Arial"/>
              </w:rPr>
            </w:pPr>
          </w:p>
        </w:tc>
      </w:tr>
      <w:tr w:rsidR="00ED44C4" w:rsidTr="00C418E7" w14:paraId="71A75B95" w14:textId="77777777">
        <w:tc>
          <w:tcPr>
            <w:tcW w:w="1255" w:type="dxa"/>
          </w:tcPr>
          <w:p w:rsidR="00ED44C4" w:rsidP="00070089" w:rsidRDefault="00ED44C4" w14:paraId="41ABF91B" w14:textId="3DADB637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FR002</w:t>
            </w:r>
          </w:p>
        </w:tc>
        <w:tc>
          <w:tcPr>
            <w:tcW w:w="2485" w:type="dxa"/>
          </w:tcPr>
          <w:p w:rsidR="00ED44C4" w:rsidP="00070089" w:rsidRDefault="00ED44C4" w14:paraId="7D805540" w14:textId="1A9C7406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ys of Usage</w:t>
            </w:r>
          </w:p>
        </w:tc>
        <w:tc>
          <w:tcPr>
            <w:tcW w:w="3740" w:type="dxa"/>
          </w:tcPr>
          <w:p w:rsidR="00ED44C4" w:rsidP="00070089" w:rsidRDefault="00ED44C4" w14:paraId="7E947F3A" w14:textId="77777777">
            <w:pPr>
              <w:spacing w:after="60"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:rsidR="00ED44C4" w:rsidP="00070089" w:rsidRDefault="00ED44C4" w14:paraId="21E1E1FD" w14:textId="77777777">
            <w:pPr>
              <w:spacing w:after="60" w:line="276" w:lineRule="auto"/>
              <w:jc w:val="both"/>
              <w:rPr>
                <w:rFonts w:ascii="Arial" w:hAnsi="Arial" w:cs="Arial"/>
              </w:rPr>
            </w:pPr>
          </w:p>
        </w:tc>
      </w:tr>
      <w:tr w:rsidR="00ED44C4" w:rsidTr="00C418E7" w14:paraId="5697FD1F" w14:textId="77777777">
        <w:tc>
          <w:tcPr>
            <w:tcW w:w="1255" w:type="dxa"/>
          </w:tcPr>
          <w:p w:rsidR="00ED44C4" w:rsidP="00070089" w:rsidRDefault="00ED44C4" w14:paraId="3C715791" w14:textId="7D7A295D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FR003</w:t>
            </w:r>
          </w:p>
        </w:tc>
        <w:tc>
          <w:tcPr>
            <w:tcW w:w="2485" w:type="dxa"/>
          </w:tcPr>
          <w:p w:rsidR="00ED44C4" w:rsidP="00070089" w:rsidRDefault="00ED44C4" w14:paraId="63393A01" w14:textId="6CC691A1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age Time Exceptions</w:t>
            </w:r>
          </w:p>
        </w:tc>
        <w:tc>
          <w:tcPr>
            <w:tcW w:w="3740" w:type="dxa"/>
          </w:tcPr>
          <w:p w:rsidR="00ED44C4" w:rsidP="00070089" w:rsidRDefault="00ED44C4" w14:paraId="4BCD3835" w14:textId="77777777">
            <w:pPr>
              <w:spacing w:after="60"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:rsidR="00ED44C4" w:rsidP="00070089" w:rsidRDefault="00ED44C4" w14:paraId="1AF22591" w14:textId="77777777">
            <w:pPr>
              <w:spacing w:after="60" w:line="276" w:lineRule="auto"/>
              <w:jc w:val="both"/>
              <w:rPr>
                <w:rFonts w:ascii="Arial" w:hAnsi="Arial" w:cs="Arial"/>
              </w:rPr>
            </w:pPr>
          </w:p>
        </w:tc>
      </w:tr>
      <w:tr w:rsidR="00ED44C4" w:rsidTr="00C418E7" w14:paraId="5D193922" w14:textId="77777777">
        <w:tc>
          <w:tcPr>
            <w:tcW w:w="1255" w:type="dxa"/>
          </w:tcPr>
          <w:p w:rsidR="00ED44C4" w:rsidP="00070089" w:rsidRDefault="00ED44C4" w14:paraId="1FD6791D" w14:textId="58901251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FR004</w:t>
            </w:r>
          </w:p>
        </w:tc>
        <w:tc>
          <w:tcPr>
            <w:tcW w:w="2485" w:type="dxa"/>
          </w:tcPr>
          <w:p w:rsidR="00ED44C4" w:rsidP="00070089" w:rsidRDefault="00ED44C4" w14:paraId="01F101C4" w14:textId="2E8ABD7F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ponse Time</w:t>
            </w:r>
          </w:p>
        </w:tc>
        <w:tc>
          <w:tcPr>
            <w:tcW w:w="3740" w:type="dxa"/>
          </w:tcPr>
          <w:p w:rsidR="00ED44C4" w:rsidP="00070089" w:rsidRDefault="00ED44C4" w14:paraId="68CAB223" w14:textId="77777777">
            <w:pPr>
              <w:spacing w:after="60"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:rsidR="00ED44C4" w:rsidP="00070089" w:rsidRDefault="00ED44C4" w14:paraId="4320D1B1" w14:textId="77777777">
            <w:pPr>
              <w:spacing w:after="60" w:line="276" w:lineRule="auto"/>
              <w:jc w:val="both"/>
              <w:rPr>
                <w:rFonts w:ascii="Arial" w:hAnsi="Arial" w:cs="Arial"/>
              </w:rPr>
            </w:pPr>
          </w:p>
        </w:tc>
      </w:tr>
      <w:tr w:rsidR="00ED44C4" w:rsidTr="00C418E7" w14:paraId="37086799" w14:textId="77777777">
        <w:tc>
          <w:tcPr>
            <w:tcW w:w="1255" w:type="dxa"/>
          </w:tcPr>
          <w:p w:rsidR="00ED44C4" w:rsidP="00070089" w:rsidRDefault="00ED44C4" w14:paraId="2BB1B248" w14:textId="46750651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FR005</w:t>
            </w:r>
          </w:p>
        </w:tc>
        <w:tc>
          <w:tcPr>
            <w:tcW w:w="2485" w:type="dxa"/>
          </w:tcPr>
          <w:p w:rsidR="00ED44C4" w:rsidP="00070089" w:rsidRDefault="00ED44C4" w14:paraId="5B114155" w14:textId="2FCD5D93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# </w:t>
            </w:r>
            <w:proofErr w:type="gramStart"/>
            <w:r>
              <w:rPr>
                <w:rFonts w:ascii="Arial" w:hAnsi="Arial" w:cs="Arial"/>
              </w:rPr>
              <w:t>of</w:t>
            </w:r>
            <w:proofErr w:type="gramEnd"/>
            <w:r>
              <w:rPr>
                <w:rFonts w:ascii="Arial" w:hAnsi="Arial" w:cs="Arial"/>
              </w:rPr>
              <w:t xml:space="preserve"> concurrent events</w:t>
            </w:r>
          </w:p>
        </w:tc>
        <w:tc>
          <w:tcPr>
            <w:tcW w:w="3740" w:type="dxa"/>
          </w:tcPr>
          <w:p w:rsidR="00ED44C4" w:rsidP="00070089" w:rsidRDefault="00ED44C4" w14:paraId="7CC52590" w14:textId="77777777">
            <w:pPr>
              <w:spacing w:after="60"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:rsidR="00ED44C4" w:rsidP="00070089" w:rsidRDefault="00ED44C4" w14:paraId="323F0750" w14:textId="77777777">
            <w:pPr>
              <w:spacing w:after="60" w:line="276" w:lineRule="auto"/>
              <w:jc w:val="both"/>
              <w:rPr>
                <w:rFonts w:ascii="Arial" w:hAnsi="Arial" w:cs="Arial"/>
              </w:rPr>
            </w:pPr>
          </w:p>
        </w:tc>
      </w:tr>
      <w:tr w:rsidR="00ED44C4" w:rsidTr="00C418E7" w14:paraId="565F336A" w14:textId="77777777">
        <w:tc>
          <w:tcPr>
            <w:tcW w:w="1255" w:type="dxa"/>
          </w:tcPr>
          <w:p w:rsidR="00ED44C4" w:rsidP="00070089" w:rsidRDefault="00ED44C4" w14:paraId="587B22C3" w14:textId="219CD57F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FR006</w:t>
            </w:r>
          </w:p>
        </w:tc>
        <w:tc>
          <w:tcPr>
            <w:tcW w:w="2485" w:type="dxa"/>
          </w:tcPr>
          <w:p w:rsidR="00ED44C4" w:rsidP="00070089" w:rsidRDefault="00ED44C4" w14:paraId="06F165F0" w14:textId="0C4EDE75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# </w:t>
            </w:r>
            <w:proofErr w:type="gramStart"/>
            <w:r>
              <w:rPr>
                <w:rFonts w:ascii="Arial" w:hAnsi="Arial" w:cs="Arial"/>
              </w:rPr>
              <w:t>of</w:t>
            </w:r>
            <w:proofErr w:type="gramEnd"/>
            <w:r>
              <w:rPr>
                <w:rFonts w:ascii="Arial" w:hAnsi="Arial" w:cs="Arial"/>
              </w:rPr>
              <w:t xml:space="preserve"> system users</w:t>
            </w:r>
          </w:p>
        </w:tc>
        <w:tc>
          <w:tcPr>
            <w:tcW w:w="3740" w:type="dxa"/>
          </w:tcPr>
          <w:p w:rsidR="00ED44C4" w:rsidP="00070089" w:rsidRDefault="00ED44C4" w14:paraId="3DB01D55" w14:textId="77777777">
            <w:pPr>
              <w:spacing w:after="60"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:rsidR="00ED44C4" w:rsidP="00070089" w:rsidRDefault="00ED44C4" w14:paraId="286218D4" w14:textId="77777777">
            <w:pPr>
              <w:spacing w:after="60" w:line="276" w:lineRule="auto"/>
              <w:jc w:val="both"/>
              <w:rPr>
                <w:rFonts w:ascii="Arial" w:hAnsi="Arial" w:cs="Arial"/>
              </w:rPr>
            </w:pPr>
          </w:p>
        </w:tc>
      </w:tr>
      <w:tr w:rsidR="00ED44C4" w:rsidTr="00C418E7" w14:paraId="4C246A93" w14:textId="77777777">
        <w:tc>
          <w:tcPr>
            <w:tcW w:w="1255" w:type="dxa"/>
          </w:tcPr>
          <w:p w:rsidR="00ED44C4" w:rsidP="00070089" w:rsidRDefault="00ED44C4" w14:paraId="1D443E67" w14:textId="4E517CCE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FR007</w:t>
            </w:r>
          </w:p>
        </w:tc>
        <w:tc>
          <w:tcPr>
            <w:tcW w:w="2485" w:type="dxa"/>
          </w:tcPr>
          <w:p w:rsidR="00ED44C4" w:rsidP="00070089" w:rsidRDefault="00ED44C4" w14:paraId="5E1AC78A" w14:textId="2B7177F5">
            <w:pPr>
              <w:spacing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# </w:t>
            </w:r>
            <w:proofErr w:type="gramStart"/>
            <w:r>
              <w:rPr>
                <w:rFonts w:ascii="Arial" w:hAnsi="Arial" w:cs="Arial"/>
              </w:rPr>
              <w:t>of</w:t>
            </w:r>
            <w:proofErr w:type="gramEnd"/>
            <w:r>
              <w:rPr>
                <w:rFonts w:ascii="Arial" w:hAnsi="Arial" w:cs="Arial"/>
              </w:rPr>
              <w:t xml:space="preserve"> peak events</w:t>
            </w:r>
          </w:p>
        </w:tc>
        <w:tc>
          <w:tcPr>
            <w:tcW w:w="3740" w:type="dxa"/>
          </w:tcPr>
          <w:p w:rsidR="00ED44C4" w:rsidP="00070089" w:rsidRDefault="00ED44C4" w14:paraId="11CE66F5" w14:textId="77777777">
            <w:pPr>
              <w:spacing w:after="60"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:rsidR="00ED44C4" w:rsidP="00070089" w:rsidRDefault="00ED44C4" w14:paraId="36509301" w14:textId="77777777">
            <w:pPr>
              <w:spacing w:after="60" w:line="276" w:lineRule="auto"/>
              <w:jc w:val="both"/>
              <w:rPr>
                <w:rFonts w:ascii="Arial" w:hAnsi="Arial" w:cs="Arial"/>
              </w:rPr>
            </w:pPr>
          </w:p>
        </w:tc>
      </w:tr>
    </w:tbl>
    <w:p w:rsidR="00094207" w:rsidP="00A71AB5" w:rsidRDefault="00094207" w14:paraId="18D26C73" w14:textId="77777777">
      <w:pPr>
        <w:spacing w:after="60" w:line="276" w:lineRule="auto"/>
        <w:ind w:right="396"/>
        <w:jc w:val="both"/>
        <w:rPr>
          <w:rFonts w:ascii="Arial" w:hAnsi="Arial" w:cs="Arial"/>
        </w:rPr>
      </w:pPr>
    </w:p>
    <w:p w:rsidR="00B66EA1" w:rsidP="00A71AB5" w:rsidRDefault="00B66EA1" w14:paraId="39D3AC72" w14:textId="088B711A">
      <w:pPr>
        <w:spacing w:after="60" w:line="276" w:lineRule="auto"/>
        <w:ind w:right="396"/>
        <w:jc w:val="both"/>
        <w:rPr>
          <w:rFonts w:ascii="Arial" w:hAnsi="Arial" w:cs="Arial"/>
        </w:rPr>
      </w:pPr>
    </w:p>
    <w:p w:rsidR="00B66EA1" w:rsidP="00A71AB5" w:rsidRDefault="00B66EA1" w14:paraId="687EA432" w14:textId="77777777">
      <w:pPr>
        <w:spacing w:after="60" w:line="276" w:lineRule="auto"/>
        <w:ind w:right="396"/>
        <w:jc w:val="both"/>
        <w:rPr>
          <w:rFonts w:ascii="Arial" w:hAnsi="Arial" w:cs="Arial"/>
        </w:rPr>
      </w:pPr>
    </w:p>
    <w:p w:rsidR="007B0775" w:rsidP="00A71AB5" w:rsidRDefault="007B0775" w14:paraId="3B3C3409" w14:textId="0FA50FB2">
      <w:pPr>
        <w:spacing w:after="60" w:line="276" w:lineRule="auto"/>
        <w:ind w:right="396"/>
        <w:jc w:val="both"/>
        <w:rPr>
          <w:rFonts w:ascii="Arial" w:hAnsi="Arial" w:cs="Arial"/>
        </w:rPr>
      </w:pPr>
    </w:p>
    <w:p w:rsidR="007B0775" w:rsidP="00A71AB5" w:rsidRDefault="007B0775" w14:paraId="4A57CBA6" w14:textId="252C6AAF">
      <w:pPr>
        <w:spacing w:after="60" w:line="276" w:lineRule="auto"/>
        <w:ind w:right="396"/>
        <w:jc w:val="both"/>
        <w:rPr>
          <w:rFonts w:ascii="Arial" w:hAnsi="Arial" w:cs="Arial"/>
        </w:rPr>
      </w:pPr>
    </w:p>
    <w:p w:rsidR="007B0775" w:rsidRDefault="007B0775" w14:paraId="178CD751" w14:textId="77777777">
      <w:pPr>
        <w:rPr>
          <w:rFonts w:ascii="Arial" w:hAnsi="Arial" w:cs="Arial" w:eastAsiaTheme="majorEastAsia"/>
          <w:b/>
          <w:color w:val="0067DF"/>
          <w:kern w:val="24"/>
          <w:sz w:val="32"/>
          <w:szCs w:val="32"/>
          <w:lang w:val="da-DK"/>
        </w:rPr>
      </w:pPr>
      <w:r>
        <w:rPr>
          <w:rFonts w:ascii="Arial" w:hAnsi="Arial" w:cs="Arial"/>
          <w:b/>
          <w:color w:val="0067DF"/>
          <w:kern w:val="24"/>
          <w:lang w:val="da-DK"/>
        </w:rPr>
        <w:br w:type="page"/>
      </w:r>
    </w:p>
    <w:p w:rsidRPr="00847F97" w:rsidR="007B0775" w:rsidP="00847F97" w:rsidRDefault="007B0775" w14:paraId="53B52707" w14:textId="2C65D0FF">
      <w:pPr>
        <w:pStyle w:val="Heading1"/>
      </w:pPr>
      <w:bookmarkStart w:name="_Toc90152586" w:id="32"/>
      <w:r w:rsidRPr="00847F97">
        <w:lastRenderedPageBreak/>
        <w:t>Additional Details &amp; Notes</w:t>
      </w:r>
      <w:bookmarkEnd w:id="32"/>
      <w:r w:rsidRPr="00847F97">
        <w:t xml:space="preserve"> </w:t>
      </w:r>
    </w:p>
    <w:p w:rsidRPr="00562ED9" w:rsidR="007B0775" w:rsidP="007B0775" w:rsidRDefault="007B0775" w14:paraId="34058B13" w14:textId="67A70A30">
      <w:pPr>
        <w:spacing w:after="60" w:line="276" w:lineRule="auto"/>
        <w:ind w:right="396"/>
        <w:jc w:val="both"/>
        <w:rPr>
          <w:rFonts w:ascii="Arial" w:hAnsi="Arial" w:cs="Arial"/>
        </w:rPr>
      </w:pPr>
      <w:r w:rsidRPr="06D4ABF6" w:rsidR="007B0775">
        <w:rPr>
          <w:rFonts w:ascii="Arial" w:hAnsi="Arial" w:cs="Arial"/>
        </w:rPr>
        <w:t xml:space="preserve">Please provide any additional details to support this </w:t>
      </w:r>
      <w:r w:rsidRPr="06D4ABF6" w:rsidR="007B0775">
        <w:rPr>
          <w:rFonts w:ascii="Arial" w:hAnsi="Arial" w:cs="Arial"/>
        </w:rPr>
        <w:t>Requirements Specification</w:t>
      </w:r>
      <w:r w:rsidRPr="06D4ABF6" w:rsidR="007B0775">
        <w:rPr>
          <w:rFonts w:ascii="Arial" w:hAnsi="Arial" w:cs="Arial"/>
        </w:rPr>
        <w:t>.</w:t>
      </w:r>
    </w:p>
    <w:p w:rsidR="06D4ABF6" w:rsidP="06D4ABF6" w:rsidRDefault="06D4ABF6" w14:paraId="3C7AC47E" w14:textId="0CD44E92">
      <w:pPr>
        <w:pStyle w:val="Normal"/>
        <w:spacing w:after="60" w:line="276" w:lineRule="auto"/>
        <w:ind w:right="396"/>
        <w:jc w:val="both"/>
      </w:pPr>
      <w:r>
        <w:br/>
      </w:r>
    </w:p>
    <w:p w:rsidR="06D4ABF6" w:rsidRDefault="06D4ABF6" w14:paraId="425E9926" w14:textId="34321AB6">
      <w:r>
        <w:br w:type="page"/>
      </w:r>
    </w:p>
    <w:p w:rsidR="3CF17428" w:rsidP="06D4ABF6" w:rsidRDefault="3CF17428" w14:paraId="671CBA18" w14:textId="7331897C">
      <w:pPr>
        <w:pStyle w:val="Heading1"/>
        <w:rPr>
          <w:rFonts w:ascii="Calibri Light" w:hAnsi="Calibri Light" w:eastAsia="Calibri Light" w:cs="Calibri Light"/>
          <w:b w:val="0"/>
          <w:bCs w:val="0"/>
          <w:noProof w:val="0"/>
          <w:color w:val="2F5496" w:themeColor="accent1" w:themeTint="FF" w:themeShade="BF"/>
          <w:sz w:val="32"/>
          <w:szCs w:val="32"/>
          <w:lang w:val="en-US"/>
        </w:rPr>
      </w:pPr>
      <w:r w:rsidRPr="06D4ABF6" w:rsidR="3CF17428">
        <w:rPr>
          <w:rFonts w:ascii="Calibri Light" w:hAnsi="Calibri Light" w:eastAsia="Calibri Light" w:cs="Calibri Light"/>
          <w:b w:val="0"/>
          <w:bCs w:val="0"/>
          <w:noProof w:val="0"/>
          <w:color w:val="2F5496" w:themeColor="accent1" w:themeTint="FF" w:themeShade="BF"/>
          <w:sz w:val="32"/>
          <w:szCs w:val="32"/>
          <w:lang w:val="en-US"/>
        </w:rPr>
        <w:t xml:space="preserve">Requirements Trace Matrix </w:t>
      </w:r>
    </w:p>
    <w:p w:rsidR="3CF17428" w:rsidP="06D4ABF6" w:rsidRDefault="3CF17428" w14:paraId="172C1E4A" w14:textId="46DB0AEE">
      <w:pPr>
        <w:spacing w:line="257" w:lineRule="auto"/>
        <w:jc w:val="both"/>
      </w:pPr>
      <w:r w:rsidRPr="06D4ABF6" w:rsidR="3CF17428">
        <w:rPr>
          <w:rFonts w:ascii="Arial" w:hAnsi="Arial" w:eastAsia="Arial" w:cs="Arial"/>
          <w:noProof w:val="0"/>
          <w:sz w:val="22"/>
          <w:szCs w:val="22"/>
          <w:lang w:val="en-US"/>
        </w:rPr>
        <w:t xml:space="preserve">Use this table to summarize the traceability between the requirements artifacts captured throughout this document. 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48"/>
        <w:gridCol w:w="848"/>
        <w:gridCol w:w="848"/>
        <w:gridCol w:w="859"/>
        <w:gridCol w:w="848"/>
        <w:gridCol w:w="848"/>
        <w:gridCol w:w="848"/>
        <w:gridCol w:w="859"/>
        <w:gridCol w:w="848"/>
        <w:gridCol w:w="848"/>
        <w:gridCol w:w="859"/>
      </w:tblGrid>
      <w:tr w:rsidR="06D4ABF6" w:rsidTr="06D4ABF6" w14:paraId="1A41668F">
        <w:trPr>
          <w:trHeight w:val="300"/>
        </w:trPr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0CECE" w:themeFill="background2" w:themeFillShade="E6"/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0810C73F" w14:textId="5B8EF440">
            <w:pPr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  <w:t>Goals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0CECE" w:themeFill="background2" w:themeFillShade="E6"/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5BE8FB34" w14:textId="72CC0A0D">
            <w:pPr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  <w:t>Objectives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0CECE" w:themeFill="background2" w:themeFillShade="E6"/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79743A80" w14:textId="24AAE5D2">
            <w:pPr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12"/>
                <w:szCs w:val="12"/>
              </w:rPr>
            </w:pPr>
            <w:r w:rsidRPr="06D4ABF6" w:rsidR="06D4ABF6"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  <w:t xml:space="preserve">Problems/ </w:t>
            </w:r>
            <w:r w:rsidRPr="06D4ABF6" w:rsidR="06D4ABF6">
              <w:rPr>
                <w:rFonts w:ascii="Arial" w:hAnsi="Arial" w:eastAsia="Arial" w:cs="Arial"/>
                <w:color w:val="000000" w:themeColor="text1" w:themeTint="FF" w:themeShade="FF"/>
                <w:sz w:val="14"/>
                <w:szCs w:val="14"/>
              </w:rPr>
              <w:t>Opportunities</w:t>
            </w:r>
          </w:p>
        </w:tc>
        <w:tc>
          <w:tcPr>
            <w:tcW w:w="85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0CECE" w:themeFill="background2" w:themeFillShade="E6"/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47841828" w14:textId="47998923">
            <w:pPr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  <w:t>HLRs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0CECE" w:themeFill="background2" w:themeFillShade="E6"/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395EBDD7" w14:textId="266D4C03">
            <w:pPr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  <w:t>BCD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0CECE" w:themeFill="background2" w:themeFillShade="E6"/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6AEBC99D" w14:textId="1ADD0DBF">
            <w:pPr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  <w:t>FSPM L2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0CECE" w:themeFill="background2" w:themeFillShade="E6"/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070EDAC7" w14:textId="09FA6E19">
            <w:pPr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  <w:t>FSPM L3</w:t>
            </w:r>
          </w:p>
        </w:tc>
        <w:tc>
          <w:tcPr>
            <w:tcW w:w="85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0CECE" w:themeFill="background2" w:themeFillShade="E6"/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55D7F593" w14:textId="415ACCFD">
            <w:pPr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  <w:t>Actors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0CECE" w:themeFill="background2" w:themeFillShade="E6"/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42AB6D89" w14:textId="43638CD0">
            <w:pPr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  <w:t>Use Case(s)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0CECE" w:themeFill="background2" w:themeFillShade="E6"/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69BF3C0F" w14:textId="584C6516">
            <w:pPr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  <w:t>Reports</w:t>
            </w:r>
          </w:p>
        </w:tc>
        <w:tc>
          <w:tcPr>
            <w:tcW w:w="85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0CECE" w:themeFill="background2" w:themeFillShade="E6"/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471CD49A" w14:textId="0F6ABC55">
            <w:pPr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  <w:t>Other</w:t>
            </w:r>
          </w:p>
        </w:tc>
      </w:tr>
      <w:tr w:rsidR="06D4ABF6" w:rsidTr="06D4ABF6" w14:paraId="1E4B5786">
        <w:trPr>
          <w:trHeight w:val="300"/>
        </w:trPr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6808251E" w14:textId="1B061ACA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GO001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297914D1" w14:textId="0C8BB35C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OBJ001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27C3B8CA" w14:textId="29DD1A36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PO001</w:t>
            </w:r>
          </w:p>
          <w:p w:rsidR="06D4ABF6" w:rsidP="06D4ABF6" w:rsidRDefault="06D4ABF6" w14:paraId="4BB759F9" w14:textId="40A0C311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5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1FB2FB29" w14:textId="42092B55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HLR001</w:t>
            </w:r>
          </w:p>
          <w:p w:rsidR="06D4ABF6" w:rsidP="06D4ABF6" w:rsidRDefault="06D4ABF6" w14:paraId="2F7C1CBF" w14:textId="7D4A7FC4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HLR002</w:t>
            </w:r>
          </w:p>
          <w:p w:rsidR="06D4ABF6" w:rsidP="06D4ABF6" w:rsidRDefault="06D4ABF6" w14:paraId="452EFD1D" w14:textId="26922E48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19BB1E2A" w14:textId="11B255F9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BCD001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2C6974CC" w14:textId="1BA5D782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FSPM-001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1BB6AF02" w14:textId="18BB0E98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FSPM-001.S1</w:t>
            </w:r>
          </w:p>
          <w:p w:rsidR="06D4ABF6" w:rsidP="06D4ABF6" w:rsidRDefault="06D4ABF6" w14:paraId="4382E16A" w14:textId="36A9BB83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FSPM-001.S2</w:t>
            </w:r>
          </w:p>
        </w:tc>
        <w:tc>
          <w:tcPr>
            <w:tcW w:w="85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13ABFBDD" w14:textId="50968FA8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ACT001</w:t>
            </w:r>
          </w:p>
          <w:p w:rsidR="06D4ABF6" w:rsidP="06D4ABF6" w:rsidRDefault="06D4ABF6" w14:paraId="3712E6D2" w14:textId="43661C76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ACT002</w:t>
            </w:r>
          </w:p>
          <w:p w:rsidR="06D4ABF6" w:rsidP="06D4ABF6" w:rsidRDefault="06D4ABF6" w14:paraId="71E3CD95" w14:textId="2743EF46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ACT003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4397771A" w14:textId="71F5FD7F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UC001</w:t>
            </w:r>
          </w:p>
          <w:p w:rsidR="06D4ABF6" w:rsidP="06D4ABF6" w:rsidRDefault="06D4ABF6" w14:paraId="744EABE9" w14:textId="3AD89EEE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UC002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1F705F5E" w14:textId="2AEBA349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5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57FEF2C9" w14:textId="75B5724C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</w:tr>
      <w:tr w:rsidR="06D4ABF6" w:rsidTr="06D4ABF6" w14:paraId="4CDA7A92">
        <w:trPr>
          <w:trHeight w:val="300"/>
        </w:trPr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41F9B68A" w14:textId="6F94A9E6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38494C17" w14:textId="41A22E21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OBJ002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4E0399F2" w14:textId="6E12ADC8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PO001</w:t>
            </w:r>
          </w:p>
        </w:tc>
        <w:tc>
          <w:tcPr>
            <w:tcW w:w="85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64F01E2B" w14:textId="32417340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61845CCC" w14:textId="58235468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BCD001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46698261" w14:textId="5666A1FA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FSPM-001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1C68FBCA" w14:textId="67F5FFAD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FSPM-001.S3</w:t>
            </w:r>
          </w:p>
          <w:p w:rsidR="06D4ABF6" w:rsidP="06D4ABF6" w:rsidRDefault="06D4ABF6" w14:paraId="2C2288C6" w14:textId="61F1D7C0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FSPM-001.S4</w:t>
            </w:r>
          </w:p>
        </w:tc>
        <w:tc>
          <w:tcPr>
            <w:tcW w:w="85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08CD8F19" w14:textId="6924103C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2CFFADC9" w14:textId="6BCAD498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UC003</w:t>
            </w:r>
          </w:p>
          <w:p w:rsidR="06D4ABF6" w:rsidP="06D4ABF6" w:rsidRDefault="06D4ABF6" w14:paraId="0E0CD960" w14:textId="5BF64809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UC004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3ACB0B7A" w14:textId="36F93062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5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1FC5BD3B" w14:textId="39F3D55C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</w:tr>
      <w:tr w:rsidR="06D4ABF6" w:rsidTr="06D4ABF6" w14:paraId="3022E4C6">
        <w:trPr>
          <w:trHeight w:val="300"/>
        </w:trPr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1D8BEA3B" w14:textId="0DAD8E34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748BE65B" w14:textId="052090C7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OBJ003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15119CA7" w14:textId="2529D44C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PO002</w:t>
            </w:r>
          </w:p>
        </w:tc>
        <w:tc>
          <w:tcPr>
            <w:tcW w:w="85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19A12BD8" w14:textId="2F1D79C2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HLR003</w:t>
            </w:r>
          </w:p>
          <w:p w:rsidR="06D4ABF6" w:rsidP="06D4ABF6" w:rsidRDefault="06D4ABF6" w14:paraId="545565A1" w14:textId="5058E947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1C5E6DEB" w14:textId="25CA534C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BCD001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459DFECD" w14:textId="33378285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FSPM-001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2FA2D2AF" w14:textId="6AD1ED02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FSPM-001.S5</w:t>
            </w:r>
          </w:p>
        </w:tc>
        <w:tc>
          <w:tcPr>
            <w:tcW w:w="85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425E249F" w14:textId="03E77EC6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5EFC4F55" w14:textId="65A1827D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UC005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054B0A1A" w14:textId="792F48F4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REP001</w:t>
            </w:r>
          </w:p>
        </w:tc>
        <w:tc>
          <w:tcPr>
            <w:tcW w:w="85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3E8D68A3" w14:textId="345EA329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</w:tr>
      <w:tr w:rsidR="06D4ABF6" w:rsidTr="06D4ABF6" w14:paraId="38BBDC89">
        <w:trPr>
          <w:trHeight w:val="300"/>
        </w:trPr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159DAE3B" w14:textId="04F0818A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GO002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7C913657" w14:textId="135F2721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OBJ004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0F42681B" w14:textId="5048A3FC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PO001</w:t>
            </w:r>
          </w:p>
        </w:tc>
        <w:tc>
          <w:tcPr>
            <w:tcW w:w="85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524059CF" w14:textId="171A9051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42D09D99" w14:textId="0196A8B4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BCD001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6FBD3D16" w14:textId="26EA82FD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FSPM-001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61FFD4AF" w14:textId="6B56589C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>all</w:t>
            </w:r>
          </w:p>
        </w:tc>
        <w:tc>
          <w:tcPr>
            <w:tcW w:w="85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7775C57D" w14:textId="64AB3B45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63A0EBF7" w14:textId="66AD8DCE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5D925E3A" w14:textId="335D7FCA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5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27CC8B9D" w14:textId="1AAF43E8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</w:tr>
      <w:tr w:rsidR="06D4ABF6" w:rsidTr="06D4ABF6" w14:paraId="3EE4D86D">
        <w:trPr>
          <w:trHeight w:val="300"/>
        </w:trPr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67324889" w14:textId="61A0981F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60447B9F" w14:textId="1184F976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2BE9FE7E" w14:textId="71D52BAC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5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1BE83B1D" w14:textId="44B0907F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55196C24" w14:textId="3BAB42B2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79B564D4" w14:textId="5F9252FE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7698FF48" w14:textId="5FEBFCDB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5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63985DB1" w14:textId="17EF0BBF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2AA1715A" w14:textId="556AE3B4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131A6FDB" w14:textId="4BB39CED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5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278FC46D" w14:textId="289F2CF9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</w:tr>
      <w:tr w:rsidR="06D4ABF6" w:rsidTr="06D4ABF6" w14:paraId="0D967518">
        <w:trPr>
          <w:trHeight w:val="300"/>
        </w:trPr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39A31688" w14:textId="39E10511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7CD62C34" w14:textId="3F4FED0C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67E9F34D" w14:textId="29E43FE1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5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79A6C1AE" w14:textId="5D94FF1E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041839BB" w14:textId="6D8708F3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50B1BE10" w14:textId="7D2E74A6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22CF379B" w14:textId="3C893A64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5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2D7392C3" w14:textId="13A9A186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787E23B2" w14:textId="44D8A752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4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1B5299C1" w14:textId="49B95178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85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D4ABF6" w:rsidP="06D4ABF6" w:rsidRDefault="06D4ABF6" w14:paraId="12569F1B" w14:textId="51BED6C0">
            <w:pPr>
              <w:rPr>
                <w:rFonts w:ascii="Arial" w:hAnsi="Arial" w:eastAsia="Arial" w:cs="Arial"/>
                <w:sz w:val="16"/>
                <w:szCs w:val="16"/>
              </w:rPr>
            </w:pPr>
            <w:r w:rsidRPr="06D4ABF6" w:rsidR="06D4AB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</w:tr>
    </w:tbl>
    <w:p w:rsidR="06D4ABF6" w:rsidP="06D4ABF6" w:rsidRDefault="06D4ABF6" w14:paraId="7E925732" w14:textId="4EF9437A">
      <w:pPr>
        <w:spacing w:line="257" w:lineRule="auto"/>
        <w:jc w:val="both"/>
        <w:rPr>
          <w:rFonts w:ascii="Arial" w:hAnsi="Arial" w:eastAsia="Arial" w:cs="Arial"/>
          <w:noProof w:val="0"/>
          <w:sz w:val="18"/>
          <w:szCs w:val="18"/>
          <w:lang w:val="en-US"/>
        </w:rPr>
      </w:pPr>
    </w:p>
    <w:p w:rsidR="06D4ABF6" w:rsidP="06D4ABF6" w:rsidRDefault="06D4ABF6" w14:paraId="3F985C31" w14:textId="78FE1159">
      <w:pPr>
        <w:pStyle w:val="Normal"/>
        <w:spacing w:after="60" w:line="276" w:lineRule="auto"/>
        <w:ind w:right="396"/>
        <w:jc w:val="both"/>
        <w:rPr>
          <w:rFonts w:ascii="Arial" w:hAnsi="Arial" w:cs="Arial"/>
          <w:sz w:val="18"/>
          <w:szCs w:val="18"/>
        </w:rPr>
      </w:pPr>
    </w:p>
    <w:sectPr w:rsidRPr="00562ED9" w:rsidR="007B0775" w:rsidSect="008C0AE0">
      <w:headerReference w:type="default" r:id="rId32"/>
      <w:footerReference w:type="default" r:id="rId33"/>
      <w:pgSz w:w="12240" w:h="15840" w:orient="portrait"/>
      <w:pgMar w:top="1440" w:right="1440" w:bottom="1440" w:left="1440" w:header="288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8786B" w:rsidP="008C0AE0" w:rsidRDefault="0088786B" w14:paraId="618CEE5F" w14:textId="77777777">
      <w:pPr>
        <w:spacing w:after="0" w:line="240" w:lineRule="auto"/>
      </w:pPr>
      <w:r>
        <w:separator/>
      </w:r>
    </w:p>
  </w:endnote>
  <w:endnote w:type="continuationSeparator" w:id="0">
    <w:p w:rsidR="0088786B" w:rsidP="008C0AE0" w:rsidRDefault="0088786B" w14:paraId="2F3EA29C" w14:textId="77777777">
      <w:pPr>
        <w:spacing w:after="0" w:line="240" w:lineRule="auto"/>
      </w:pPr>
      <w:r>
        <w:continuationSeparator/>
      </w:r>
    </w:p>
  </w:endnote>
  <w:endnote w:type="continuationNotice" w:id="1">
    <w:p w:rsidR="0088786B" w:rsidRDefault="0088786B" w14:paraId="0911D54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047378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4A630B" w:rsidP="008A7BD3" w:rsidRDefault="00A63903" w14:paraId="0E4BDA75" w14:textId="72F1336C">
        <w:pPr>
          <w:pStyle w:val="Footer"/>
          <w:pBdr>
            <w:top w:val="single" w:color="D9D9D9" w:themeColor="background1" w:themeShade="D9" w:sz="4" w:space="1"/>
          </w:pBdr>
        </w:pPr>
        <w:r>
          <w:t>v</w:t>
        </w:r>
        <w:r w:rsidR="00856F46">
          <w:t>X</w:t>
        </w:r>
        <w:r w:rsidR="004A630B">
          <w:t xml:space="preserve">.0 </w:t>
        </w:r>
        <w:r w:rsidR="00856F46">
          <w:t>December</w:t>
        </w:r>
        <w:r w:rsidR="004A630B">
          <w:t xml:space="preserve"> 2021                                    </w:t>
        </w:r>
        <w:r w:rsidR="004A630B">
          <w:tab/>
        </w:r>
        <w:r w:rsidR="004A630B">
          <w:tab/>
        </w:r>
        <w:r w:rsidR="004A630B">
          <w:t xml:space="preserve">      </w:t>
        </w:r>
        <w:r w:rsidR="004A630B">
          <w:fldChar w:fldCharType="begin"/>
        </w:r>
        <w:r w:rsidR="004A630B">
          <w:instrText xml:space="preserve"> PAGE   \* MERGEFORMAT </w:instrText>
        </w:r>
        <w:r w:rsidR="004A630B">
          <w:fldChar w:fldCharType="separate"/>
        </w:r>
        <w:r w:rsidR="00D447A4">
          <w:rPr>
            <w:noProof/>
          </w:rPr>
          <w:t>3</w:t>
        </w:r>
        <w:r w:rsidR="004A630B">
          <w:rPr>
            <w:noProof/>
          </w:rPr>
          <w:fldChar w:fldCharType="end"/>
        </w:r>
        <w:r w:rsidR="004A630B">
          <w:t xml:space="preserve"> | </w:t>
        </w:r>
        <w:r w:rsidR="004A630B">
          <w:rPr>
            <w:color w:val="7F7F7F" w:themeColor="background1" w:themeShade="7F"/>
            <w:spacing w:val="60"/>
          </w:rPr>
          <w:t>Page</w:t>
        </w:r>
      </w:p>
    </w:sdtContent>
  </w:sdt>
  <w:p w:rsidR="004A630B" w:rsidRDefault="004A630B" w14:paraId="0CCCEA1C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8786B" w:rsidP="008C0AE0" w:rsidRDefault="0088786B" w14:paraId="7B3A1696" w14:textId="77777777">
      <w:pPr>
        <w:spacing w:after="0" w:line="240" w:lineRule="auto"/>
      </w:pPr>
      <w:r>
        <w:separator/>
      </w:r>
    </w:p>
  </w:footnote>
  <w:footnote w:type="continuationSeparator" w:id="0">
    <w:p w:rsidR="0088786B" w:rsidP="008C0AE0" w:rsidRDefault="0088786B" w14:paraId="485C1246" w14:textId="77777777">
      <w:pPr>
        <w:spacing w:after="0" w:line="240" w:lineRule="auto"/>
      </w:pPr>
      <w:r>
        <w:continuationSeparator/>
      </w:r>
    </w:p>
  </w:footnote>
  <w:footnote w:type="continuationNotice" w:id="1">
    <w:p w:rsidR="0088786B" w:rsidRDefault="0088786B" w14:paraId="1F88F754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6="http://schemas.microsoft.com/office/drawing/2014/main" mc:Ignorable="w14 w15 w16se w16cid w16 w16cex w16sdtdh wp14">
  <w:p w:rsidR="00302122" w:rsidRDefault="0CC41997" w14:paraId="40E82BBA" w14:textId="77777777">
    <w:pPr>
      <w:pStyle w:val="Header"/>
      <w:rPr>
        <w:rFonts w:ascii="Source Sans Pro" w:hAnsi="Source Sans Pro"/>
        <w:color w:val="808080" w:themeColor="background1" w:themeShade="80"/>
        <w:sz w:val="20"/>
        <w:szCs w:val="20"/>
        <w:lang w:val="en-IN"/>
      </w:rPr>
    </w:pPr>
    <w:r>
      <w:rPr>
        <w:noProof/>
      </w:rPr>
      <w:drawing>
        <wp:inline distT="0" distB="0" distL="0" distR="0" wp14:anchorId="46F654BE" wp14:editId="1E479935">
          <wp:extent cx="952500" cy="338455"/>
          <wp:effectExtent l="0" t="0" r="0" b="4445"/>
          <wp:docPr id="2" name="Picture 2" descr="Logo sm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FF2B5EF4-FFF2-40B4-BE49-F238E27FC236}">
                        <a16:creationId xmlns:arto="http://schemas.microsoft.com/office/word/2006/arto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16="http://schemas.microsoft.com/office/drawing/2014/main" id="{8573730B-F432-4655-9262-6FD1416784F4}"/>
                      </a:ext>
                    </a:extLst>
                  </a:blip>
                  <a:srcRect l="13" r="13"/>
                  <a:stretch>
                    <a:fillRect/>
                  </a:stretch>
                </pic:blipFill>
                <pic:spPr>
                  <a:xfrm>
                    <a:off x="0" y="0"/>
                    <a:ext cx="952500" cy="338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A630B" w:rsidP="00CA1E34" w:rsidRDefault="002C2FB9" w14:paraId="7BBA4E02" w14:textId="407C22E4">
    <w:pPr>
      <w:pStyle w:val="Header"/>
      <w:spacing w:after="240"/>
    </w:pPr>
    <w:r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 xml:space="preserve">Business Analysis for </w:t>
    </w:r>
    <w:r w:rsidRPr="425D1D26" w:rsidR="425D1D26"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 xml:space="preserve">RPA </w:t>
    </w:r>
    <w:r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>v</w:t>
    </w:r>
    <w:r w:rsidR="001166A6"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>4</w:t>
    </w:r>
    <w:r w:rsidR="00985B2B"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>.0</w:t>
    </w:r>
    <w:r w:rsidRPr="425D1D26" w:rsidR="425D1D26"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 xml:space="preserve">: </w:t>
    </w:r>
    <w:r w:rsidR="00562ED9"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>Requirements</w:t>
    </w:r>
    <w:r w:rsidR="00DD0BBF"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 xml:space="preserve"> </w:t>
    </w:r>
    <w:r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>Template</w:t>
    </w:r>
    <w:r w:rsidRPr="425D1D26" w:rsidR="425D1D26"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 xml:space="preserve"> </w:t>
    </w:r>
    <w:r w:rsidR="004A630B">
      <w:tab/>
    </w:r>
    <w:r w:rsidR="004A630B">
      <w:tab/>
    </w:r>
    <w:r w:rsidRPr="425D1D26" w:rsidR="425D1D26">
      <w:rPr>
        <w:sz w:val="28"/>
        <w:szCs w:val="28"/>
        <w:lang w:val="en-IN" w:eastAsia="en-IN"/>
      </w:rPr>
      <w:t xml:space="preserve">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6042C"/>
    <w:multiLevelType w:val="hybridMultilevel"/>
    <w:tmpl w:val="C32E53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5173D66"/>
    <w:multiLevelType w:val="multilevel"/>
    <w:tmpl w:val="AC0E19C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Restart w:val="0"/>
      <w:pStyle w:val="Heading2"/>
      <w:lvlText w:val="%1.%2"/>
      <w:lvlJc w:val="left"/>
      <w:pPr>
        <w:ind w:left="228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1A06019D"/>
    <w:multiLevelType w:val="multilevel"/>
    <w:tmpl w:val="4AC006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0F34611"/>
    <w:multiLevelType w:val="hybridMultilevel"/>
    <w:tmpl w:val="7C1A7AB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A6AB7F8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color w:val="0067DF"/>
      </w:rPr>
    </w:lvl>
    <w:lvl w:ilvl="2" w:tplc="BFE42100">
      <w:start w:val="1"/>
      <w:numFmt w:val="bullet"/>
      <w:lvlText w:val="-"/>
      <w:lvlJc w:val="left"/>
      <w:pPr>
        <w:ind w:left="2160" w:hanging="180"/>
      </w:pPr>
      <w:rPr>
        <w:rFonts w:hint="default" w:ascii="Times New Roman" w:hAnsi="Times New Roman" w:cs="Times New Roman"/>
        <w:color w:val="0067DF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1E66F2"/>
    <w:multiLevelType w:val="hybridMultilevel"/>
    <w:tmpl w:val="EC24D2BE"/>
    <w:lvl w:ilvl="0" w:tplc="537AC9A2">
      <w:start w:val="7"/>
      <w:numFmt w:val="bullet"/>
      <w:lvlText w:val="-"/>
      <w:lvlJc w:val="left"/>
      <w:pPr>
        <w:ind w:left="720" w:hanging="360"/>
      </w:pPr>
      <w:rPr>
        <w:rFonts w:hint="default" w:ascii="Arial" w:hAnsi="Arial" w:cs="Arial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E5479E4"/>
    <w:multiLevelType w:val="hybridMultilevel"/>
    <w:tmpl w:val="844012C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8351C0"/>
    <w:multiLevelType w:val="hybridMultilevel"/>
    <w:tmpl w:val="FD4E2BA2"/>
    <w:lvl w:ilvl="0" w:tplc="0C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4985FAB"/>
    <w:multiLevelType w:val="hybridMultilevel"/>
    <w:tmpl w:val="EE8049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297098"/>
    <w:multiLevelType w:val="multilevel"/>
    <w:tmpl w:val="B2B8B3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  <w:color w:val="548DD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9" w15:restartNumberingAfterBreak="0">
    <w:nsid w:val="3956536D"/>
    <w:multiLevelType w:val="hybridMultilevel"/>
    <w:tmpl w:val="A2063F0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A6AB7F8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color w:val="0067DF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655E99"/>
    <w:multiLevelType w:val="hybridMultilevel"/>
    <w:tmpl w:val="5178CFA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A6AB7F8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color w:val="0067DF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CA7CBA"/>
    <w:multiLevelType w:val="hybridMultilevel"/>
    <w:tmpl w:val="326490FE"/>
    <w:lvl w:ilvl="0" w:tplc="7A6AB7F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0067DF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6394107"/>
    <w:multiLevelType w:val="hybridMultilevel"/>
    <w:tmpl w:val="F65E1B2E"/>
    <w:lvl w:ilvl="0" w:tplc="FFE475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B26B9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1DC2FC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6EEE5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E3E86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38E9AD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51AFB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E3E048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0A6D0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EC64F1E"/>
    <w:multiLevelType w:val="hybridMultilevel"/>
    <w:tmpl w:val="9754036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A6AB7F8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color w:val="0067DF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BF18B4"/>
    <w:multiLevelType w:val="hybridMultilevel"/>
    <w:tmpl w:val="AFC83C6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FF81978"/>
    <w:multiLevelType w:val="hybridMultilevel"/>
    <w:tmpl w:val="A5E0FE8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836FFD"/>
    <w:multiLevelType w:val="hybridMultilevel"/>
    <w:tmpl w:val="9D1CD8A8"/>
    <w:lvl w:ilvl="0" w:tplc="68E46AA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FA46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7E0D95"/>
    <w:multiLevelType w:val="hybridMultilevel"/>
    <w:tmpl w:val="87F410F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A6AB7F8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color w:val="0067DF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0662FE"/>
    <w:multiLevelType w:val="hybridMultilevel"/>
    <w:tmpl w:val="F3B4D756"/>
    <w:lvl w:ilvl="0" w:tplc="04DCC06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0066C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C4C1CC7"/>
    <w:multiLevelType w:val="hybridMultilevel"/>
    <w:tmpl w:val="844012C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6577D8"/>
    <w:multiLevelType w:val="hybridMultilevel"/>
    <w:tmpl w:val="249CEEC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73E4FB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color w:val="0067DF"/>
      </w:rPr>
    </w:lvl>
    <w:lvl w:ilvl="2" w:tplc="AFF82DE6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  <w:color w:val="0067DF"/>
      </w:rPr>
    </w:lvl>
    <w:lvl w:ilvl="3" w:tplc="BFE42100">
      <w:start w:val="1"/>
      <w:numFmt w:val="bullet"/>
      <w:lvlText w:val="-"/>
      <w:lvlJc w:val="left"/>
      <w:pPr>
        <w:ind w:left="2880" w:hanging="360"/>
      </w:pPr>
      <w:rPr>
        <w:rFonts w:hint="default" w:ascii="Times New Roman" w:hAnsi="Times New Roman" w:cs="Times New Roman"/>
        <w:color w:val="0067DF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9C3ADB"/>
    <w:multiLevelType w:val="hybridMultilevel"/>
    <w:tmpl w:val="53068968"/>
    <w:lvl w:ilvl="0" w:tplc="D6F64D98">
      <w:numFmt w:val="bullet"/>
      <w:lvlText w:val="-"/>
      <w:lvlJc w:val="left"/>
      <w:pPr>
        <w:ind w:left="720" w:hanging="360"/>
      </w:pPr>
      <w:rPr>
        <w:rFonts w:hint="default" w:ascii="Arial" w:hAnsi="Arial" w:cs="Arial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8B24ACD"/>
    <w:multiLevelType w:val="hybridMultilevel"/>
    <w:tmpl w:val="4DCA903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A6AB7F8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color w:val="0067DF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A97A74"/>
    <w:multiLevelType w:val="hybridMultilevel"/>
    <w:tmpl w:val="B4C09E2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0F39E8"/>
    <w:multiLevelType w:val="hybridMultilevel"/>
    <w:tmpl w:val="F99C92BE"/>
    <w:lvl w:ilvl="0" w:tplc="E30CC35A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12" w:hanging="360"/>
      </w:pPr>
    </w:lvl>
    <w:lvl w:ilvl="2" w:tplc="0C09001B" w:tentative="1">
      <w:start w:val="1"/>
      <w:numFmt w:val="lowerRoman"/>
      <w:lvlText w:val="%3."/>
      <w:lvlJc w:val="right"/>
      <w:pPr>
        <w:ind w:left="2232" w:hanging="180"/>
      </w:pPr>
    </w:lvl>
    <w:lvl w:ilvl="3" w:tplc="0C09000F" w:tentative="1">
      <w:start w:val="1"/>
      <w:numFmt w:val="decimal"/>
      <w:lvlText w:val="%4."/>
      <w:lvlJc w:val="left"/>
      <w:pPr>
        <w:ind w:left="2952" w:hanging="360"/>
      </w:pPr>
    </w:lvl>
    <w:lvl w:ilvl="4" w:tplc="0C090019" w:tentative="1">
      <w:start w:val="1"/>
      <w:numFmt w:val="lowerLetter"/>
      <w:lvlText w:val="%5."/>
      <w:lvlJc w:val="left"/>
      <w:pPr>
        <w:ind w:left="3672" w:hanging="360"/>
      </w:pPr>
    </w:lvl>
    <w:lvl w:ilvl="5" w:tplc="0C09001B" w:tentative="1">
      <w:start w:val="1"/>
      <w:numFmt w:val="lowerRoman"/>
      <w:lvlText w:val="%6."/>
      <w:lvlJc w:val="right"/>
      <w:pPr>
        <w:ind w:left="4392" w:hanging="180"/>
      </w:pPr>
    </w:lvl>
    <w:lvl w:ilvl="6" w:tplc="0C09000F" w:tentative="1">
      <w:start w:val="1"/>
      <w:numFmt w:val="decimal"/>
      <w:lvlText w:val="%7."/>
      <w:lvlJc w:val="left"/>
      <w:pPr>
        <w:ind w:left="5112" w:hanging="360"/>
      </w:pPr>
    </w:lvl>
    <w:lvl w:ilvl="7" w:tplc="0C090019" w:tentative="1">
      <w:start w:val="1"/>
      <w:numFmt w:val="lowerLetter"/>
      <w:lvlText w:val="%8."/>
      <w:lvlJc w:val="left"/>
      <w:pPr>
        <w:ind w:left="5832" w:hanging="360"/>
      </w:pPr>
    </w:lvl>
    <w:lvl w:ilvl="8" w:tplc="0C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5" w15:restartNumberingAfterBreak="0">
    <w:nsid w:val="74E71647"/>
    <w:multiLevelType w:val="hybridMultilevel"/>
    <w:tmpl w:val="C716306A"/>
    <w:lvl w:ilvl="0" w:tplc="04DCC06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0066C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7455D1F"/>
    <w:multiLevelType w:val="hybridMultilevel"/>
    <w:tmpl w:val="BAB087D2"/>
    <w:lvl w:ilvl="0" w:tplc="84C018BE">
      <w:start w:val="1"/>
      <w:numFmt w:val="decimal"/>
      <w:lvlText w:val="%1."/>
      <w:lvlJc w:val="left"/>
      <w:pPr>
        <w:ind w:left="720" w:hanging="360"/>
      </w:pPr>
      <w:rPr>
        <w:rFonts w:hint="default" w:ascii="Times New Roman" w:hAnsi="Times New Roman" w:cs="Times New Roman"/>
        <w:sz w:val="24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2A3D34"/>
    <w:multiLevelType w:val="hybridMultilevel"/>
    <w:tmpl w:val="5E7EA05C"/>
    <w:lvl w:ilvl="0" w:tplc="65CCD9DE">
      <w:start w:val="1"/>
      <w:numFmt w:val="decimal"/>
      <w:lvlText w:val="%1"/>
      <w:lvlJc w:val="left"/>
      <w:pPr>
        <w:ind w:left="720" w:hanging="360"/>
      </w:pPr>
    </w:lvl>
    <w:lvl w:ilvl="1" w:tplc="B8203018">
      <w:start w:val="1"/>
      <w:numFmt w:val="lowerLetter"/>
      <w:lvlText w:val="%2."/>
      <w:lvlJc w:val="left"/>
      <w:pPr>
        <w:ind w:left="1440" w:hanging="360"/>
      </w:pPr>
    </w:lvl>
    <w:lvl w:ilvl="2" w:tplc="5B6CA1B0">
      <w:start w:val="1"/>
      <w:numFmt w:val="lowerRoman"/>
      <w:lvlText w:val="%3."/>
      <w:lvlJc w:val="right"/>
      <w:pPr>
        <w:ind w:left="2160" w:hanging="180"/>
      </w:pPr>
    </w:lvl>
    <w:lvl w:ilvl="3" w:tplc="5426B842">
      <w:start w:val="1"/>
      <w:numFmt w:val="decimal"/>
      <w:lvlText w:val="%4."/>
      <w:lvlJc w:val="left"/>
      <w:pPr>
        <w:ind w:left="2880" w:hanging="360"/>
      </w:pPr>
    </w:lvl>
    <w:lvl w:ilvl="4" w:tplc="57BEA428">
      <w:start w:val="1"/>
      <w:numFmt w:val="lowerLetter"/>
      <w:lvlText w:val="%5."/>
      <w:lvlJc w:val="left"/>
      <w:pPr>
        <w:ind w:left="3600" w:hanging="360"/>
      </w:pPr>
    </w:lvl>
    <w:lvl w:ilvl="5" w:tplc="08BA27F0">
      <w:start w:val="1"/>
      <w:numFmt w:val="lowerRoman"/>
      <w:lvlText w:val="%6."/>
      <w:lvlJc w:val="right"/>
      <w:pPr>
        <w:ind w:left="4320" w:hanging="180"/>
      </w:pPr>
    </w:lvl>
    <w:lvl w:ilvl="6" w:tplc="A2D0792A">
      <w:start w:val="1"/>
      <w:numFmt w:val="decimal"/>
      <w:lvlText w:val="%7."/>
      <w:lvlJc w:val="left"/>
      <w:pPr>
        <w:ind w:left="5040" w:hanging="360"/>
      </w:pPr>
    </w:lvl>
    <w:lvl w:ilvl="7" w:tplc="C9984B9A">
      <w:start w:val="1"/>
      <w:numFmt w:val="lowerLetter"/>
      <w:lvlText w:val="%8."/>
      <w:lvlJc w:val="left"/>
      <w:pPr>
        <w:ind w:left="5760" w:hanging="360"/>
      </w:pPr>
    </w:lvl>
    <w:lvl w:ilvl="8" w:tplc="DC4CCB0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CA103E"/>
    <w:multiLevelType w:val="hybridMultilevel"/>
    <w:tmpl w:val="7A5A677A"/>
    <w:lvl w:ilvl="0" w:tplc="0C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DB55F29"/>
    <w:multiLevelType w:val="hybridMultilevel"/>
    <w:tmpl w:val="D0501E76"/>
    <w:lvl w:ilvl="0" w:tplc="9482C7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9198396">
    <w:abstractNumId w:val="27"/>
  </w:num>
  <w:num w:numId="2" w16cid:durableId="220404920">
    <w:abstractNumId w:val="1"/>
  </w:num>
  <w:num w:numId="3" w16cid:durableId="905145958">
    <w:abstractNumId w:val="8"/>
  </w:num>
  <w:num w:numId="4" w16cid:durableId="529996666">
    <w:abstractNumId w:val="16"/>
  </w:num>
  <w:num w:numId="5" w16cid:durableId="1628661882">
    <w:abstractNumId w:val="0"/>
  </w:num>
  <w:num w:numId="6" w16cid:durableId="1596136352">
    <w:abstractNumId w:val="14"/>
  </w:num>
  <w:num w:numId="7" w16cid:durableId="142897913">
    <w:abstractNumId w:val="7"/>
  </w:num>
  <w:num w:numId="8" w16cid:durableId="1745950967">
    <w:abstractNumId w:val="21"/>
  </w:num>
  <w:num w:numId="9" w16cid:durableId="306981112">
    <w:abstractNumId w:val="4"/>
  </w:num>
  <w:num w:numId="10" w16cid:durableId="404686820">
    <w:abstractNumId w:val="29"/>
  </w:num>
  <w:num w:numId="11" w16cid:durableId="53091286">
    <w:abstractNumId w:val="6"/>
  </w:num>
  <w:num w:numId="12" w16cid:durableId="1094663540">
    <w:abstractNumId w:val="25"/>
  </w:num>
  <w:num w:numId="13" w16cid:durableId="305820248">
    <w:abstractNumId w:val="11"/>
  </w:num>
  <w:num w:numId="14" w16cid:durableId="274365429">
    <w:abstractNumId w:val="23"/>
  </w:num>
  <w:num w:numId="15" w16cid:durableId="1777213757">
    <w:abstractNumId w:val="13"/>
  </w:num>
  <w:num w:numId="16" w16cid:durableId="746075325">
    <w:abstractNumId w:val="15"/>
  </w:num>
  <w:num w:numId="17" w16cid:durableId="302657345">
    <w:abstractNumId w:val="9"/>
  </w:num>
  <w:num w:numId="18" w16cid:durableId="1181628537">
    <w:abstractNumId w:val="10"/>
  </w:num>
  <w:num w:numId="19" w16cid:durableId="1368095769">
    <w:abstractNumId w:val="22"/>
  </w:num>
  <w:num w:numId="20" w16cid:durableId="1455446971">
    <w:abstractNumId w:val="17"/>
  </w:num>
  <w:num w:numId="21" w16cid:durableId="1538811406">
    <w:abstractNumId w:val="20"/>
  </w:num>
  <w:num w:numId="22" w16cid:durableId="628633594">
    <w:abstractNumId w:val="28"/>
  </w:num>
  <w:num w:numId="23" w16cid:durableId="241530363">
    <w:abstractNumId w:val="18"/>
  </w:num>
  <w:num w:numId="24" w16cid:durableId="95902405">
    <w:abstractNumId w:val="2"/>
  </w:num>
  <w:num w:numId="25" w16cid:durableId="874267883">
    <w:abstractNumId w:val="24"/>
  </w:num>
  <w:num w:numId="26" w16cid:durableId="191920715">
    <w:abstractNumId w:val="19"/>
  </w:num>
  <w:num w:numId="27" w16cid:durableId="760370129">
    <w:abstractNumId w:val="5"/>
  </w:num>
  <w:num w:numId="28" w16cid:durableId="1070811860">
    <w:abstractNumId w:val="26"/>
  </w:num>
  <w:num w:numId="29" w16cid:durableId="1710716485">
    <w:abstractNumId w:val="3"/>
  </w:num>
  <w:num w:numId="30" w16cid:durableId="621495079">
    <w:abstractNumId w:val="1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40"/>
  <w:trackRevisions w:val="false"/>
  <w:defaultTabStop w:val="720"/>
  <w:characterSpacingControl w:val="doNotCompress"/>
  <w:hdrShapeDefaults>
    <o:shapedefaults v:ext="edit" spidmax="205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ABiS3MTMzMjAyUdpeDU4uLM/DyQAkODWgA1sXitLQAAAA=="/>
  </w:docVars>
  <w:rsids>
    <w:rsidRoot w:val="007B22F3"/>
    <w:rsid w:val="00000000"/>
    <w:rsid w:val="0000745F"/>
    <w:rsid w:val="000100BE"/>
    <w:rsid w:val="0001320D"/>
    <w:rsid w:val="00026012"/>
    <w:rsid w:val="00026ED0"/>
    <w:rsid w:val="0003179A"/>
    <w:rsid w:val="00042970"/>
    <w:rsid w:val="000439BA"/>
    <w:rsid w:val="00043C69"/>
    <w:rsid w:val="00044501"/>
    <w:rsid w:val="00045C53"/>
    <w:rsid w:val="0005166A"/>
    <w:rsid w:val="000568C7"/>
    <w:rsid w:val="00056E8B"/>
    <w:rsid w:val="00057E36"/>
    <w:rsid w:val="00062E7E"/>
    <w:rsid w:val="00066032"/>
    <w:rsid w:val="00070089"/>
    <w:rsid w:val="00070307"/>
    <w:rsid w:val="0007075E"/>
    <w:rsid w:val="00074954"/>
    <w:rsid w:val="000821AE"/>
    <w:rsid w:val="000823DA"/>
    <w:rsid w:val="00084D6D"/>
    <w:rsid w:val="00084E2F"/>
    <w:rsid w:val="00092407"/>
    <w:rsid w:val="00093391"/>
    <w:rsid w:val="00094207"/>
    <w:rsid w:val="000A4D07"/>
    <w:rsid w:val="000A561B"/>
    <w:rsid w:val="000A57DC"/>
    <w:rsid w:val="000A594C"/>
    <w:rsid w:val="000A69D6"/>
    <w:rsid w:val="000A7990"/>
    <w:rsid w:val="000C02CC"/>
    <w:rsid w:val="000D0B81"/>
    <w:rsid w:val="000D7907"/>
    <w:rsid w:val="000E1ABD"/>
    <w:rsid w:val="000F1E1E"/>
    <w:rsid w:val="000F48CD"/>
    <w:rsid w:val="00104958"/>
    <w:rsid w:val="0010571C"/>
    <w:rsid w:val="00110182"/>
    <w:rsid w:val="00111A78"/>
    <w:rsid w:val="00112C08"/>
    <w:rsid w:val="001166A6"/>
    <w:rsid w:val="001205B9"/>
    <w:rsid w:val="00124458"/>
    <w:rsid w:val="001257D5"/>
    <w:rsid w:val="00126489"/>
    <w:rsid w:val="00127619"/>
    <w:rsid w:val="0013095F"/>
    <w:rsid w:val="00136A54"/>
    <w:rsid w:val="0013716A"/>
    <w:rsid w:val="00143370"/>
    <w:rsid w:val="00143F35"/>
    <w:rsid w:val="001445D5"/>
    <w:rsid w:val="0014711C"/>
    <w:rsid w:val="0015064F"/>
    <w:rsid w:val="00157D98"/>
    <w:rsid w:val="001647EE"/>
    <w:rsid w:val="001658FF"/>
    <w:rsid w:val="001661E7"/>
    <w:rsid w:val="001677A5"/>
    <w:rsid w:val="0017603A"/>
    <w:rsid w:val="001806CD"/>
    <w:rsid w:val="0018136E"/>
    <w:rsid w:val="0019360D"/>
    <w:rsid w:val="001A13CB"/>
    <w:rsid w:val="001A5482"/>
    <w:rsid w:val="001B1483"/>
    <w:rsid w:val="001B1749"/>
    <w:rsid w:val="001B626B"/>
    <w:rsid w:val="001C0041"/>
    <w:rsid w:val="001C3D54"/>
    <w:rsid w:val="001D48E6"/>
    <w:rsid w:val="001D7809"/>
    <w:rsid w:val="001E20A6"/>
    <w:rsid w:val="001E474B"/>
    <w:rsid w:val="001E49D4"/>
    <w:rsid w:val="001F1FBE"/>
    <w:rsid w:val="001F2396"/>
    <w:rsid w:val="001F2B9B"/>
    <w:rsid w:val="001F440C"/>
    <w:rsid w:val="001F73A4"/>
    <w:rsid w:val="001F7BAD"/>
    <w:rsid w:val="001F7F76"/>
    <w:rsid w:val="00201F88"/>
    <w:rsid w:val="00203EBC"/>
    <w:rsid w:val="00205868"/>
    <w:rsid w:val="00207557"/>
    <w:rsid w:val="00222C25"/>
    <w:rsid w:val="00223A27"/>
    <w:rsid w:val="00225409"/>
    <w:rsid w:val="00225C80"/>
    <w:rsid w:val="00230E65"/>
    <w:rsid w:val="00231A16"/>
    <w:rsid w:val="002347E6"/>
    <w:rsid w:val="002356A2"/>
    <w:rsid w:val="00236850"/>
    <w:rsid w:val="00245945"/>
    <w:rsid w:val="00247CE8"/>
    <w:rsid w:val="00253920"/>
    <w:rsid w:val="0025448C"/>
    <w:rsid w:val="00262A03"/>
    <w:rsid w:val="00264634"/>
    <w:rsid w:val="00267195"/>
    <w:rsid w:val="00271BBA"/>
    <w:rsid w:val="00274015"/>
    <w:rsid w:val="002A0ECA"/>
    <w:rsid w:val="002A0FB9"/>
    <w:rsid w:val="002A1FE3"/>
    <w:rsid w:val="002A2577"/>
    <w:rsid w:val="002A3554"/>
    <w:rsid w:val="002B000C"/>
    <w:rsid w:val="002B35CE"/>
    <w:rsid w:val="002B45B4"/>
    <w:rsid w:val="002B460D"/>
    <w:rsid w:val="002B6160"/>
    <w:rsid w:val="002C072E"/>
    <w:rsid w:val="002C0D75"/>
    <w:rsid w:val="002C1948"/>
    <w:rsid w:val="002C2FB9"/>
    <w:rsid w:val="002C700C"/>
    <w:rsid w:val="002D0583"/>
    <w:rsid w:val="002D2ED4"/>
    <w:rsid w:val="002D4909"/>
    <w:rsid w:val="002D5D2C"/>
    <w:rsid w:val="002D5FF4"/>
    <w:rsid w:val="002E786D"/>
    <w:rsid w:val="002F0D8F"/>
    <w:rsid w:val="002F1948"/>
    <w:rsid w:val="002F31FF"/>
    <w:rsid w:val="002F3BA8"/>
    <w:rsid w:val="002F752B"/>
    <w:rsid w:val="0030144F"/>
    <w:rsid w:val="00302122"/>
    <w:rsid w:val="00311DA3"/>
    <w:rsid w:val="00312543"/>
    <w:rsid w:val="00315379"/>
    <w:rsid w:val="00321FBC"/>
    <w:rsid w:val="00322D32"/>
    <w:rsid w:val="003237E8"/>
    <w:rsid w:val="00333D65"/>
    <w:rsid w:val="00342C0D"/>
    <w:rsid w:val="00350502"/>
    <w:rsid w:val="00350D76"/>
    <w:rsid w:val="003525B5"/>
    <w:rsid w:val="0035E531"/>
    <w:rsid w:val="00364A2C"/>
    <w:rsid w:val="0037777F"/>
    <w:rsid w:val="00381EB1"/>
    <w:rsid w:val="003925C7"/>
    <w:rsid w:val="003B7D9E"/>
    <w:rsid w:val="003C3E57"/>
    <w:rsid w:val="003C3F80"/>
    <w:rsid w:val="003C4A89"/>
    <w:rsid w:val="003C61FB"/>
    <w:rsid w:val="003C7326"/>
    <w:rsid w:val="003D10AC"/>
    <w:rsid w:val="003D28E1"/>
    <w:rsid w:val="003D74E1"/>
    <w:rsid w:val="003E1C57"/>
    <w:rsid w:val="00405ABC"/>
    <w:rsid w:val="00407EB4"/>
    <w:rsid w:val="0041388C"/>
    <w:rsid w:val="00424566"/>
    <w:rsid w:val="00425027"/>
    <w:rsid w:val="004256F6"/>
    <w:rsid w:val="00430E91"/>
    <w:rsid w:val="00435135"/>
    <w:rsid w:val="00435501"/>
    <w:rsid w:val="00442128"/>
    <w:rsid w:val="00445F65"/>
    <w:rsid w:val="004471C7"/>
    <w:rsid w:val="004535EF"/>
    <w:rsid w:val="004537B8"/>
    <w:rsid w:val="00453E90"/>
    <w:rsid w:val="004553BC"/>
    <w:rsid w:val="00455C23"/>
    <w:rsid w:val="004570AC"/>
    <w:rsid w:val="004616C6"/>
    <w:rsid w:val="004667E0"/>
    <w:rsid w:val="004674FB"/>
    <w:rsid w:val="00467D09"/>
    <w:rsid w:val="00470BC3"/>
    <w:rsid w:val="00481CC5"/>
    <w:rsid w:val="00485F00"/>
    <w:rsid w:val="00487316"/>
    <w:rsid w:val="004A0E50"/>
    <w:rsid w:val="004A630B"/>
    <w:rsid w:val="004B2DA2"/>
    <w:rsid w:val="004B3D3D"/>
    <w:rsid w:val="004B54C7"/>
    <w:rsid w:val="004C17FE"/>
    <w:rsid w:val="004C55CA"/>
    <w:rsid w:val="004D0D15"/>
    <w:rsid w:val="004D5FDC"/>
    <w:rsid w:val="004E275A"/>
    <w:rsid w:val="004E39DB"/>
    <w:rsid w:val="004E3A12"/>
    <w:rsid w:val="004E62A6"/>
    <w:rsid w:val="004F27D9"/>
    <w:rsid w:val="005002E0"/>
    <w:rsid w:val="005033C0"/>
    <w:rsid w:val="0050349B"/>
    <w:rsid w:val="0050604C"/>
    <w:rsid w:val="00514245"/>
    <w:rsid w:val="0053098E"/>
    <w:rsid w:val="00533964"/>
    <w:rsid w:val="005421B4"/>
    <w:rsid w:val="00543548"/>
    <w:rsid w:val="00561364"/>
    <w:rsid w:val="00562ED9"/>
    <w:rsid w:val="005644B5"/>
    <w:rsid w:val="0056727F"/>
    <w:rsid w:val="00570803"/>
    <w:rsid w:val="00582200"/>
    <w:rsid w:val="00597793"/>
    <w:rsid w:val="00597B56"/>
    <w:rsid w:val="005A0D48"/>
    <w:rsid w:val="005A3D3E"/>
    <w:rsid w:val="005A42E9"/>
    <w:rsid w:val="005A717E"/>
    <w:rsid w:val="005B1815"/>
    <w:rsid w:val="005B2273"/>
    <w:rsid w:val="005B6A93"/>
    <w:rsid w:val="005C1FC3"/>
    <w:rsid w:val="005C4591"/>
    <w:rsid w:val="005C60F5"/>
    <w:rsid w:val="005D004A"/>
    <w:rsid w:val="005D19B1"/>
    <w:rsid w:val="005D3914"/>
    <w:rsid w:val="005D5992"/>
    <w:rsid w:val="005E179E"/>
    <w:rsid w:val="005E31BE"/>
    <w:rsid w:val="005E32D5"/>
    <w:rsid w:val="005E3F36"/>
    <w:rsid w:val="005E4A51"/>
    <w:rsid w:val="005E70F6"/>
    <w:rsid w:val="005F1249"/>
    <w:rsid w:val="005F1800"/>
    <w:rsid w:val="005F7893"/>
    <w:rsid w:val="0061270F"/>
    <w:rsid w:val="00613548"/>
    <w:rsid w:val="00617911"/>
    <w:rsid w:val="00617AA9"/>
    <w:rsid w:val="006227CC"/>
    <w:rsid w:val="006241EF"/>
    <w:rsid w:val="00634C34"/>
    <w:rsid w:val="00643231"/>
    <w:rsid w:val="00651CA7"/>
    <w:rsid w:val="00657530"/>
    <w:rsid w:val="006632CA"/>
    <w:rsid w:val="0066363B"/>
    <w:rsid w:val="0066571B"/>
    <w:rsid w:val="006745DC"/>
    <w:rsid w:val="00674880"/>
    <w:rsid w:val="00676CEA"/>
    <w:rsid w:val="00681248"/>
    <w:rsid w:val="00682B58"/>
    <w:rsid w:val="00686D58"/>
    <w:rsid w:val="0069009D"/>
    <w:rsid w:val="006908B9"/>
    <w:rsid w:val="006915D2"/>
    <w:rsid w:val="006919B6"/>
    <w:rsid w:val="00692A75"/>
    <w:rsid w:val="0069326F"/>
    <w:rsid w:val="006B14E6"/>
    <w:rsid w:val="006B15A6"/>
    <w:rsid w:val="006B2566"/>
    <w:rsid w:val="006C1CA7"/>
    <w:rsid w:val="006D481E"/>
    <w:rsid w:val="006D680C"/>
    <w:rsid w:val="006D7032"/>
    <w:rsid w:val="006E1148"/>
    <w:rsid w:val="006E19CA"/>
    <w:rsid w:val="006F46B6"/>
    <w:rsid w:val="006F57FF"/>
    <w:rsid w:val="006F5ED7"/>
    <w:rsid w:val="006F71F4"/>
    <w:rsid w:val="0070594A"/>
    <w:rsid w:val="007071F5"/>
    <w:rsid w:val="0071575A"/>
    <w:rsid w:val="00716997"/>
    <w:rsid w:val="00731294"/>
    <w:rsid w:val="007350DB"/>
    <w:rsid w:val="00735FA2"/>
    <w:rsid w:val="00740880"/>
    <w:rsid w:val="00744384"/>
    <w:rsid w:val="00747D45"/>
    <w:rsid w:val="00752518"/>
    <w:rsid w:val="00755805"/>
    <w:rsid w:val="0076157C"/>
    <w:rsid w:val="00762941"/>
    <w:rsid w:val="0076493C"/>
    <w:rsid w:val="00771181"/>
    <w:rsid w:val="00772995"/>
    <w:rsid w:val="00773A82"/>
    <w:rsid w:val="00781599"/>
    <w:rsid w:val="00781DC3"/>
    <w:rsid w:val="0078615A"/>
    <w:rsid w:val="007864AB"/>
    <w:rsid w:val="007A2EAC"/>
    <w:rsid w:val="007B0775"/>
    <w:rsid w:val="007B22F3"/>
    <w:rsid w:val="007B48AC"/>
    <w:rsid w:val="007C6062"/>
    <w:rsid w:val="007D0120"/>
    <w:rsid w:val="007D1DD5"/>
    <w:rsid w:val="007E2658"/>
    <w:rsid w:val="007E4A05"/>
    <w:rsid w:val="007E5FEE"/>
    <w:rsid w:val="007E6601"/>
    <w:rsid w:val="007F4D68"/>
    <w:rsid w:val="00804927"/>
    <w:rsid w:val="00821881"/>
    <w:rsid w:val="008244C2"/>
    <w:rsid w:val="00825587"/>
    <w:rsid w:val="0083171D"/>
    <w:rsid w:val="008319CF"/>
    <w:rsid w:val="0084658E"/>
    <w:rsid w:val="0084731F"/>
    <w:rsid w:val="00847F97"/>
    <w:rsid w:val="0085005D"/>
    <w:rsid w:val="00855A29"/>
    <w:rsid w:val="00856DB7"/>
    <w:rsid w:val="00856F46"/>
    <w:rsid w:val="00857B5E"/>
    <w:rsid w:val="00861E50"/>
    <w:rsid w:val="00870644"/>
    <w:rsid w:val="00871BFE"/>
    <w:rsid w:val="0087323A"/>
    <w:rsid w:val="00874AF1"/>
    <w:rsid w:val="00874F26"/>
    <w:rsid w:val="00880724"/>
    <w:rsid w:val="008819E6"/>
    <w:rsid w:val="00883BB2"/>
    <w:rsid w:val="0088786B"/>
    <w:rsid w:val="00892A68"/>
    <w:rsid w:val="00895134"/>
    <w:rsid w:val="008973BA"/>
    <w:rsid w:val="00897FC5"/>
    <w:rsid w:val="008A2E6E"/>
    <w:rsid w:val="008A7BD3"/>
    <w:rsid w:val="008B2E1F"/>
    <w:rsid w:val="008B362B"/>
    <w:rsid w:val="008C0AE0"/>
    <w:rsid w:val="008C48E0"/>
    <w:rsid w:val="008C7A35"/>
    <w:rsid w:val="008D3086"/>
    <w:rsid w:val="008D6D0C"/>
    <w:rsid w:val="008E3A06"/>
    <w:rsid w:val="008F0953"/>
    <w:rsid w:val="008F62BD"/>
    <w:rsid w:val="00905AA2"/>
    <w:rsid w:val="00910968"/>
    <w:rsid w:val="0091791C"/>
    <w:rsid w:val="00930FA9"/>
    <w:rsid w:val="00932BAB"/>
    <w:rsid w:val="00932FFD"/>
    <w:rsid w:val="00934C3F"/>
    <w:rsid w:val="00940B1B"/>
    <w:rsid w:val="009672AF"/>
    <w:rsid w:val="00974923"/>
    <w:rsid w:val="00981877"/>
    <w:rsid w:val="00985B2B"/>
    <w:rsid w:val="009A2338"/>
    <w:rsid w:val="009A4705"/>
    <w:rsid w:val="009B2804"/>
    <w:rsid w:val="009B4590"/>
    <w:rsid w:val="009B6579"/>
    <w:rsid w:val="009C1181"/>
    <w:rsid w:val="009C1883"/>
    <w:rsid w:val="009D516D"/>
    <w:rsid w:val="009D6526"/>
    <w:rsid w:val="009D7638"/>
    <w:rsid w:val="009E04B4"/>
    <w:rsid w:val="009E07FE"/>
    <w:rsid w:val="009E1588"/>
    <w:rsid w:val="009E19BE"/>
    <w:rsid w:val="009E4D0E"/>
    <w:rsid w:val="009E5447"/>
    <w:rsid w:val="009E7D30"/>
    <w:rsid w:val="009F44D3"/>
    <w:rsid w:val="009F4F04"/>
    <w:rsid w:val="009F6726"/>
    <w:rsid w:val="00A0397D"/>
    <w:rsid w:val="00A06A93"/>
    <w:rsid w:val="00A10151"/>
    <w:rsid w:val="00A11AC9"/>
    <w:rsid w:val="00A17577"/>
    <w:rsid w:val="00A24F1F"/>
    <w:rsid w:val="00A27DA2"/>
    <w:rsid w:val="00A35992"/>
    <w:rsid w:val="00A400AA"/>
    <w:rsid w:val="00A504E3"/>
    <w:rsid w:val="00A57C92"/>
    <w:rsid w:val="00A63903"/>
    <w:rsid w:val="00A715CE"/>
    <w:rsid w:val="00A71AB5"/>
    <w:rsid w:val="00AA4714"/>
    <w:rsid w:val="00AA4BC8"/>
    <w:rsid w:val="00AA5731"/>
    <w:rsid w:val="00AA64A3"/>
    <w:rsid w:val="00AB0B64"/>
    <w:rsid w:val="00AB199D"/>
    <w:rsid w:val="00AB2C44"/>
    <w:rsid w:val="00AB3F00"/>
    <w:rsid w:val="00AB4A31"/>
    <w:rsid w:val="00AB6BB5"/>
    <w:rsid w:val="00AD1401"/>
    <w:rsid w:val="00AD3CC1"/>
    <w:rsid w:val="00AE1AE5"/>
    <w:rsid w:val="00AE3DFE"/>
    <w:rsid w:val="00AF59A7"/>
    <w:rsid w:val="00B0209F"/>
    <w:rsid w:val="00B071BA"/>
    <w:rsid w:val="00B10C71"/>
    <w:rsid w:val="00B149FC"/>
    <w:rsid w:val="00B21774"/>
    <w:rsid w:val="00B22108"/>
    <w:rsid w:val="00B24A55"/>
    <w:rsid w:val="00B26EC1"/>
    <w:rsid w:val="00B3371A"/>
    <w:rsid w:val="00B4015C"/>
    <w:rsid w:val="00B43495"/>
    <w:rsid w:val="00B46174"/>
    <w:rsid w:val="00B468AA"/>
    <w:rsid w:val="00B602B5"/>
    <w:rsid w:val="00B61785"/>
    <w:rsid w:val="00B623CA"/>
    <w:rsid w:val="00B64806"/>
    <w:rsid w:val="00B66EA1"/>
    <w:rsid w:val="00B719F5"/>
    <w:rsid w:val="00B76DBB"/>
    <w:rsid w:val="00B81290"/>
    <w:rsid w:val="00B8133C"/>
    <w:rsid w:val="00B87634"/>
    <w:rsid w:val="00B91312"/>
    <w:rsid w:val="00B921BB"/>
    <w:rsid w:val="00B97E99"/>
    <w:rsid w:val="00BB0A37"/>
    <w:rsid w:val="00BB77EC"/>
    <w:rsid w:val="00BC1860"/>
    <w:rsid w:val="00BC33A2"/>
    <w:rsid w:val="00BC477B"/>
    <w:rsid w:val="00BC4F57"/>
    <w:rsid w:val="00BC733D"/>
    <w:rsid w:val="00BD04DA"/>
    <w:rsid w:val="00BE1039"/>
    <w:rsid w:val="00BE415F"/>
    <w:rsid w:val="00BE437B"/>
    <w:rsid w:val="00BF0F69"/>
    <w:rsid w:val="00C0113C"/>
    <w:rsid w:val="00C07383"/>
    <w:rsid w:val="00C13C48"/>
    <w:rsid w:val="00C266A3"/>
    <w:rsid w:val="00C379DC"/>
    <w:rsid w:val="00C4104C"/>
    <w:rsid w:val="00C418E7"/>
    <w:rsid w:val="00C41BC3"/>
    <w:rsid w:val="00C44A75"/>
    <w:rsid w:val="00C46517"/>
    <w:rsid w:val="00C50061"/>
    <w:rsid w:val="00C54E3E"/>
    <w:rsid w:val="00C64744"/>
    <w:rsid w:val="00C74DC7"/>
    <w:rsid w:val="00C94628"/>
    <w:rsid w:val="00C95F51"/>
    <w:rsid w:val="00C96539"/>
    <w:rsid w:val="00C970BF"/>
    <w:rsid w:val="00C9722E"/>
    <w:rsid w:val="00CA10A3"/>
    <w:rsid w:val="00CA1E34"/>
    <w:rsid w:val="00CB77DA"/>
    <w:rsid w:val="00CD5AA0"/>
    <w:rsid w:val="00CD796D"/>
    <w:rsid w:val="00CE38D8"/>
    <w:rsid w:val="00CF3439"/>
    <w:rsid w:val="00D010BF"/>
    <w:rsid w:val="00D057DC"/>
    <w:rsid w:val="00D1297B"/>
    <w:rsid w:val="00D1316E"/>
    <w:rsid w:val="00D13E4D"/>
    <w:rsid w:val="00D447A4"/>
    <w:rsid w:val="00D45A81"/>
    <w:rsid w:val="00D54317"/>
    <w:rsid w:val="00D569D5"/>
    <w:rsid w:val="00D56B5D"/>
    <w:rsid w:val="00D62BFF"/>
    <w:rsid w:val="00D63932"/>
    <w:rsid w:val="00D76C1D"/>
    <w:rsid w:val="00D77CB5"/>
    <w:rsid w:val="00D81FF7"/>
    <w:rsid w:val="00D83034"/>
    <w:rsid w:val="00D84F9F"/>
    <w:rsid w:val="00D874DB"/>
    <w:rsid w:val="00D92281"/>
    <w:rsid w:val="00D92D8F"/>
    <w:rsid w:val="00D932E7"/>
    <w:rsid w:val="00DA4DA4"/>
    <w:rsid w:val="00DA4DE0"/>
    <w:rsid w:val="00DB084F"/>
    <w:rsid w:val="00DB7F50"/>
    <w:rsid w:val="00DC420B"/>
    <w:rsid w:val="00DC433D"/>
    <w:rsid w:val="00DC5674"/>
    <w:rsid w:val="00DC63C3"/>
    <w:rsid w:val="00DC699A"/>
    <w:rsid w:val="00DC7D6D"/>
    <w:rsid w:val="00DD0BBF"/>
    <w:rsid w:val="00DD628D"/>
    <w:rsid w:val="00DD6C79"/>
    <w:rsid w:val="00DE0F62"/>
    <w:rsid w:val="00DE591F"/>
    <w:rsid w:val="00DE67E2"/>
    <w:rsid w:val="00DE7210"/>
    <w:rsid w:val="00E12136"/>
    <w:rsid w:val="00E134BB"/>
    <w:rsid w:val="00E15525"/>
    <w:rsid w:val="00E15B2A"/>
    <w:rsid w:val="00E220D5"/>
    <w:rsid w:val="00E2657B"/>
    <w:rsid w:val="00E53D6B"/>
    <w:rsid w:val="00E61960"/>
    <w:rsid w:val="00E61A1E"/>
    <w:rsid w:val="00E6657B"/>
    <w:rsid w:val="00E66DF0"/>
    <w:rsid w:val="00E7143F"/>
    <w:rsid w:val="00E722F0"/>
    <w:rsid w:val="00E74049"/>
    <w:rsid w:val="00E81093"/>
    <w:rsid w:val="00E83534"/>
    <w:rsid w:val="00E8575C"/>
    <w:rsid w:val="00E9396B"/>
    <w:rsid w:val="00E966C8"/>
    <w:rsid w:val="00E974EA"/>
    <w:rsid w:val="00EA68F8"/>
    <w:rsid w:val="00EB07EC"/>
    <w:rsid w:val="00EB24EC"/>
    <w:rsid w:val="00EB6A17"/>
    <w:rsid w:val="00ED44C4"/>
    <w:rsid w:val="00ED5A0C"/>
    <w:rsid w:val="00ED7C4E"/>
    <w:rsid w:val="00EE0862"/>
    <w:rsid w:val="00EE3B9A"/>
    <w:rsid w:val="00EE51C0"/>
    <w:rsid w:val="00EE66DA"/>
    <w:rsid w:val="00EF1C58"/>
    <w:rsid w:val="00EF430F"/>
    <w:rsid w:val="00EF5F1C"/>
    <w:rsid w:val="00F0211B"/>
    <w:rsid w:val="00F0537A"/>
    <w:rsid w:val="00F07BEE"/>
    <w:rsid w:val="00F10DB8"/>
    <w:rsid w:val="00F1779C"/>
    <w:rsid w:val="00F225D9"/>
    <w:rsid w:val="00F31EC5"/>
    <w:rsid w:val="00F32559"/>
    <w:rsid w:val="00F333CF"/>
    <w:rsid w:val="00F51484"/>
    <w:rsid w:val="00F51E3D"/>
    <w:rsid w:val="00F5289C"/>
    <w:rsid w:val="00F60C46"/>
    <w:rsid w:val="00F61165"/>
    <w:rsid w:val="00F7617C"/>
    <w:rsid w:val="00F76BE7"/>
    <w:rsid w:val="00F80CAB"/>
    <w:rsid w:val="00F80CD6"/>
    <w:rsid w:val="00F84026"/>
    <w:rsid w:val="00F95310"/>
    <w:rsid w:val="00FA195A"/>
    <w:rsid w:val="00FA467B"/>
    <w:rsid w:val="00FA4CFF"/>
    <w:rsid w:val="00FA4DAF"/>
    <w:rsid w:val="00FA699A"/>
    <w:rsid w:val="00FB4273"/>
    <w:rsid w:val="00FC0B91"/>
    <w:rsid w:val="00FC5150"/>
    <w:rsid w:val="00FC66A7"/>
    <w:rsid w:val="00FD401A"/>
    <w:rsid w:val="00FE0593"/>
    <w:rsid w:val="00FE0FA6"/>
    <w:rsid w:val="00FE138F"/>
    <w:rsid w:val="00FE6A66"/>
    <w:rsid w:val="00FE7331"/>
    <w:rsid w:val="00FF68C5"/>
    <w:rsid w:val="05F57705"/>
    <w:rsid w:val="06D4ABF6"/>
    <w:rsid w:val="07914766"/>
    <w:rsid w:val="08B60C24"/>
    <w:rsid w:val="098F8715"/>
    <w:rsid w:val="09C0FF82"/>
    <w:rsid w:val="0AE35247"/>
    <w:rsid w:val="0B78E31C"/>
    <w:rsid w:val="0BE5E9F7"/>
    <w:rsid w:val="0CC41997"/>
    <w:rsid w:val="1048DE01"/>
    <w:rsid w:val="104C543F"/>
    <w:rsid w:val="13C13D22"/>
    <w:rsid w:val="13F44487"/>
    <w:rsid w:val="18E24AB6"/>
    <w:rsid w:val="1964F289"/>
    <w:rsid w:val="19F8378C"/>
    <w:rsid w:val="22D8E300"/>
    <w:rsid w:val="25233B55"/>
    <w:rsid w:val="2643DA38"/>
    <w:rsid w:val="27354880"/>
    <w:rsid w:val="28C955F2"/>
    <w:rsid w:val="2A8FA68F"/>
    <w:rsid w:val="2F11C017"/>
    <w:rsid w:val="2FB76608"/>
    <w:rsid w:val="31533669"/>
    <w:rsid w:val="348FD832"/>
    <w:rsid w:val="3661EB88"/>
    <w:rsid w:val="3A04CFDA"/>
    <w:rsid w:val="3B0E5C4F"/>
    <w:rsid w:val="3B582796"/>
    <w:rsid w:val="3CC088B2"/>
    <w:rsid w:val="3CF17428"/>
    <w:rsid w:val="3CF3F7F7"/>
    <w:rsid w:val="425D1D26"/>
    <w:rsid w:val="43524B77"/>
    <w:rsid w:val="441542D5"/>
    <w:rsid w:val="49310174"/>
    <w:rsid w:val="4B2D3B88"/>
    <w:rsid w:val="4C830B67"/>
    <w:rsid w:val="4D33C73A"/>
    <w:rsid w:val="4E36A264"/>
    <w:rsid w:val="53455783"/>
    <w:rsid w:val="54E127E4"/>
    <w:rsid w:val="585A3BFA"/>
    <w:rsid w:val="5D26CB8B"/>
    <w:rsid w:val="6067A28A"/>
    <w:rsid w:val="63BC0AEF"/>
    <w:rsid w:val="64E6A754"/>
    <w:rsid w:val="65092895"/>
    <w:rsid w:val="651F96A5"/>
    <w:rsid w:val="662493B2"/>
    <w:rsid w:val="66EB361D"/>
    <w:rsid w:val="681AAC74"/>
    <w:rsid w:val="70F91BE3"/>
    <w:rsid w:val="714E4950"/>
    <w:rsid w:val="7BF4BA76"/>
    <w:rsid w:val="7C638320"/>
    <w:rsid w:val="7E927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."/>
  <w:listSeparator w:val=","/>
  <w14:docId w14:val="6461E9CA"/>
  <w15:docId w15:val="{48057225-C119-4161-8E70-BEF9B690EB3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F0F69"/>
  </w:style>
  <w:style w:type="paragraph" w:styleId="Heading1">
    <w:name w:val="heading 1"/>
    <w:basedOn w:val="Normal"/>
    <w:next w:val="Normal"/>
    <w:link w:val="Heading1Char"/>
    <w:uiPriority w:val="9"/>
    <w:qFormat/>
    <w:rsid w:val="00FD401A"/>
    <w:pPr>
      <w:keepNext/>
      <w:keepLines/>
      <w:numPr>
        <w:numId w:val="2"/>
      </w:numPr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749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749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1749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1749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1749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1749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1749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1749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FD401A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D401A"/>
    <w:pPr>
      <w:outlineLvl w:val="9"/>
    </w:pPr>
  </w:style>
  <w:style w:type="paragraph" w:styleId="Default" w:customStyle="1">
    <w:name w:val="Default"/>
    <w:rsid w:val="00FD401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eading2Char" w:customStyle="1">
    <w:name w:val="Heading 2 Char"/>
    <w:basedOn w:val="DefaultParagraphFont"/>
    <w:link w:val="Heading2"/>
    <w:uiPriority w:val="9"/>
    <w:rsid w:val="001B1749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1B1749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1B1749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1B1749"/>
    <w:rPr>
      <w:rFonts w:asciiTheme="majorHAnsi" w:hAnsiTheme="majorHAnsi" w:eastAsiaTheme="majorEastAsia" w:cstheme="majorBidi"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1B1749"/>
    <w:rPr>
      <w:rFonts w:asciiTheme="majorHAnsi" w:hAnsiTheme="majorHAnsi" w:eastAsiaTheme="majorEastAsia" w:cstheme="majorBidi"/>
      <w:color w:val="1F3763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1B1749"/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1B1749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1B1749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B4015C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8317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71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71D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613548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613548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8C0AE0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C0AE0"/>
  </w:style>
  <w:style w:type="paragraph" w:styleId="Footer">
    <w:name w:val="footer"/>
    <w:basedOn w:val="Normal"/>
    <w:link w:val="FooterChar"/>
    <w:uiPriority w:val="99"/>
    <w:unhideWhenUsed/>
    <w:rsid w:val="008C0AE0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C0AE0"/>
  </w:style>
  <w:style w:type="character" w:styleId="CommentReference">
    <w:name w:val="annotation reference"/>
    <w:basedOn w:val="DefaultParagraphFont"/>
    <w:uiPriority w:val="99"/>
    <w:semiHidden/>
    <w:unhideWhenUsed/>
    <w:rsid w:val="00AB2C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2C44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AB2C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2C4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B2C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2C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B2C4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B2C4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B2C4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C433D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AU" w:eastAsia="en-AU"/>
    </w:rPr>
  </w:style>
  <w:style w:type="paragraph" w:styleId="Revision">
    <w:name w:val="Revision"/>
    <w:hidden/>
    <w:uiPriority w:val="99"/>
    <w:semiHidden/>
    <w:rsid w:val="00BE1039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3C4A89"/>
    <w:rPr>
      <w:color w:val="2B579A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5002E0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7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381120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4561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83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4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132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749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00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266912">
          <w:marLeft w:val="125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76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6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6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389193">
          <w:marLeft w:val="125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56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3.png" Id="rId13" /><Relationship Type="http://schemas.openxmlformats.org/officeDocument/2006/relationships/image" Target="media/image8.png" Id="rId18" /><Relationship Type="http://schemas.openxmlformats.org/officeDocument/2006/relationships/image" Target="media/image16.emf" Id="rId26" /><Relationship Type="http://schemas.openxmlformats.org/officeDocument/2006/relationships/customXml" Target="../customXml/item3.xml" Id="rId3" /><Relationship Type="http://schemas.openxmlformats.org/officeDocument/2006/relationships/image" Target="media/image11.png" Id="rId21" /><Relationship Type="http://schemas.openxmlformats.org/officeDocument/2006/relationships/fontTable" Target="fontTable.xml" Id="rId34" /><Relationship Type="http://schemas.openxmlformats.org/officeDocument/2006/relationships/settings" Target="settings.xml" Id="rId7" /><Relationship Type="http://schemas.openxmlformats.org/officeDocument/2006/relationships/image" Target="media/image2.jpeg" Id="rId12" /><Relationship Type="http://schemas.openxmlformats.org/officeDocument/2006/relationships/image" Target="media/image7.png" Id="rId17" /><Relationship Type="http://schemas.openxmlformats.org/officeDocument/2006/relationships/image" Target="media/image15.png" Id="rId25" /><Relationship Type="http://schemas.openxmlformats.org/officeDocument/2006/relationships/footer" Target="footer1.xml" Id="rId33" /><Relationship Type="http://schemas.openxmlformats.org/officeDocument/2006/relationships/customXml" Target="../customXml/item2.xml" Id="rId2" /><Relationship Type="http://schemas.openxmlformats.org/officeDocument/2006/relationships/image" Target="media/image6.png" Id="rId16" /><Relationship Type="http://schemas.openxmlformats.org/officeDocument/2006/relationships/image" Target="media/image10.png" Id="rId20" /><Relationship Type="http://schemas.openxmlformats.org/officeDocument/2006/relationships/package" Target="embeddings/Microsoft_Word_Document1.docx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image" Target="media/image14.png" Id="rId24" /><Relationship Type="http://schemas.openxmlformats.org/officeDocument/2006/relationships/header" Target="header1.xml" Id="rId32" /><Relationship Type="http://schemas.openxmlformats.org/officeDocument/2006/relationships/numbering" Target="numbering.xml" Id="rId5" /><Relationship Type="http://schemas.openxmlformats.org/officeDocument/2006/relationships/image" Target="media/image5.png" Id="rId15" /><Relationship Type="http://schemas.openxmlformats.org/officeDocument/2006/relationships/image" Target="media/image13.png" Id="rId23" /><Relationship Type="http://schemas.openxmlformats.org/officeDocument/2006/relationships/image" Target="media/image17.emf" Id="rId28" /><Relationship Type="http://schemas.openxmlformats.org/officeDocument/2006/relationships/endnotes" Target="endnotes.xml" Id="rId10" /><Relationship Type="http://schemas.openxmlformats.org/officeDocument/2006/relationships/image" Target="media/image9.png" Id="rId19" /><Relationship Type="http://schemas.openxmlformats.org/officeDocument/2006/relationships/package" Target="embeddings/Microsoft_Word_Document2.docx" Id="rId31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4.png" Id="rId14" /><Relationship Type="http://schemas.openxmlformats.org/officeDocument/2006/relationships/image" Target="media/image12.png" Id="rId22" /><Relationship Type="http://schemas.openxmlformats.org/officeDocument/2006/relationships/package" Target="embeddings/Microsoft_Word_Document.docx" Id="rId27" /><Relationship Type="http://schemas.openxmlformats.org/officeDocument/2006/relationships/image" Target="media/image18.emf" Id="rId30" /><Relationship Type="http://schemas.openxmlformats.org/officeDocument/2006/relationships/theme" Target="theme/theme1.xml" Id="rId35" /><Relationship Type="http://schemas.openxmlformats.org/officeDocument/2006/relationships/webSettings" Target="webSettings.xml" Id="rId8" /><Relationship Type="http://schemas.openxmlformats.org/officeDocument/2006/relationships/glossaryDocument" Target="glossary/document.xml" Id="R62e1974389514e7a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17997-2fe4-41c3-9337-274c1457f320}"/>
      </w:docPartPr>
      <w:docPartBody>
        <w:p w14:paraId="28BE769F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f40a1a7-d4e1-40b1-88d5-3dd60c0a0a2e">
      <UserInfo>
        <DisplayName/>
        <AccountId xsi:nil="true"/>
        <AccountType/>
      </UserInfo>
    </SharedWithUsers>
    <MediaLengthInSeconds xmlns="16665328-d7e2-4489-aca7-b931452f83d3" xsi:nil="true"/>
    <lcf76f155ced4ddcb4097134ff3c332f xmlns="16665328-d7e2-4489-aca7-b931452f83d3">
      <Terms xmlns="http://schemas.microsoft.com/office/infopath/2007/PartnerControls"/>
    </lcf76f155ced4ddcb4097134ff3c332f>
    <TaxCatchAll xmlns="5f40a1a7-d4e1-40b1-88d5-3dd60c0a0a2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8F1E8B20E04042ABC9C337A23820D4" ma:contentTypeVersion="16" ma:contentTypeDescription="Create a new document." ma:contentTypeScope="" ma:versionID="c708800086b6f8851ce05ca9f0c09a96">
  <xsd:schema xmlns:xsd="http://www.w3.org/2001/XMLSchema" xmlns:xs="http://www.w3.org/2001/XMLSchema" xmlns:p="http://schemas.microsoft.com/office/2006/metadata/properties" xmlns:ns2="16665328-d7e2-4489-aca7-b931452f83d3" xmlns:ns3="5f40a1a7-d4e1-40b1-88d5-3dd60c0a0a2e" targetNamespace="http://schemas.microsoft.com/office/2006/metadata/properties" ma:root="true" ma:fieldsID="924cbce0fffcc4ef2e913dc69582685a" ns2:_="" ns3:_="">
    <xsd:import namespace="16665328-d7e2-4489-aca7-b931452f83d3"/>
    <xsd:import namespace="5f40a1a7-d4e1-40b1-88d5-3dd60c0a0a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665328-d7e2-4489-aca7-b931452f83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aa64814-f827-41fa-8057-0fb5da9870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0a1a7-d4e1-40b1-88d5-3dd60c0a0a2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cb2c3e9-b1c7-427d-b9fd-aaf344dabe12}" ma:internalName="TaxCatchAll" ma:showField="CatchAllData" ma:web="5f40a1a7-d4e1-40b1-88d5-3dd60c0a0a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E6D945E-0EF5-438C-82C1-65C4172E4DD1}">
  <ds:schemaRefs>
    <ds:schemaRef ds:uri="http://schemas.microsoft.com/office/2006/metadata/properties"/>
    <ds:schemaRef ds:uri="http://schemas.microsoft.com/office/infopath/2007/PartnerControls"/>
    <ds:schemaRef ds:uri="b7a32e9a-83ed-4fc1-afd2-24748cc0fd29"/>
    <ds:schemaRef ds:uri="1103b93a-9ee9-47ae-aa92-e31c5ef9a1ca"/>
  </ds:schemaRefs>
</ds:datastoreItem>
</file>

<file path=customXml/itemProps2.xml><?xml version="1.0" encoding="utf-8"?>
<ds:datastoreItem xmlns:ds="http://schemas.openxmlformats.org/officeDocument/2006/customXml" ds:itemID="{EE378B14-AEC1-481E-B45B-8875FF6EE185}"/>
</file>

<file path=customXml/itemProps3.xml><?xml version="1.0" encoding="utf-8"?>
<ds:datastoreItem xmlns:ds="http://schemas.openxmlformats.org/officeDocument/2006/customXml" ds:itemID="{D0A75BFD-9D1A-4CE7-BE5D-ED6AFB9A511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43D065-35B3-4ABF-A79A-FDEA7FFCDE22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 Kant (krishna.kant@uipath.com)</dc:creator>
  <cp:keywords/>
  <dc:description/>
  <cp:lastModifiedBy>Divyansh Tripathi</cp:lastModifiedBy>
  <cp:revision>5</cp:revision>
  <cp:lastPrinted>2020-07-06T13:00:00Z</cp:lastPrinted>
  <dcterms:created xsi:type="dcterms:W3CDTF">2022-12-06T05:04:00Z</dcterms:created>
  <dcterms:modified xsi:type="dcterms:W3CDTF">2022-12-16T05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8F1E8B20E04042ABC9C337A23820D4</vt:lpwstr>
  </property>
  <property fmtid="{D5CDD505-2E9C-101B-9397-08002B2CF9AE}" pid="3" name="Order">
    <vt:r8>8890200</vt:r8>
  </property>
  <property fmtid="{D5CDD505-2E9C-101B-9397-08002B2CF9AE}" pid="4" name="_ExtendedDescription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TemplateUrl">
    <vt:lpwstr/>
  </property>
</Properties>
</file>